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D9FF7" w14:textId="0DD9C495" w:rsidR="004946C5" w:rsidRPr="00204878" w:rsidRDefault="004946C5" w:rsidP="00204878">
      <w:pPr>
        <w:pStyle w:val="NormalWeb"/>
        <w:spacing w:before="0" w:beforeAutospacing="0" w:after="160" w:afterAutospacing="0" w:line="480" w:lineRule="auto"/>
        <w:jc w:val="center"/>
      </w:pPr>
    </w:p>
    <w:p w14:paraId="432EBD6B" w14:textId="7657462B" w:rsidR="004946C5" w:rsidRPr="00204878" w:rsidRDefault="004946C5" w:rsidP="00204878">
      <w:pPr>
        <w:pStyle w:val="NormalWeb"/>
        <w:spacing w:before="0" w:beforeAutospacing="0" w:after="160" w:afterAutospacing="0" w:line="480" w:lineRule="auto"/>
        <w:jc w:val="center"/>
      </w:pPr>
    </w:p>
    <w:p w14:paraId="732580EB" w14:textId="0D2BC8C0" w:rsidR="004946C5" w:rsidRPr="00204878" w:rsidRDefault="004946C5" w:rsidP="00204878">
      <w:pPr>
        <w:pStyle w:val="NormalWeb"/>
        <w:spacing w:before="0" w:beforeAutospacing="0" w:after="160" w:afterAutospacing="0" w:line="480" w:lineRule="auto"/>
        <w:jc w:val="center"/>
      </w:pPr>
    </w:p>
    <w:p w14:paraId="00CFA96B" w14:textId="63C11B3B" w:rsidR="004946C5" w:rsidRPr="00204878" w:rsidRDefault="004946C5" w:rsidP="00204878">
      <w:pPr>
        <w:pStyle w:val="NormalWeb"/>
        <w:spacing w:before="0" w:beforeAutospacing="0" w:after="160" w:afterAutospacing="0" w:line="480" w:lineRule="auto"/>
        <w:jc w:val="center"/>
      </w:pPr>
    </w:p>
    <w:p w14:paraId="41055265" w14:textId="3DDD2184" w:rsidR="004946C5" w:rsidRPr="00204878" w:rsidRDefault="004946C5" w:rsidP="00204878">
      <w:pPr>
        <w:pStyle w:val="NormalWeb"/>
        <w:spacing w:before="0" w:beforeAutospacing="0" w:after="160" w:afterAutospacing="0" w:line="480" w:lineRule="auto"/>
      </w:pPr>
    </w:p>
    <w:p w14:paraId="0436BE98" w14:textId="29B1D02D" w:rsidR="004946C5" w:rsidRPr="00204878" w:rsidRDefault="004946C5" w:rsidP="00204878">
      <w:pPr>
        <w:pStyle w:val="NormalWeb"/>
        <w:spacing w:before="0" w:beforeAutospacing="0" w:after="160" w:afterAutospacing="0" w:line="480" w:lineRule="auto"/>
        <w:jc w:val="center"/>
      </w:pPr>
      <w:r w:rsidRPr="00204878">
        <w:t>Implementation Assignment</w:t>
      </w:r>
    </w:p>
    <w:p w14:paraId="433A6EC9" w14:textId="77777777" w:rsidR="004946C5" w:rsidRPr="00204878" w:rsidRDefault="004946C5" w:rsidP="00204878">
      <w:pPr>
        <w:pStyle w:val="NormalWeb"/>
        <w:spacing w:before="0" w:beforeAutospacing="0" w:after="160" w:afterAutospacing="0" w:line="480" w:lineRule="auto"/>
        <w:jc w:val="center"/>
      </w:pPr>
      <w:r w:rsidRPr="00204878">
        <w:t>Kore N. Woody</w:t>
      </w:r>
    </w:p>
    <w:p w14:paraId="33B8FD3F" w14:textId="77777777" w:rsidR="004946C5" w:rsidRPr="00204878" w:rsidRDefault="004946C5" w:rsidP="00204878">
      <w:pPr>
        <w:pStyle w:val="NormalWeb"/>
        <w:spacing w:before="0" w:beforeAutospacing="0" w:after="160" w:afterAutospacing="0" w:line="480" w:lineRule="auto"/>
        <w:jc w:val="center"/>
      </w:pPr>
      <w:r w:rsidRPr="00204878">
        <w:t>Liberty University</w:t>
      </w:r>
    </w:p>
    <w:p w14:paraId="5AD826C3" w14:textId="77777777" w:rsidR="004946C5" w:rsidRPr="00204878" w:rsidRDefault="004946C5" w:rsidP="00204878">
      <w:pPr>
        <w:pStyle w:val="NormalWeb"/>
        <w:spacing w:before="0" w:beforeAutospacing="0" w:after="160" w:afterAutospacing="0" w:line="480" w:lineRule="auto"/>
        <w:jc w:val="center"/>
      </w:pPr>
      <w:r w:rsidRPr="00204878">
        <w:t>Software Design</w:t>
      </w:r>
    </w:p>
    <w:p w14:paraId="3153EE9E" w14:textId="77777777" w:rsidR="004946C5" w:rsidRPr="00204878" w:rsidRDefault="004946C5" w:rsidP="00204878">
      <w:pPr>
        <w:pStyle w:val="NormalWeb"/>
        <w:spacing w:before="0" w:beforeAutospacing="0" w:after="160" w:afterAutospacing="0" w:line="480" w:lineRule="auto"/>
        <w:jc w:val="center"/>
      </w:pPr>
      <w:r w:rsidRPr="00204878">
        <w:t>CSIS 643 – D01</w:t>
      </w:r>
    </w:p>
    <w:p w14:paraId="7BF5ECD3" w14:textId="77777777" w:rsidR="004946C5" w:rsidRPr="00204878" w:rsidRDefault="004946C5" w:rsidP="00204878">
      <w:pPr>
        <w:pStyle w:val="NormalWeb"/>
        <w:spacing w:before="0" w:beforeAutospacing="0" w:after="160" w:afterAutospacing="0" w:line="480" w:lineRule="auto"/>
        <w:jc w:val="center"/>
      </w:pPr>
      <w:r w:rsidRPr="00204878">
        <w:t>Professor Mary Cecil</w:t>
      </w:r>
    </w:p>
    <w:p w14:paraId="248B5B28" w14:textId="61589CC2" w:rsidR="004946C5" w:rsidRPr="00204878" w:rsidRDefault="004946C5" w:rsidP="00204878">
      <w:pPr>
        <w:pStyle w:val="NormalWeb"/>
        <w:spacing w:before="0" w:beforeAutospacing="0" w:after="160" w:afterAutospacing="0" w:line="480" w:lineRule="auto"/>
        <w:jc w:val="center"/>
      </w:pPr>
      <w:r w:rsidRPr="00204878">
        <w:t>April 07, 2023</w:t>
      </w:r>
    </w:p>
    <w:p w14:paraId="356CF3FE" w14:textId="26EA386F" w:rsidR="009070F7" w:rsidRPr="00204878" w:rsidRDefault="00204878" w:rsidP="00204878">
      <w:pPr>
        <w:pStyle w:val="NormalWeb"/>
        <w:spacing w:before="0" w:beforeAutospacing="0" w:after="160" w:afterAutospacing="0" w:line="480" w:lineRule="auto"/>
        <w:jc w:val="center"/>
      </w:pPr>
      <w:r>
        <w:t xml:space="preserve">Link: </w:t>
      </w:r>
      <w:hyperlink r:id="rId7" w:history="1">
        <w:r w:rsidRPr="00B74C3F">
          <w:rPr>
            <w:rStyle w:val="Hyperlink"/>
          </w:rPr>
          <w:t>https://github.com/NoFac3/ERPTeslaSupport/tree/main</w:t>
        </w:r>
      </w:hyperlink>
    </w:p>
    <w:p w14:paraId="2E249E59" w14:textId="77777777" w:rsidR="009070F7" w:rsidRPr="00204878" w:rsidRDefault="009070F7" w:rsidP="00204878">
      <w:pPr>
        <w:pStyle w:val="NormalWeb"/>
        <w:spacing w:before="0" w:beforeAutospacing="0" w:after="160" w:afterAutospacing="0" w:line="480" w:lineRule="auto"/>
        <w:jc w:val="center"/>
      </w:pPr>
    </w:p>
    <w:p w14:paraId="70D7E48F" w14:textId="25683E42" w:rsidR="004946C5" w:rsidRPr="00204878" w:rsidRDefault="004946C5" w:rsidP="00204878">
      <w:pPr>
        <w:spacing w:line="480" w:lineRule="auto"/>
        <w:rPr>
          <w:rFonts w:eastAsia="Times New Roman" w:cs="Times New Roman"/>
          <w:kern w:val="0"/>
          <w:szCs w:val="24"/>
          <w14:ligatures w14:val="none"/>
        </w:rPr>
      </w:pPr>
      <w:r w:rsidRPr="00204878">
        <w:rPr>
          <w:rFonts w:cs="Times New Roman"/>
          <w:szCs w:val="24"/>
        </w:rPr>
        <w:br w:type="page"/>
      </w:r>
    </w:p>
    <w:p w14:paraId="3E04B9F8" w14:textId="15CF50D7" w:rsidR="00584B84" w:rsidRPr="00204878" w:rsidRDefault="004946C5" w:rsidP="00204878">
      <w:pPr>
        <w:pStyle w:val="Heading1"/>
        <w:spacing w:line="480" w:lineRule="auto"/>
        <w:rPr>
          <w:rFonts w:cs="Times New Roman"/>
          <w:szCs w:val="24"/>
        </w:rPr>
      </w:pPr>
      <w:r w:rsidRPr="00204878">
        <w:rPr>
          <w:rFonts w:cs="Times New Roman"/>
          <w:szCs w:val="24"/>
        </w:rPr>
        <w:lastRenderedPageBreak/>
        <w:t>Implementation Assignment</w:t>
      </w:r>
    </w:p>
    <w:p w14:paraId="0CA995A2" w14:textId="2604F941" w:rsidR="004946C5" w:rsidRPr="00204878" w:rsidRDefault="00AE3633" w:rsidP="00204878">
      <w:pPr>
        <w:spacing w:line="480" w:lineRule="auto"/>
        <w:ind w:firstLine="720"/>
        <w:rPr>
          <w:rFonts w:cs="Times New Roman"/>
          <w:szCs w:val="24"/>
        </w:rPr>
      </w:pPr>
      <w:r w:rsidRPr="00204878">
        <w:rPr>
          <w:rFonts w:cs="Times New Roman"/>
          <w:szCs w:val="24"/>
        </w:rPr>
        <w:t>When the program first starts, the user is pro</w:t>
      </w:r>
      <w:r w:rsidR="00194391" w:rsidRPr="00204878">
        <w:rPr>
          <w:rFonts w:cs="Times New Roman"/>
          <w:szCs w:val="24"/>
        </w:rPr>
        <w:t>mpted with a login</w:t>
      </w:r>
      <w:r w:rsidR="00F3180D" w:rsidRPr="00204878">
        <w:rPr>
          <w:rFonts w:cs="Times New Roman"/>
          <w:szCs w:val="24"/>
        </w:rPr>
        <w:t xml:space="preserve"> (</w:t>
      </w:r>
      <w:hyperlink w:anchor="_Figure_1A" w:history="1">
        <w:r w:rsidR="00C3291A" w:rsidRPr="00204878">
          <w:rPr>
            <w:rStyle w:val="Hyperlink"/>
            <w:rFonts w:cs="Times New Roman"/>
            <w:szCs w:val="24"/>
          </w:rPr>
          <w:t>f</w:t>
        </w:r>
        <w:r w:rsidR="00F3180D" w:rsidRPr="00204878">
          <w:rPr>
            <w:rStyle w:val="Hyperlink"/>
            <w:rFonts w:cs="Times New Roman"/>
            <w:szCs w:val="24"/>
          </w:rPr>
          <w:t>igure 1</w:t>
        </w:r>
        <w:r w:rsidR="008E514F" w:rsidRPr="00204878">
          <w:rPr>
            <w:rStyle w:val="Hyperlink"/>
            <w:rFonts w:cs="Times New Roman"/>
            <w:szCs w:val="24"/>
          </w:rPr>
          <w:t>A</w:t>
        </w:r>
      </w:hyperlink>
      <w:r w:rsidR="00F3180D" w:rsidRPr="00204878">
        <w:rPr>
          <w:rFonts w:cs="Times New Roman"/>
          <w:szCs w:val="24"/>
        </w:rPr>
        <w:t>)</w:t>
      </w:r>
      <w:r w:rsidR="00194391" w:rsidRPr="00204878">
        <w:rPr>
          <w:rFonts w:cs="Times New Roman"/>
          <w:szCs w:val="24"/>
        </w:rPr>
        <w:t>. From the login frame, the user inputs their user</w:t>
      </w:r>
      <w:r w:rsidR="00F3180D" w:rsidRPr="00204878">
        <w:rPr>
          <w:rFonts w:cs="Times New Roman"/>
          <w:szCs w:val="24"/>
        </w:rPr>
        <w:t xml:space="preserve">name and password </w:t>
      </w:r>
      <w:r w:rsidR="00B9738B" w:rsidRPr="00204878">
        <w:rPr>
          <w:rFonts w:cs="Times New Roman"/>
          <w:szCs w:val="24"/>
        </w:rPr>
        <w:t xml:space="preserve">then selects the login button. </w:t>
      </w:r>
      <w:r w:rsidR="00261054" w:rsidRPr="00204878">
        <w:rPr>
          <w:rFonts w:cs="Times New Roman"/>
          <w:szCs w:val="24"/>
        </w:rPr>
        <w:t xml:space="preserve">During the initialization for this window, the </w:t>
      </w:r>
      <w:r w:rsidR="00965E93" w:rsidRPr="00204878">
        <w:rPr>
          <w:rFonts w:cs="Times New Roman"/>
          <w:szCs w:val="24"/>
        </w:rPr>
        <w:t>Login Frame</w:t>
      </w:r>
      <w:r w:rsidR="00261054" w:rsidRPr="00204878">
        <w:rPr>
          <w:rFonts w:cs="Times New Roman"/>
          <w:szCs w:val="24"/>
        </w:rPr>
        <w:t xml:space="preserve"> class </w:t>
      </w:r>
      <w:r w:rsidR="00B04905" w:rsidRPr="00204878">
        <w:rPr>
          <w:rFonts w:cs="Times New Roman"/>
          <w:szCs w:val="24"/>
        </w:rPr>
        <w:t>initiates the startup method from the Query class to access the encryption key from the internal file system</w:t>
      </w:r>
      <w:r w:rsidR="00570185" w:rsidRPr="00204878">
        <w:rPr>
          <w:rFonts w:cs="Times New Roman"/>
          <w:szCs w:val="24"/>
        </w:rPr>
        <w:t xml:space="preserve"> so the initial login validation will be able to work, since the database is encrypted.</w:t>
      </w:r>
      <w:r w:rsidR="00410AAB" w:rsidRPr="00204878">
        <w:rPr>
          <w:rFonts w:cs="Times New Roman"/>
          <w:szCs w:val="24"/>
        </w:rPr>
        <w:t xml:space="preserve"> Once the user logs in, their login is </w:t>
      </w:r>
      <w:r w:rsidR="00627F85" w:rsidRPr="00204878">
        <w:rPr>
          <w:rFonts w:cs="Times New Roman"/>
          <w:szCs w:val="24"/>
        </w:rPr>
        <w:t xml:space="preserve">passed to the account query class which </w:t>
      </w:r>
      <w:r w:rsidR="00626FB6" w:rsidRPr="00204878">
        <w:rPr>
          <w:rFonts w:cs="Times New Roman"/>
          <w:szCs w:val="24"/>
        </w:rPr>
        <w:t xml:space="preserve">encrypts and validates the user credentials with others in the database. </w:t>
      </w:r>
      <w:r w:rsidR="00363E1D" w:rsidRPr="00204878">
        <w:rPr>
          <w:rFonts w:cs="Times New Roman"/>
          <w:szCs w:val="24"/>
        </w:rPr>
        <w:t xml:space="preserve">If there is not a match, the program returns </w:t>
      </w:r>
      <w:r w:rsidR="00750EC7" w:rsidRPr="00204878">
        <w:rPr>
          <w:rFonts w:cs="Times New Roman"/>
          <w:szCs w:val="24"/>
        </w:rPr>
        <w:t xml:space="preserve">a message window </w:t>
      </w:r>
      <w:r w:rsidR="00511B30" w:rsidRPr="00204878">
        <w:rPr>
          <w:rFonts w:cs="Times New Roman"/>
          <w:szCs w:val="24"/>
        </w:rPr>
        <w:t>(</w:t>
      </w:r>
      <w:hyperlink w:anchor="_Figure_1B" w:history="1">
        <w:r w:rsidR="001C0A59" w:rsidRPr="00204878">
          <w:rPr>
            <w:rStyle w:val="Hyperlink"/>
            <w:rFonts w:cs="Times New Roman"/>
            <w:szCs w:val="24"/>
          </w:rPr>
          <w:t>f</w:t>
        </w:r>
        <w:r w:rsidR="00511B30" w:rsidRPr="00204878">
          <w:rPr>
            <w:rStyle w:val="Hyperlink"/>
            <w:rFonts w:cs="Times New Roman"/>
            <w:szCs w:val="24"/>
          </w:rPr>
          <w:t xml:space="preserve">igure </w:t>
        </w:r>
        <w:r w:rsidR="008E514F" w:rsidRPr="00204878">
          <w:rPr>
            <w:rStyle w:val="Hyperlink"/>
            <w:rFonts w:cs="Times New Roman"/>
            <w:szCs w:val="24"/>
          </w:rPr>
          <w:t>1B</w:t>
        </w:r>
      </w:hyperlink>
      <w:r w:rsidR="00511B30" w:rsidRPr="00204878">
        <w:rPr>
          <w:rFonts w:cs="Times New Roman"/>
          <w:szCs w:val="24"/>
        </w:rPr>
        <w:t xml:space="preserve">) </w:t>
      </w:r>
      <w:r w:rsidR="00750EC7" w:rsidRPr="00204878">
        <w:rPr>
          <w:rFonts w:cs="Times New Roman"/>
          <w:szCs w:val="24"/>
        </w:rPr>
        <w:t>that lets the user know that their login was invalid. If the user forgets their password</w:t>
      </w:r>
      <w:r w:rsidR="001F7816" w:rsidRPr="00204878">
        <w:rPr>
          <w:rFonts w:cs="Times New Roman"/>
          <w:szCs w:val="24"/>
        </w:rPr>
        <w:t xml:space="preserve">, they can select the </w:t>
      </w:r>
      <w:r w:rsidR="00965E93" w:rsidRPr="00204878">
        <w:rPr>
          <w:rFonts w:cs="Times New Roman"/>
          <w:szCs w:val="24"/>
        </w:rPr>
        <w:t>forgotten</w:t>
      </w:r>
      <w:r w:rsidR="001F7816" w:rsidRPr="00204878">
        <w:rPr>
          <w:rFonts w:cs="Times New Roman"/>
          <w:szCs w:val="24"/>
        </w:rPr>
        <w:t xml:space="preserve"> password button</w:t>
      </w:r>
      <w:r w:rsidR="00511B30" w:rsidRPr="00204878">
        <w:rPr>
          <w:rFonts w:cs="Times New Roman"/>
          <w:szCs w:val="24"/>
        </w:rPr>
        <w:t xml:space="preserve">, as seen in </w:t>
      </w:r>
      <w:hyperlink w:anchor="_Figure_1C" w:history="1">
        <w:r w:rsidR="001C0A59" w:rsidRPr="00204878">
          <w:rPr>
            <w:rStyle w:val="Hyperlink"/>
            <w:rFonts w:cs="Times New Roman"/>
            <w:szCs w:val="24"/>
          </w:rPr>
          <w:t>f</w:t>
        </w:r>
        <w:r w:rsidR="00511B30" w:rsidRPr="00204878">
          <w:rPr>
            <w:rStyle w:val="Hyperlink"/>
            <w:rFonts w:cs="Times New Roman"/>
            <w:szCs w:val="24"/>
          </w:rPr>
          <w:t xml:space="preserve">igure </w:t>
        </w:r>
        <w:r w:rsidR="008E514F" w:rsidRPr="00204878">
          <w:rPr>
            <w:rStyle w:val="Hyperlink"/>
            <w:rFonts w:cs="Times New Roman"/>
            <w:szCs w:val="24"/>
          </w:rPr>
          <w:t>1C</w:t>
        </w:r>
      </w:hyperlink>
      <w:r w:rsidR="00511B30" w:rsidRPr="00204878">
        <w:rPr>
          <w:rFonts w:cs="Times New Roman"/>
          <w:szCs w:val="24"/>
        </w:rPr>
        <w:t xml:space="preserve">. </w:t>
      </w:r>
      <w:r w:rsidR="00030EE7" w:rsidRPr="00204878">
        <w:rPr>
          <w:rFonts w:cs="Times New Roman"/>
          <w:szCs w:val="24"/>
        </w:rPr>
        <w:t xml:space="preserve">If the </w:t>
      </w:r>
      <w:r w:rsidR="00D366B1" w:rsidRPr="00204878">
        <w:rPr>
          <w:rFonts w:cs="Times New Roman"/>
          <w:szCs w:val="24"/>
        </w:rPr>
        <w:t>username</w:t>
      </w:r>
      <w:r w:rsidR="00030EE7" w:rsidRPr="00204878">
        <w:rPr>
          <w:rFonts w:cs="Times New Roman"/>
          <w:szCs w:val="24"/>
        </w:rPr>
        <w:t xml:space="preserve"> is correct, then a message will be sent to their department manager</w:t>
      </w:r>
      <w:r w:rsidR="003B124B" w:rsidRPr="00204878">
        <w:rPr>
          <w:rFonts w:cs="Times New Roman"/>
          <w:szCs w:val="24"/>
        </w:rPr>
        <w:t>, and they see a confirmation message (</w:t>
      </w:r>
      <w:hyperlink w:anchor="_Figure_1D" w:history="1">
        <w:r w:rsidR="001C0A59" w:rsidRPr="00204878">
          <w:rPr>
            <w:rStyle w:val="Hyperlink"/>
            <w:rFonts w:cs="Times New Roman"/>
            <w:szCs w:val="24"/>
          </w:rPr>
          <w:t>f</w:t>
        </w:r>
        <w:r w:rsidR="003B124B" w:rsidRPr="00204878">
          <w:rPr>
            <w:rStyle w:val="Hyperlink"/>
            <w:rFonts w:cs="Times New Roman"/>
            <w:szCs w:val="24"/>
          </w:rPr>
          <w:t xml:space="preserve">igure </w:t>
        </w:r>
        <w:r w:rsidR="008E514F" w:rsidRPr="00204878">
          <w:rPr>
            <w:rStyle w:val="Hyperlink"/>
            <w:rFonts w:cs="Times New Roman"/>
            <w:szCs w:val="24"/>
          </w:rPr>
          <w:t>1D</w:t>
        </w:r>
      </w:hyperlink>
      <w:r w:rsidR="003B124B" w:rsidRPr="00204878">
        <w:rPr>
          <w:rFonts w:cs="Times New Roman"/>
          <w:szCs w:val="24"/>
        </w:rPr>
        <w:t xml:space="preserve">). </w:t>
      </w:r>
      <w:r w:rsidR="00D366B1" w:rsidRPr="00204878">
        <w:rPr>
          <w:rFonts w:cs="Times New Roman"/>
          <w:szCs w:val="24"/>
        </w:rPr>
        <w:t xml:space="preserve">From the forgotten password window, if the user </w:t>
      </w:r>
      <w:r w:rsidR="00507C4B" w:rsidRPr="00204878">
        <w:rPr>
          <w:rFonts w:cs="Times New Roman"/>
          <w:szCs w:val="24"/>
        </w:rPr>
        <w:t xml:space="preserve">does not know their username and password, they can select the </w:t>
      </w:r>
      <w:r w:rsidR="00965E93" w:rsidRPr="00204878">
        <w:rPr>
          <w:rFonts w:cs="Times New Roman"/>
          <w:szCs w:val="24"/>
        </w:rPr>
        <w:t>forgotten</w:t>
      </w:r>
      <w:r w:rsidR="00507C4B" w:rsidRPr="00204878">
        <w:rPr>
          <w:rFonts w:cs="Times New Roman"/>
          <w:szCs w:val="24"/>
        </w:rPr>
        <w:t xml:space="preserve"> username </w:t>
      </w:r>
      <w:r w:rsidR="000712BA" w:rsidRPr="00204878">
        <w:rPr>
          <w:rFonts w:cs="Times New Roman"/>
          <w:szCs w:val="24"/>
        </w:rPr>
        <w:t xml:space="preserve">button. The </w:t>
      </w:r>
      <w:r w:rsidR="00965E93" w:rsidRPr="00204878">
        <w:rPr>
          <w:rFonts w:cs="Times New Roman"/>
          <w:szCs w:val="24"/>
        </w:rPr>
        <w:t>forgotten</w:t>
      </w:r>
      <w:r w:rsidR="000712BA" w:rsidRPr="00204878">
        <w:rPr>
          <w:rFonts w:cs="Times New Roman"/>
          <w:szCs w:val="24"/>
        </w:rPr>
        <w:t xml:space="preserve"> username window will appear (</w:t>
      </w:r>
      <w:hyperlink w:anchor="_Figure_1E" w:history="1">
        <w:r w:rsidR="00325114" w:rsidRPr="00204878">
          <w:rPr>
            <w:rStyle w:val="Hyperlink"/>
            <w:rFonts w:cs="Times New Roman"/>
            <w:szCs w:val="24"/>
          </w:rPr>
          <w:t>f</w:t>
        </w:r>
        <w:r w:rsidR="000712BA" w:rsidRPr="00204878">
          <w:rPr>
            <w:rStyle w:val="Hyperlink"/>
            <w:rFonts w:cs="Times New Roman"/>
            <w:szCs w:val="24"/>
          </w:rPr>
          <w:t xml:space="preserve">igure </w:t>
        </w:r>
        <w:r w:rsidR="008E514F" w:rsidRPr="00204878">
          <w:rPr>
            <w:rStyle w:val="Hyperlink"/>
            <w:rFonts w:cs="Times New Roman"/>
            <w:szCs w:val="24"/>
          </w:rPr>
          <w:t>1E</w:t>
        </w:r>
      </w:hyperlink>
      <w:r w:rsidR="000712BA" w:rsidRPr="00204878">
        <w:rPr>
          <w:rFonts w:cs="Times New Roman"/>
          <w:szCs w:val="24"/>
        </w:rPr>
        <w:t>) and requires</w:t>
      </w:r>
      <w:r w:rsidR="001F4BB3" w:rsidRPr="00204878">
        <w:rPr>
          <w:rFonts w:cs="Times New Roman"/>
          <w:szCs w:val="24"/>
        </w:rPr>
        <w:t xml:space="preserve"> the user to enter their first name, last name, and department. The </w:t>
      </w:r>
      <w:r w:rsidR="00965E93" w:rsidRPr="00204878">
        <w:rPr>
          <w:rFonts w:cs="Times New Roman"/>
          <w:szCs w:val="24"/>
        </w:rPr>
        <w:t>user's credentials</w:t>
      </w:r>
      <w:r w:rsidR="001F4BB3" w:rsidRPr="00204878">
        <w:rPr>
          <w:rFonts w:cs="Times New Roman"/>
          <w:szCs w:val="24"/>
        </w:rPr>
        <w:t xml:space="preserve"> will be passed to the account query </w:t>
      </w:r>
      <w:r w:rsidR="00C80185" w:rsidRPr="00204878">
        <w:rPr>
          <w:rFonts w:cs="Times New Roman"/>
          <w:szCs w:val="24"/>
        </w:rPr>
        <w:t xml:space="preserve">class, encrypted, and then verified to determine if this is a real user. </w:t>
      </w:r>
      <w:r w:rsidR="00884389" w:rsidRPr="00204878">
        <w:rPr>
          <w:rFonts w:cs="Times New Roman"/>
          <w:szCs w:val="24"/>
        </w:rPr>
        <w:t xml:space="preserve">Once </w:t>
      </w:r>
      <w:r w:rsidR="00965E93" w:rsidRPr="00204878">
        <w:rPr>
          <w:rFonts w:cs="Times New Roman"/>
          <w:szCs w:val="24"/>
        </w:rPr>
        <w:t>validated</w:t>
      </w:r>
      <w:r w:rsidR="00884389" w:rsidRPr="00204878">
        <w:rPr>
          <w:rFonts w:cs="Times New Roman"/>
          <w:szCs w:val="24"/>
        </w:rPr>
        <w:t xml:space="preserve">, the program will search for </w:t>
      </w:r>
      <w:r w:rsidR="00965E93" w:rsidRPr="00204878">
        <w:rPr>
          <w:rFonts w:cs="Times New Roman"/>
          <w:szCs w:val="24"/>
        </w:rPr>
        <w:t>the manager of the selected department and initialize an account request message. Once complete the user will receive a confirmation message (</w:t>
      </w:r>
      <w:hyperlink w:anchor="_Figure_1F" w:history="1">
        <w:r w:rsidR="00BB746A" w:rsidRPr="00204878">
          <w:rPr>
            <w:rStyle w:val="Hyperlink"/>
            <w:rFonts w:cs="Times New Roman"/>
            <w:szCs w:val="24"/>
          </w:rPr>
          <w:t>f</w:t>
        </w:r>
        <w:r w:rsidR="00965E93" w:rsidRPr="00204878">
          <w:rPr>
            <w:rStyle w:val="Hyperlink"/>
            <w:rFonts w:cs="Times New Roman"/>
            <w:szCs w:val="24"/>
          </w:rPr>
          <w:t xml:space="preserve">igure </w:t>
        </w:r>
        <w:r w:rsidR="00BB746A" w:rsidRPr="00204878">
          <w:rPr>
            <w:rStyle w:val="Hyperlink"/>
            <w:rFonts w:cs="Times New Roman"/>
            <w:szCs w:val="24"/>
          </w:rPr>
          <w:t>1F</w:t>
        </w:r>
      </w:hyperlink>
      <w:r w:rsidR="00035C36" w:rsidRPr="00204878">
        <w:rPr>
          <w:rFonts w:cs="Times New Roman"/>
          <w:szCs w:val="24"/>
        </w:rPr>
        <w:t>).</w:t>
      </w:r>
    </w:p>
    <w:p w14:paraId="01CEDF11" w14:textId="050CE30D" w:rsidR="00A13110" w:rsidRPr="00204878" w:rsidRDefault="00113405" w:rsidP="00113405">
      <w:pPr>
        <w:pStyle w:val="Heading2"/>
      </w:pPr>
      <w:r>
        <w:t>Account Internal Frames</w:t>
      </w:r>
    </w:p>
    <w:p w14:paraId="50F21AC1" w14:textId="0FD01C5C" w:rsidR="000A1333" w:rsidRPr="00204878" w:rsidRDefault="00A13110" w:rsidP="00204878">
      <w:pPr>
        <w:spacing w:line="480" w:lineRule="auto"/>
        <w:ind w:firstLine="720"/>
        <w:rPr>
          <w:rFonts w:cs="Times New Roman"/>
          <w:szCs w:val="24"/>
        </w:rPr>
      </w:pPr>
      <w:r w:rsidRPr="00204878">
        <w:rPr>
          <w:rFonts w:cs="Times New Roman"/>
          <w:szCs w:val="24"/>
        </w:rPr>
        <w:t xml:space="preserve">Upon successful login validation, the </w:t>
      </w:r>
      <w:r w:rsidR="009335E0" w:rsidRPr="00204878">
        <w:rPr>
          <w:rFonts w:cs="Times New Roman"/>
          <w:szCs w:val="24"/>
        </w:rPr>
        <w:t xml:space="preserve">Login Frame class will get the users profile information and </w:t>
      </w:r>
      <w:r w:rsidR="00DE151B" w:rsidRPr="00204878">
        <w:rPr>
          <w:rFonts w:cs="Times New Roman"/>
          <w:szCs w:val="24"/>
        </w:rPr>
        <w:t xml:space="preserve">permissions. </w:t>
      </w:r>
      <w:r w:rsidR="002A78BC" w:rsidRPr="00204878">
        <w:rPr>
          <w:rFonts w:cs="Times New Roman"/>
          <w:szCs w:val="24"/>
        </w:rPr>
        <w:t xml:space="preserve">From the Boolean permission values. </w:t>
      </w:r>
      <w:r w:rsidR="007440D5" w:rsidRPr="00204878">
        <w:rPr>
          <w:rFonts w:cs="Times New Roman"/>
          <w:szCs w:val="24"/>
        </w:rPr>
        <w:t>The Enterprise Resource Program (ERP) main window</w:t>
      </w:r>
      <w:r w:rsidR="00C231FD" w:rsidRPr="00204878">
        <w:rPr>
          <w:rFonts w:cs="Times New Roman"/>
          <w:szCs w:val="24"/>
        </w:rPr>
        <w:t xml:space="preserve"> </w:t>
      </w:r>
      <w:r w:rsidR="00402521" w:rsidRPr="00204878">
        <w:rPr>
          <w:rFonts w:cs="Times New Roman"/>
          <w:szCs w:val="24"/>
        </w:rPr>
        <w:t xml:space="preserve">will initialize the associated internal desktop panes that will be housed in a </w:t>
      </w:r>
      <w:r w:rsidR="007440D5" w:rsidRPr="00204878">
        <w:rPr>
          <w:rFonts w:cs="Times New Roman"/>
          <w:szCs w:val="24"/>
        </w:rPr>
        <w:t xml:space="preserve">desktop pane. For </w:t>
      </w:r>
      <w:r w:rsidR="00DA376E" w:rsidRPr="00204878">
        <w:rPr>
          <w:rFonts w:cs="Times New Roman"/>
          <w:szCs w:val="24"/>
        </w:rPr>
        <w:t xml:space="preserve">all </w:t>
      </w:r>
      <w:r w:rsidR="00401818" w:rsidRPr="00204878">
        <w:rPr>
          <w:rFonts w:cs="Times New Roman"/>
          <w:szCs w:val="24"/>
        </w:rPr>
        <w:t>users, the program will display a calendar</w:t>
      </w:r>
      <w:r w:rsidR="00EA45C3" w:rsidRPr="00204878">
        <w:rPr>
          <w:rFonts w:cs="Times New Roman"/>
          <w:szCs w:val="24"/>
        </w:rPr>
        <w:t xml:space="preserve"> pane, seen in </w:t>
      </w:r>
      <w:hyperlink w:anchor="_Figure_2A" w:history="1">
        <w:r w:rsidR="00A0070C" w:rsidRPr="00204878">
          <w:rPr>
            <w:rStyle w:val="Hyperlink"/>
            <w:rFonts w:cs="Times New Roman"/>
            <w:szCs w:val="24"/>
          </w:rPr>
          <w:t>f</w:t>
        </w:r>
        <w:r w:rsidR="00EA45C3" w:rsidRPr="00204878">
          <w:rPr>
            <w:rStyle w:val="Hyperlink"/>
            <w:rFonts w:cs="Times New Roman"/>
            <w:szCs w:val="24"/>
          </w:rPr>
          <w:t xml:space="preserve">igure </w:t>
        </w:r>
        <w:r w:rsidR="00B66A6D" w:rsidRPr="00204878">
          <w:rPr>
            <w:rStyle w:val="Hyperlink"/>
            <w:rFonts w:cs="Times New Roman"/>
            <w:szCs w:val="24"/>
          </w:rPr>
          <w:lastRenderedPageBreak/>
          <w:t>2A</w:t>
        </w:r>
        <w:r w:rsidR="00EA45C3" w:rsidRPr="00204878">
          <w:rPr>
            <w:rStyle w:val="Hyperlink"/>
            <w:rFonts w:cs="Times New Roman"/>
            <w:szCs w:val="24"/>
          </w:rPr>
          <w:t>,</w:t>
        </w:r>
      </w:hyperlink>
      <w:r w:rsidR="00EA45C3" w:rsidRPr="00204878">
        <w:rPr>
          <w:rFonts w:cs="Times New Roman"/>
          <w:szCs w:val="24"/>
        </w:rPr>
        <w:t xml:space="preserve"> and a message pane, seen in </w:t>
      </w:r>
      <w:hyperlink w:anchor="_Figure_3A" w:history="1">
        <w:r w:rsidR="00BB746A" w:rsidRPr="00204878">
          <w:rPr>
            <w:rStyle w:val="Hyperlink"/>
            <w:rFonts w:cs="Times New Roman"/>
            <w:szCs w:val="24"/>
          </w:rPr>
          <w:t xml:space="preserve">figure </w:t>
        </w:r>
        <w:r w:rsidR="00F27C3B" w:rsidRPr="00204878">
          <w:rPr>
            <w:rStyle w:val="Hyperlink"/>
            <w:rFonts w:cs="Times New Roman"/>
            <w:szCs w:val="24"/>
          </w:rPr>
          <w:t>3A</w:t>
        </w:r>
      </w:hyperlink>
      <w:r w:rsidR="00DA376E" w:rsidRPr="00204878">
        <w:rPr>
          <w:rFonts w:cs="Times New Roman"/>
          <w:szCs w:val="24"/>
        </w:rPr>
        <w:t xml:space="preserve">. </w:t>
      </w:r>
      <w:r w:rsidR="00A76411" w:rsidRPr="00204878">
        <w:rPr>
          <w:rFonts w:cs="Times New Roman"/>
          <w:szCs w:val="24"/>
        </w:rPr>
        <w:t xml:space="preserve">The calendar pane </w:t>
      </w:r>
      <w:r w:rsidR="007E1450" w:rsidRPr="00204878">
        <w:rPr>
          <w:rFonts w:cs="Times New Roman"/>
          <w:szCs w:val="24"/>
        </w:rPr>
        <w:t>title displays the current date</w:t>
      </w:r>
      <w:r w:rsidR="000C7466" w:rsidRPr="00204878">
        <w:rPr>
          <w:rFonts w:cs="Times New Roman"/>
          <w:szCs w:val="24"/>
        </w:rPr>
        <w:t xml:space="preserve">, </w:t>
      </w:r>
      <w:r w:rsidR="007E1450" w:rsidRPr="00204878">
        <w:rPr>
          <w:rFonts w:cs="Times New Roman"/>
          <w:szCs w:val="24"/>
        </w:rPr>
        <w:t xml:space="preserve">which is generated from the Chronology </w:t>
      </w:r>
      <w:r w:rsidR="000C7466" w:rsidRPr="00204878">
        <w:rPr>
          <w:rFonts w:cs="Times New Roman"/>
          <w:szCs w:val="24"/>
        </w:rPr>
        <w:t xml:space="preserve">class. </w:t>
      </w:r>
      <w:r w:rsidR="00736739" w:rsidRPr="00204878">
        <w:rPr>
          <w:rFonts w:cs="Times New Roman"/>
          <w:szCs w:val="24"/>
        </w:rPr>
        <w:t>Each</w:t>
      </w:r>
      <w:r w:rsidR="00D947BE" w:rsidRPr="00204878">
        <w:rPr>
          <w:rFonts w:cs="Times New Roman"/>
          <w:szCs w:val="24"/>
        </w:rPr>
        <w:t xml:space="preserve"> day of the month is </w:t>
      </w:r>
      <w:r w:rsidR="004E0AB8" w:rsidRPr="00204878">
        <w:rPr>
          <w:rFonts w:cs="Times New Roman"/>
          <w:szCs w:val="24"/>
        </w:rPr>
        <w:t xml:space="preserve">generated </w:t>
      </w:r>
      <w:r w:rsidR="00D947BE" w:rsidRPr="00204878">
        <w:rPr>
          <w:rFonts w:cs="Times New Roman"/>
          <w:szCs w:val="24"/>
        </w:rPr>
        <w:t xml:space="preserve">dynamically </w:t>
      </w:r>
      <w:r w:rsidR="004E0AB8" w:rsidRPr="00204878">
        <w:rPr>
          <w:rFonts w:cs="Times New Roman"/>
          <w:szCs w:val="24"/>
        </w:rPr>
        <w:t xml:space="preserve">into an array </w:t>
      </w:r>
      <w:r w:rsidR="00D947BE" w:rsidRPr="00204878">
        <w:rPr>
          <w:rFonts w:cs="Times New Roman"/>
          <w:szCs w:val="24"/>
        </w:rPr>
        <w:t xml:space="preserve">relative to their perspective day offsets </w:t>
      </w:r>
      <w:r w:rsidR="00736739" w:rsidRPr="00204878">
        <w:rPr>
          <w:rFonts w:cs="Times New Roman"/>
          <w:szCs w:val="24"/>
        </w:rPr>
        <w:t>based on the Gregorian calendar.</w:t>
      </w:r>
      <w:r w:rsidR="004E0AB8" w:rsidRPr="00204878">
        <w:rPr>
          <w:rFonts w:cs="Times New Roman"/>
          <w:szCs w:val="24"/>
        </w:rPr>
        <w:t xml:space="preserve"> </w:t>
      </w:r>
      <w:r w:rsidR="008555DC" w:rsidRPr="00204878">
        <w:rPr>
          <w:rFonts w:cs="Times New Roman"/>
          <w:szCs w:val="24"/>
        </w:rPr>
        <w:t xml:space="preserve">The program determines the current day of the month and adds a </w:t>
      </w:r>
      <w:r w:rsidR="009C25BF" w:rsidRPr="00204878">
        <w:rPr>
          <w:rFonts w:cs="Times New Roman"/>
          <w:szCs w:val="24"/>
        </w:rPr>
        <w:t xml:space="preserve">star character next to the array value that equals the current day of the month. </w:t>
      </w:r>
      <w:r w:rsidR="004E0AB8" w:rsidRPr="00204878">
        <w:rPr>
          <w:rFonts w:cs="Times New Roman"/>
          <w:szCs w:val="24"/>
        </w:rPr>
        <w:t xml:space="preserve">This array is </w:t>
      </w:r>
      <w:r w:rsidR="00331160" w:rsidRPr="00204878">
        <w:rPr>
          <w:rFonts w:cs="Times New Roman"/>
          <w:szCs w:val="24"/>
        </w:rPr>
        <w:t>then combined into a default table model and then added to the main table in the calendar pane.</w:t>
      </w:r>
      <w:r w:rsidR="00EC5771" w:rsidRPr="00204878">
        <w:rPr>
          <w:rFonts w:cs="Times New Roman"/>
          <w:szCs w:val="24"/>
        </w:rPr>
        <w:t xml:space="preserve"> From the messages pane (</w:t>
      </w:r>
      <w:hyperlink w:anchor="_Figure_3A" w:history="1">
        <w:r w:rsidR="00EC5771" w:rsidRPr="00204878">
          <w:rPr>
            <w:rStyle w:val="Hyperlink"/>
            <w:rFonts w:cs="Times New Roman"/>
            <w:szCs w:val="24"/>
          </w:rPr>
          <w:t>figure 3A</w:t>
        </w:r>
      </w:hyperlink>
      <w:r w:rsidR="00EC5771" w:rsidRPr="00204878">
        <w:rPr>
          <w:rFonts w:cs="Times New Roman"/>
          <w:szCs w:val="24"/>
        </w:rPr>
        <w:t xml:space="preserve">), </w:t>
      </w:r>
      <w:r w:rsidR="00D25748" w:rsidRPr="00204878">
        <w:rPr>
          <w:rFonts w:cs="Times New Roman"/>
          <w:szCs w:val="24"/>
        </w:rPr>
        <w:t xml:space="preserve">there is a table that displays the message number, </w:t>
      </w:r>
      <w:r w:rsidR="002C52BC" w:rsidRPr="00204878">
        <w:rPr>
          <w:rFonts w:cs="Times New Roman"/>
          <w:szCs w:val="24"/>
        </w:rPr>
        <w:t xml:space="preserve">whether the message has been read, the message type, the sender, receiver, </w:t>
      </w:r>
      <w:r w:rsidR="00565020" w:rsidRPr="00204878">
        <w:rPr>
          <w:rFonts w:cs="Times New Roman"/>
          <w:szCs w:val="24"/>
        </w:rPr>
        <w:t xml:space="preserve">the perspective dates, and the subject. By default, the pane displays </w:t>
      </w:r>
      <w:r w:rsidR="00F55BED" w:rsidRPr="00204878">
        <w:rPr>
          <w:rFonts w:cs="Times New Roman"/>
          <w:szCs w:val="24"/>
        </w:rPr>
        <w:t>messages that are received, but can be changed via the combo box in the upper right corner to send, which will dynamically display all messages sent by the user.</w:t>
      </w:r>
      <w:r w:rsidR="0010545C" w:rsidRPr="00204878">
        <w:rPr>
          <w:rFonts w:cs="Times New Roman"/>
          <w:szCs w:val="24"/>
        </w:rPr>
        <w:t xml:space="preserve"> When the user selects the button with the refresh icon, the message table will update. When the user selects the button with the plus icon, the </w:t>
      </w:r>
      <w:r w:rsidR="000B504A" w:rsidRPr="00204878">
        <w:rPr>
          <w:rFonts w:cs="Times New Roman"/>
          <w:szCs w:val="24"/>
        </w:rPr>
        <w:t xml:space="preserve">program will display a new message frame, seen in </w:t>
      </w:r>
      <w:hyperlink w:anchor="_Figure_3B" w:history="1">
        <w:r w:rsidR="00E560F5" w:rsidRPr="00204878">
          <w:rPr>
            <w:rStyle w:val="Hyperlink"/>
            <w:rFonts w:cs="Times New Roman"/>
            <w:szCs w:val="24"/>
          </w:rPr>
          <w:t xml:space="preserve">figure </w:t>
        </w:r>
        <w:r w:rsidR="00E560F5" w:rsidRPr="00204878">
          <w:rPr>
            <w:rStyle w:val="Hyperlink"/>
            <w:rFonts w:cs="Times New Roman"/>
            <w:szCs w:val="24"/>
          </w:rPr>
          <w:t>3B</w:t>
        </w:r>
      </w:hyperlink>
      <w:r w:rsidR="000B504A" w:rsidRPr="00204878">
        <w:rPr>
          <w:rFonts w:cs="Times New Roman"/>
          <w:szCs w:val="24"/>
        </w:rPr>
        <w:t xml:space="preserve">. From this window, if the user does not know the username of the </w:t>
      </w:r>
      <w:r w:rsidR="00E14B3A" w:rsidRPr="00204878">
        <w:rPr>
          <w:rFonts w:cs="Times New Roman"/>
          <w:szCs w:val="24"/>
        </w:rPr>
        <w:t xml:space="preserve">intended receiver, they can select the search button which will display the message search pane, seen in </w:t>
      </w:r>
      <w:hyperlink w:anchor="_Figure_3C" w:history="1">
        <w:r w:rsidR="00E560F5" w:rsidRPr="00204878">
          <w:rPr>
            <w:rStyle w:val="Hyperlink"/>
            <w:rFonts w:cs="Times New Roman"/>
            <w:szCs w:val="24"/>
          </w:rPr>
          <w:t>figure 3</w:t>
        </w:r>
        <w:r w:rsidR="00E560F5" w:rsidRPr="00204878">
          <w:rPr>
            <w:rStyle w:val="Hyperlink"/>
            <w:rFonts w:cs="Times New Roman"/>
            <w:szCs w:val="24"/>
          </w:rPr>
          <w:t>C</w:t>
        </w:r>
      </w:hyperlink>
      <w:r w:rsidR="00BB4B6C" w:rsidRPr="00204878">
        <w:rPr>
          <w:rFonts w:cs="Times New Roman"/>
          <w:szCs w:val="24"/>
        </w:rPr>
        <w:t xml:space="preserve">. The user can enter the name of </w:t>
      </w:r>
      <w:r w:rsidR="009D4390" w:rsidRPr="00204878">
        <w:rPr>
          <w:rFonts w:cs="Times New Roman"/>
          <w:szCs w:val="24"/>
        </w:rPr>
        <w:t>the user</w:t>
      </w:r>
      <w:r w:rsidR="003965E1" w:rsidRPr="00204878">
        <w:rPr>
          <w:rFonts w:cs="Times New Roman"/>
          <w:szCs w:val="24"/>
        </w:rPr>
        <w:t xml:space="preserve"> and the program will search for a match. Once the user selects a row</w:t>
      </w:r>
      <w:r w:rsidR="009D4390" w:rsidRPr="00204878">
        <w:rPr>
          <w:rFonts w:cs="Times New Roman"/>
          <w:szCs w:val="24"/>
        </w:rPr>
        <w:t xml:space="preserve"> </w:t>
      </w:r>
      <w:hyperlink w:anchor="_Figure_3D" w:history="1">
        <w:r w:rsidR="00E560F5" w:rsidRPr="00204878">
          <w:rPr>
            <w:rStyle w:val="Hyperlink"/>
            <w:rFonts w:cs="Times New Roman"/>
            <w:szCs w:val="24"/>
          </w:rPr>
          <w:t>figure 3</w:t>
        </w:r>
        <w:r w:rsidR="00E560F5" w:rsidRPr="00204878">
          <w:rPr>
            <w:rStyle w:val="Hyperlink"/>
            <w:rFonts w:cs="Times New Roman"/>
            <w:szCs w:val="24"/>
          </w:rPr>
          <w:t>D</w:t>
        </w:r>
      </w:hyperlink>
      <w:r w:rsidR="009D4390" w:rsidRPr="00204878">
        <w:rPr>
          <w:rFonts w:cs="Times New Roman"/>
          <w:szCs w:val="24"/>
        </w:rPr>
        <w:t>, the window will close and populate the To text area with the selected username</w:t>
      </w:r>
      <w:r w:rsidR="00510A6D" w:rsidRPr="00204878">
        <w:rPr>
          <w:rFonts w:cs="Times New Roman"/>
          <w:szCs w:val="24"/>
        </w:rPr>
        <w:t xml:space="preserve">, seen in </w:t>
      </w:r>
      <w:hyperlink w:anchor="_Figure_3E" w:history="1">
        <w:r w:rsidR="00E560F5" w:rsidRPr="00204878">
          <w:rPr>
            <w:rStyle w:val="Hyperlink"/>
            <w:rFonts w:cs="Times New Roman"/>
            <w:szCs w:val="24"/>
          </w:rPr>
          <w:t>figure 3</w:t>
        </w:r>
        <w:r w:rsidR="00E560F5" w:rsidRPr="00204878">
          <w:rPr>
            <w:rStyle w:val="Hyperlink"/>
            <w:rFonts w:cs="Times New Roman"/>
            <w:szCs w:val="24"/>
          </w:rPr>
          <w:t>E</w:t>
        </w:r>
      </w:hyperlink>
      <w:r w:rsidR="00510A6D" w:rsidRPr="00204878">
        <w:rPr>
          <w:rFonts w:cs="Times New Roman"/>
          <w:szCs w:val="24"/>
        </w:rPr>
        <w:t>. The message frame also provides several options for the message type</w:t>
      </w:r>
      <w:r w:rsidR="00647A81" w:rsidRPr="00204878">
        <w:rPr>
          <w:rFonts w:cs="Times New Roman"/>
          <w:szCs w:val="24"/>
        </w:rPr>
        <w:t xml:space="preserve"> (</w:t>
      </w:r>
      <w:hyperlink w:anchor="_Figure_3F" w:history="1">
        <w:r w:rsidR="000A1333" w:rsidRPr="00204878">
          <w:rPr>
            <w:rStyle w:val="Hyperlink"/>
            <w:rFonts w:cs="Times New Roman"/>
            <w:szCs w:val="24"/>
          </w:rPr>
          <w:t>figure 3</w:t>
        </w:r>
        <w:r w:rsidR="000A1333" w:rsidRPr="00204878">
          <w:rPr>
            <w:rStyle w:val="Hyperlink"/>
            <w:rFonts w:cs="Times New Roman"/>
            <w:szCs w:val="24"/>
          </w:rPr>
          <w:t>F</w:t>
        </w:r>
      </w:hyperlink>
      <w:r w:rsidR="00647A81" w:rsidRPr="00204878">
        <w:rPr>
          <w:rFonts w:cs="Times New Roman"/>
          <w:szCs w:val="24"/>
        </w:rPr>
        <w:t>) and the approval status for request messages (</w:t>
      </w:r>
      <w:hyperlink w:anchor="_Figure_3G" w:history="1">
        <w:r w:rsidR="000A1333" w:rsidRPr="00204878">
          <w:rPr>
            <w:rStyle w:val="Hyperlink"/>
            <w:rFonts w:cs="Times New Roman"/>
            <w:szCs w:val="24"/>
          </w:rPr>
          <w:t>figure 3</w:t>
        </w:r>
        <w:r w:rsidR="000A1333" w:rsidRPr="00204878">
          <w:rPr>
            <w:rStyle w:val="Hyperlink"/>
            <w:rFonts w:cs="Times New Roman"/>
            <w:szCs w:val="24"/>
          </w:rPr>
          <w:t>G</w:t>
        </w:r>
      </w:hyperlink>
      <w:r w:rsidR="00647A81" w:rsidRPr="00204878">
        <w:rPr>
          <w:rFonts w:cs="Times New Roman"/>
          <w:szCs w:val="24"/>
        </w:rPr>
        <w:t>).</w:t>
      </w:r>
      <w:r w:rsidR="001B794A" w:rsidRPr="00204878">
        <w:rPr>
          <w:rFonts w:cs="Times New Roman"/>
          <w:szCs w:val="24"/>
        </w:rPr>
        <w:t xml:space="preserve"> This approval </w:t>
      </w:r>
      <w:r w:rsidR="003D0DCB" w:rsidRPr="00204878">
        <w:rPr>
          <w:rFonts w:cs="Times New Roman"/>
          <w:szCs w:val="24"/>
        </w:rPr>
        <w:t xml:space="preserve">functions and labels are only editable by users with manager or administrator permissions. </w:t>
      </w:r>
      <w:r w:rsidR="002D412D" w:rsidRPr="00204878">
        <w:rPr>
          <w:rFonts w:cs="Times New Roman"/>
          <w:szCs w:val="24"/>
        </w:rPr>
        <w:t xml:space="preserve">The next portion of the </w:t>
      </w:r>
      <w:r w:rsidR="00F85347" w:rsidRPr="00204878">
        <w:rPr>
          <w:rFonts w:cs="Times New Roman"/>
          <w:szCs w:val="24"/>
        </w:rPr>
        <w:t>message frame is the subject, thread, and the final buttons to quit</w:t>
      </w:r>
      <w:r w:rsidR="003B1D6A" w:rsidRPr="00204878">
        <w:rPr>
          <w:rFonts w:cs="Times New Roman"/>
          <w:szCs w:val="24"/>
        </w:rPr>
        <w:t>, closing the frame,</w:t>
      </w:r>
      <w:r w:rsidR="00F85347" w:rsidRPr="00204878">
        <w:rPr>
          <w:rFonts w:cs="Times New Roman"/>
          <w:szCs w:val="24"/>
        </w:rPr>
        <w:t xml:space="preserve"> or send the message, seen in </w:t>
      </w:r>
      <w:hyperlink w:anchor="_Figure_3H" w:history="1">
        <w:r w:rsidR="000A1333" w:rsidRPr="00204878">
          <w:rPr>
            <w:rStyle w:val="Hyperlink"/>
            <w:rFonts w:cs="Times New Roman"/>
            <w:szCs w:val="24"/>
          </w:rPr>
          <w:t>figure 3</w:t>
        </w:r>
        <w:r w:rsidR="000A1333" w:rsidRPr="00204878">
          <w:rPr>
            <w:rStyle w:val="Hyperlink"/>
            <w:rFonts w:cs="Times New Roman"/>
            <w:szCs w:val="24"/>
          </w:rPr>
          <w:t>H</w:t>
        </w:r>
      </w:hyperlink>
      <w:r w:rsidR="00F85347" w:rsidRPr="00204878">
        <w:rPr>
          <w:rFonts w:cs="Times New Roman"/>
          <w:szCs w:val="24"/>
        </w:rPr>
        <w:t xml:space="preserve">. After </w:t>
      </w:r>
      <w:r w:rsidR="0068615E" w:rsidRPr="00204878">
        <w:rPr>
          <w:rFonts w:cs="Times New Roman"/>
          <w:szCs w:val="24"/>
        </w:rPr>
        <w:t>inputting the</w:t>
      </w:r>
      <w:r w:rsidR="00F85347" w:rsidRPr="00204878">
        <w:rPr>
          <w:rFonts w:cs="Times New Roman"/>
          <w:szCs w:val="24"/>
        </w:rPr>
        <w:t xml:space="preserve"> subject and the message text</w:t>
      </w:r>
      <w:r w:rsidR="0068615E" w:rsidRPr="00204878">
        <w:rPr>
          <w:rFonts w:cs="Times New Roman"/>
          <w:szCs w:val="24"/>
        </w:rPr>
        <w:t>, the user</w:t>
      </w:r>
      <w:r w:rsidR="003B1D6A" w:rsidRPr="00204878">
        <w:rPr>
          <w:rFonts w:cs="Times New Roman"/>
          <w:szCs w:val="24"/>
        </w:rPr>
        <w:t xml:space="preserve"> </w:t>
      </w:r>
      <w:r w:rsidR="00EB286A" w:rsidRPr="00204878">
        <w:rPr>
          <w:rFonts w:cs="Times New Roman"/>
          <w:szCs w:val="24"/>
        </w:rPr>
        <w:t xml:space="preserve">selects the send button. The </w:t>
      </w:r>
      <w:r w:rsidR="00F76D7F" w:rsidRPr="00204878">
        <w:rPr>
          <w:rFonts w:cs="Times New Roman"/>
          <w:szCs w:val="24"/>
        </w:rPr>
        <w:t xml:space="preserve">message box is cleared and the </w:t>
      </w:r>
      <w:r w:rsidR="00EB286A" w:rsidRPr="00204878">
        <w:rPr>
          <w:rFonts w:cs="Times New Roman"/>
          <w:szCs w:val="24"/>
        </w:rPr>
        <w:t xml:space="preserve">new message is inserted into the </w:t>
      </w:r>
      <w:r w:rsidR="00354295" w:rsidRPr="00204878">
        <w:rPr>
          <w:rFonts w:cs="Times New Roman"/>
          <w:szCs w:val="24"/>
        </w:rPr>
        <w:t>thread box</w:t>
      </w:r>
      <w:r w:rsidR="00F76D7F" w:rsidRPr="00204878">
        <w:rPr>
          <w:rFonts w:cs="Times New Roman"/>
          <w:szCs w:val="24"/>
        </w:rPr>
        <w:t xml:space="preserve">, along </w:t>
      </w:r>
      <w:r w:rsidR="00F76D7F" w:rsidRPr="00204878">
        <w:rPr>
          <w:rFonts w:cs="Times New Roman"/>
          <w:szCs w:val="24"/>
        </w:rPr>
        <w:lastRenderedPageBreak/>
        <w:t>with the database,</w:t>
      </w:r>
      <w:r w:rsidR="00354295" w:rsidRPr="00204878">
        <w:rPr>
          <w:rFonts w:cs="Times New Roman"/>
          <w:szCs w:val="24"/>
        </w:rPr>
        <w:t xml:space="preserve"> with a </w:t>
      </w:r>
      <w:r w:rsidR="00233179" w:rsidRPr="00204878">
        <w:rPr>
          <w:rFonts w:cs="Times New Roman"/>
          <w:szCs w:val="24"/>
        </w:rPr>
        <w:t>familiar messaging format like an email thread</w:t>
      </w:r>
      <w:r w:rsidR="003A39D1" w:rsidRPr="00204878">
        <w:rPr>
          <w:rFonts w:cs="Times New Roman"/>
          <w:szCs w:val="24"/>
        </w:rPr>
        <w:t xml:space="preserve">, seen in </w:t>
      </w:r>
      <w:hyperlink w:anchor="_Figure_3I" w:history="1">
        <w:r w:rsidR="000A1333" w:rsidRPr="00204878">
          <w:rPr>
            <w:rStyle w:val="Hyperlink"/>
            <w:rFonts w:cs="Times New Roman"/>
            <w:szCs w:val="24"/>
          </w:rPr>
          <w:t>figure 3</w:t>
        </w:r>
        <w:r w:rsidR="000A1333" w:rsidRPr="00204878">
          <w:rPr>
            <w:rStyle w:val="Hyperlink"/>
            <w:rFonts w:cs="Times New Roman"/>
            <w:szCs w:val="24"/>
          </w:rPr>
          <w:t>I</w:t>
        </w:r>
      </w:hyperlink>
      <w:r w:rsidR="003A39D1" w:rsidRPr="00204878">
        <w:rPr>
          <w:rFonts w:cs="Times New Roman"/>
          <w:szCs w:val="24"/>
        </w:rPr>
        <w:t>. Th</w:t>
      </w:r>
      <w:r w:rsidR="00F76D7F" w:rsidRPr="00204878">
        <w:rPr>
          <w:rFonts w:cs="Times New Roman"/>
          <w:szCs w:val="24"/>
        </w:rPr>
        <w:t xml:space="preserve">is formatting was mad possible using </w:t>
      </w:r>
      <w:r w:rsidR="002F6CA0" w:rsidRPr="00204878">
        <w:rPr>
          <w:rFonts w:cs="Times New Roman"/>
          <w:szCs w:val="24"/>
        </w:rPr>
        <w:t>an</w:t>
      </w:r>
      <w:r w:rsidR="00F76D7F" w:rsidRPr="00204878">
        <w:rPr>
          <w:rFonts w:cs="Times New Roman"/>
          <w:szCs w:val="24"/>
        </w:rPr>
        <w:t xml:space="preserve"> </w:t>
      </w:r>
      <w:r w:rsidR="003A39D1" w:rsidRPr="00204878">
        <w:rPr>
          <w:rFonts w:cs="Times New Roman"/>
          <w:szCs w:val="24"/>
        </w:rPr>
        <w:t>editor pane that employs text and html formatting.</w:t>
      </w:r>
    </w:p>
    <w:p w14:paraId="488D6275" w14:textId="6D9F313C" w:rsidR="00DC3CC5" w:rsidRPr="00204878" w:rsidRDefault="00DA376E" w:rsidP="00204878">
      <w:pPr>
        <w:spacing w:line="480" w:lineRule="auto"/>
        <w:ind w:firstLine="720"/>
        <w:rPr>
          <w:rFonts w:cs="Times New Roman"/>
          <w:szCs w:val="24"/>
        </w:rPr>
      </w:pPr>
      <w:r w:rsidRPr="00204878">
        <w:rPr>
          <w:rFonts w:cs="Times New Roman"/>
          <w:szCs w:val="24"/>
        </w:rPr>
        <w:t xml:space="preserve">For users with tech permissions, the program will </w:t>
      </w:r>
      <w:r w:rsidR="00F13ECD" w:rsidRPr="00204878">
        <w:rPr>
          <w:rFonts w:cs="Times New Roman"/>
          <w:szCs w:val="24"/>
        </w:rPr>
        <w:t xml:space="preserve">additionally display a ticket pane and a guide frame, seen in </w:t>
      </w:r>
      <w:hyperlink w:anchor="_Figure_4A" w:history="1">
        <w:r w:rsidR="00A0070C" w:rsidRPr="00204878">
          <w:rPr>
            <w:rStyle w:val="Hyperlink"/>
            <w:rFonts w:cs="Times New Roman"/>
            <w:szCs w:val="24"/>
          </w:rPr>
          <w:t>f</w:t>
        </w:r>
        <w:r w:rsidR="00F13ECD" w:rsidRPr="00204878">
          <w:rPr>
            <w:rStyle w:val="Hyperlink"/>
            <w:rFonts w:cs="Times New Roman"/>
            <w:szCs w:val="24"/>
          </w:rPr>
          <w:t>igure</w:t>
        </w:r>
        <w:r w:rsidR="00F27C3B" w:rsidRPr="00204878">
          <w:rPr>
            <w:rStyle w:val="Hyperlink"/>
            <w:rFonts w:cs="Times New Roman"/>
            <w:szCs w:val="24"/>
          </w:rPr>
          <w:t xml:space="preserve"> </w:t>
        </w:r>
        <w:r w:rsidR="00D91EF2" w:rsidRPr="00204878">
          <w:rPr>
            <w:rStyle w:val="Hyperlink"/>
            <w:rFonts w:cs="Times New Roman"/>
            <w:szCs w:val="24"/>
          </w:rPr>
          <w:t>4A</w:t>
        </w:r>
      </w:hyperlink>
      <w:r w:rsidR="00205376" w:rsidRPr="00204878">
        <w:rPr>
          <w:rFonts w:cs="Times New Roman"/>
          <w:szCs w:val="24"/>
        </w:rPr>
        <w:t xml:space="preserve">. </w:t>
      </w:r>
      <w:r w:rsidR="00F04F8E" w:rsidRPr="00204878">
        <w:rPr>
          <w:rFonts w:cs="Times New Roman"/>
          <w:szCs w:val="24"/>
        </w:rPr>
        <w:t>The tech support pane</w:t>
      </w:r>
      <w:r w:rsidR="00CF7236" w:rsidRPr="00204878">
        <w:rPr>
          <w:rFonts w:cs="Times New Roman"/>
          <w:szCs w:val="24"/>
        </w:rPr>
        <w:t xml:space="preserve"> (</w:t>
      </w:r>
      <w:hyperlink w:anchor="_Figure_4B" w:history="1">
        <w:r w:rsidR="00D91EF2" w:rsidRPr="00204878">
          <w:rPr>
            <w:rStyle w:val="Hyperlink"/>
            <w:rFonts w:cs="Times New Roman"/>
            <w:szCs w:val="24"/>
          </w:rPr>
          <w:t>figure 4B</w:t>
        </w:r>
      </w:hyperlink>
      <w:r w:rsidR="007C46BD" w:rsidRPr="00204878">
        <w:rPr>
          <w:rFonts w:cs="Times New Roman"/>
          <w:szCs w:val="24"/>
        </w:rPr>
        <w:t>)contains a tickets table and two buttons for refreshing the table, with a refresh icon, and a button with a plus icon for creating new tickets</w:t>
      </w:r>
      <w:r w:rsidR="007C46BD" w:rsidRPr="00204878">
        <w:rPr>
          <w:rFonts w:cs="Times New Roman"/>
          <w:szCs w:val="24"/>
        </w:rPr>
        <w:t xml:space="preserve">, seen in </w:t>
      </w:r>
      <w:hyperlink w:anchor="_Figure_4C" w:history="1">
        <w:r w:rsidR="00D91EF2" w:rsidRPr="00204878">
          <w:rPr>
            <w:rStyle w:val="Hyperlink"/>
            <w:rFonts w:cs="Times New Roman"/>
            <w:szCs w:val="24"/>
          </w:rPr>
          <w:t>figure 4</w:t>
        </w:r>
        <w:r w:rsidR="00D91EF2" w:rsidRPr="00204878">
          <w:rPr>
            <w:rStyle w:val="Hyperlink"/>
            <w:rFonts w:cs="Times New Roman"/>
            <w:szCs w:val="24"/>
          </w:rPr>
          <w:t>C</w:t>
        </w:r>
      </w:hyperlink>
      <w:r w:rsidR="007C46BD" w:rsidRPr="00204878">
        <w:rPr>
          <w:rFonts w:cs="Times New Roman"/>
          <w:szCs w:val="24"/>
        </w:rPr>
        <w:t xml:space="preserve">. </w:t>
      </w:r>
      <w:r w:rsidR="00CE17D1" w:rsidRPr="00204878">
        <w:rPr>
          <w:rFonts w:cs="Times New Roman"/>
          <w:szCs w:val="24"/>
        </w:rPr>
        <w:t>Selecting the plus button opens a new ticket window (</w:t>
      </w:r>
      <w:hyperlink w:anchor="_Figure_4D" w:history="1">
        <w:r w:rsidR="00DC3CC5" w:rsidRPr="00204878">
          <w:rPr>
            <w:rStyle w:val="Hyperlink"/>
            <w:rFonts w:cs="Times New Roman"/>
            <w:szCs w:val="24"/>
          </w:rPr>
          <w:t>figure 4</w:t>
        </w:r>
        <w:r w:rsidR="00DC3CC5" w:rsidRPr="00204878">
          <w:rPr>
            <w:rStyle w:val="Hyperlink"/>
            <w:rFonts w:cs="Times New Roman"/>
            <w:szCs w:val="24"/>
          </w:rPr>
          <w:t>D</w:t>
        </w:r>
      </w:hyperlink>
      <w:r w:rsidR="00CE17D1" w:rsidRPr="00204878">
        <w:rPr>
          <w:rFonts w:cs="Times New Roman"/>
          <w:szCs w:val="24"/>
        </w:rPr>
        <w:t>)</w:t>
      </w:r>
      <w:r w:rsidR="00836093" w:rsidRPr="00204878">
        <w:rPr>
          <w:rFonts w:cs="Times New Roman"/>
          <w:szCs w:val="24"/>
        </w:rPr>
        <w:t xml:space="preserve"> to which the program automatically generates the new ticket number, seen in </w:t>
      </w:r>
      <w:hyperlink w:anchor="_Figure_4E" w:history="1">
        <w:r w:rsidR="00DC3CC5" w:rsidRPr="00204878">
          <w:rPr>
            <w:rStyle w:val="Hyperlink"/>
            <w:rFonts w:cs="Times New Roman"/>
            <w:szCs w:val="24"/>
          </w:rPr>
          <w:t>figure 4</w:t>
        </w:r>
        <w:r w:rsidR="00DC3CC5" w:rsidRPr="00204878">
          <w:rPr>
            <w:rStyle w:val="Hyperlink"/>
            <w:rFonts w:cs="Times New Roman"/>
            <w:szCs w:val="24"/>
          </w:rPr>
          <w:t>E</w:t>
        </w:r>
      </w:hyperlink>
      <w:r w:rsidR="00836093" w:rsidRPr="00204878">
        <w:rPr>
          <w:rFonts w:cs="Times New Roman"/>
          <w:szCs w:val="24"/>
        </w:rPr>
        <w:t xml:space="preserve">. </w:t>
      </w:r>
      <w:r w:rsidR="0013396F" w:rsidRPr="00204878">
        <w:rPr>
          <w:rFonts w:cs="Times New Roman"/>
          <w:szCs w:val="24"/>
        </w:rPr>
        <w:t xml:space="preserve">To determine the new ticket number, the program executes a query </w:t>
      </w:r>
      <w:r w:rsidR="00CD7E93" w:rsidRPr="00204878">
        <w:rPr>
          <w:rFonts w:cs="Times New Roman"/>
          <w:szCs w:val="24"/>
        </w:rPr>
        <w:t>that counts the total rows in the ticket database table then returns the total count plus one.</w:t>
      </w:r>
      <w:r w:rsidR="0041748F" w:rsidRPr="00204878">
        <w:rPr>
          <w:rFonts w:cs="Times New Roman"/>
          <w:szCs w:val="24"/>
        </w:rPr>
        <w:t xml:space="preserve"> </w:t>
      </w:r>
      <w:r w:rsidR="005D2F5D" w:rsidRPr="00204878">
        <w:rPr>
          <w:rFonts w:cs="Times New Roman"/>
          <w:szCs w:val="24"/>
        </w:rPr>
        <w:t xml:space="preserve">The ticket window contains a section with three tabs. The first tab is for inputting customer information. The user enters </w:t>
      </w:r>
      <w:r w:rsidR="00333A9D" w:rsidRPr="00204878">
        <w:rPr>
          <w:rFonts w:cs="Times New Roman"/>
          <w:szCs w:val="24"/>
        </w:rPr>
        <w:t>the first name, last name, phone number, and email of the customer</w:t>
      </w:r>
      <w:r w:rsidR="003C0590" w:rsidRPr="00204878">
        <w:rPr>
          <w:rFonts w:cs="Times New Roman"/>
          <w:szCs w:val="24"/>
        </w:rPr>
        <w:t xml:space="preserve"> (</w:t>
      </w:r>
      <w:hyperlink w:anchor="_Figure_4F" w:history="1">
        <w:r w:rsidR="00DC3CC5" w:rsidRPr="00204878">
          <w:rPr>
            <w:rStyle w:val="Hyperlink"/>
            <w:rFonts w:cs="Times New Roman"/>
            <w:szCs w:val="24"/>
          </w:rPr>
          <w:t>figure 4</w:t>
        </w:r>
        <w:r w:rsidR="00DC3CC5" w:rsidRPr="00204878">
          <w:rPr>
            <w:rStyle w:val="Hyperlink"/>
            <w:rFonts w:cs="Times New Roman"/>
            <w:szCs w:val="24"/>
          </w:rPr>
          <w:t>F</w:t>
        </w:r>
      </w:hyperlink>
      <w:r w:rsidR="003C0590" w:rsidRPr="00204878">
        <w:rPr>
          <w:rFonts w:cs="Times New Roman"/>
          <w:szCs w:val="24"/>
        </w:rPr>
        <w:t>). Once entered they can search to see if they are an existing customer.</w:t>
      </w:r>
      <w:r w:rsidR="003C0590" w:rsidRPr="00204878">
        <w:rPr>
          <w:rFonts w:cs="Times New Roman"/>
          <w:szCs w:val="24"/>
        </w:rPr>
        <w:t xml:space="preserve"> If the customer is not in the database, the program will output a mess</w:t>
      </w:r>
      <w:r w:rsidR="007B0077" w:rsidRPr="00204878">
        <w:rPr>
          <w:rFonts w:cs="Times New Roman"/>
          <w:szCs w:val="24"/>
        </w:rPr>
        <w:t>age of the null query results (</w:t>
      </w:r>
      <w:hyperlink w:anchor="_Figure_4G" w:history="1">
        <w:r w:rsidR="00DC3CC5" w:rsidRPr="00204878">
          <w:rPr>
            <w:rStyle w:val="Hyperlink"/>
            <w:rFonts w:cs="Times New Roman"/>
            <w:szCs w:val="24"/>
          </w:rPr>
          <w:t>figure 4</w:t>
        </w:r>
        <w:r w:rsidR="00DC3CC5" w:rsidRPr="00204878">
          <w:rPr>
            <w:rStyle w:val="Hyperlink"/>
            <w:rFonts w:cs="Times New Roman"/>
            <w:szCs w:val="24"/>
          </w:rPr>
          <w:t>G</w:t>
        </w:r>
      </w:hyperlink>
      <w:r w:rsidR="007B0077" w:rsidRPr="00204878">
        <w:rPr>
          <w:rFonts w:cs="Times New Roman"/>
          <w:szCs w:val="24"/>
        </w:rPr>
        <w:t>).</w:t>
      </w:r>
      <w:r w:rsidR="005A4B0F" w:rsidRPr="00204878">
        <w:rPr>
          <w:rFonts w:cs="Times New Roman"/>
          <w:szCs w:val="24"/>
        </w:rPr>
        <w:t xml:space="preserve"> If the user inputs and searches for an existing customer (</w:t>
      </w:r>
      <w:hyperlink w:anchor="_Figure_4H" w:history="1">
        <w:r w:rsidR="00DC3CC5" w:rsidRPr="00204878">
          <w:rPr>
            <w:rStyle w:val="Hyperlink"/>
            <w:rFonts w:cs="Times New Roman"/>
            <w:szCs w:val="24"/>
          </w:rPr>
          <w:t>figure 4</w:t>
        </w:r>
        <w:r w:rsidR="00DC3CC5" w:rsidRPr="00204878">
          <w:rPr>
            <w:rStyle w:val="Hyperlink"/>
            <w:rFonts w:cs="Times New Roman"/>
            <w:szCs w:val="24"/>
          </w:rPr>
          <w:t>H</w:t>
        </w:r>
      </w:hyperlink>
      <w:r w:rsidR="005A4B0F" w:rsidRPr="00204878">
        <w:rPr>
          <w:rFonts w:cs="Times New Roman"/>
          <w:szCs w:val="24"/>
        </w:rPr>
        <w:t xml:space="preserve">), the program will </w:t>
      </w:r>
      <w:r w:rsidR="00527EA4" w:rsidRPr="00204878">
        <w:rPr>
          <w:rFonts w:cs="Times New Roman"/>
          <w:szCs w:val="24"/>
        </w:rPr>
        <w:t>populate the lower table with the customers matching the search</w:t>
      </w:r>
      <w:r w:rsidR="002925DE" w:rsidRPr="00204878">
        <w:rPr>
          <w:rFonts w:cs="Times New Roman"/>
          <w:szCs w:val="24"/>
        </w:rPr>
        <w:t xml:space="preserve">, seen in </w:t>
      </w:r>
      <w:hyperlink w:anchor="_Figure_4I" w:history="1">
        <w:r w:rsidR="00DC3CC5" w:rsidRPr="00204878">
          <w:rPr>
            <w:rStyle w:val="Hyperlink"/>
            <w:rFonts w:cs="Times New Roman"/>
            <w:szCs w:val="24"/>
          </w:rPr>
          <w:t>figure 4</w:t>
        </w:r>
        <w:r w:rsidR="00DC3CC5" w:rsidRPr="00204878">
          <w:rPr>
            <w:rStyle w:val="Hyperlink"/>
            <w:rFonts w:cs="Times New Roman"/>
            <w:szCs w:val="24"/>
          </w:rPr>
          <w:t>I</w:t>
        </w:r>
      </w:hyperlink>
      <w:r w:rsidR="002925DE" w:rsidRPr="00204878">
        <w:rPr>
          <w:rFonts w:cs="Times New Roman"/>
          <w:szCs w:val="24"/>
        </w:rPr>
        <w:t>. The search query is more general, so the user does not have to include a value for all customer information.</w:t>
      </w:r>
      <w:r w:rsidR="002925DE" w:rsidRPr="00204878">
        <w:rPr>
          <w:rFonts w:cs="Times New Roman"/>
          <w:szCs w:val="24"/>
        </w:rPr>
        <w:t xml:space="preserve"> The user will then fill out the </w:t>
      </w:r>
      <w:r w:rsidR="006F299F" w:rsidRPr="00204878">
        <w:rPr>
          <w:rFonts w:cs="Times New Roman"/>
          <w:szCs w:val="24"/>
        </w:rPr>
        <w:t xml:space="preserve">rest of the ticket </w:t>
      </w:r>
      <w:r w:rsidR="00F75A6A" w:rsidRPr="00204878">
        <w:rPr>
          <w:rFonts w:cs="Times New Roman"/>
          <w:szCs w:val="24"/>
        </w:rPr>
        <w:t xml:space="preserve">including the title, priority, department assignment, status, and description. Once the user selects the create button, the ticket </w:t>
      </w:r>
      <w:r w:rsidR="00B452E7" w:rsidRPr="00204878">
        <w:rPr>
          <w:rFonts w:cs="Times New Roman"/>
          <w:szCs w:val="24"/>
        </w:rPr>
        <w:t>information is encrypted, then inserted into the database.</w:t>
      </w:r>
      <w:r w:rsidR="00DF3692" w:rsidRPr="00204878">
        <w:rPr>
          <w:rFonts w:cs="Times New Roman"/>
          <w:szCs w:val="24"/>
        </w:rPr>
        <w:t xml:space="preserve"> When selecting a an already created ticket from the </w:t>
      </w:r>
      <w:r w:rsidR="000C00D9" w:rsidRPr="00204878">
        <w:rPr>
          <w:rFonts w:cs="Times New Roman"/>
          <w:szCs w:val="24"/>
        </w:rPr>
        <w:t>tech support internal pane ticket table (</w:t>
      </w:r>
      <w:hyperlink w:anchor="_Figure_4J" w:history="1">
        <w:r w:rsidR="00DC3CC5" w:rsidRPr="00204878">
          <w:rPr>
            <w:rStyle w:val="Hyperlink"/>
            <w:rFonts w:cs="Times New Roman"/>
            <w:szCs w:val="24"/>
          </w:rPr>
          <w:t>figure 4</w:t>
        </w:r>
        <w:r w:rsidR="004F0CF0" w:rsidRPr="00204878">
          <w:rPr>
            <w:rStyle w:val="Hyperlink"/>
            <w:rFonts w:cs="Times New Roman"/>
            <w:szCs w:val="24"/>
          </w:rPr>
          <w:t>J</w:t>
        </w:r>
      </w:hyperlink>
      <w:r w:rsidR="000C00D9" w:rsidRPr="00204878">
        <w:rPr>
          <w:rFonts w:cs="Times New Roman"/>
          <w:szCs w:val="24"/>
        </w:rPr>
        <w:t xml:space="preserve">) </w:t>
      </w:r>
      <w:r w:rsidR="000C00D9" w:rsidRPr="00204878">
        <w:rPr>
          <w:rFonts w:cs="Times New Roman"/>
          <w:szCs w:val="24"/>
        </w:rPr>
        <w:t>, the program displays</w:t>
      </w:r>
      <w:r w:rsidR="00B61913" w:rsidRPr="00204878">
        <w:rPr>
          <w:rFonts w:cs="Times New Roman"/>
          <w:szCs w:val="24"/>
        </w:rPr>
        <w:t xml:space="preserve"> a ticket frame with the corresponding ticket information, seen in </w:t>
      </w:r>
      <w:hyperlink w:anchor="_Figure_4K" w:history="1">
        <w:r w:rsidR="00DC3CC5" w:rsidRPr="00204878">
          <w:rPr>
            <w:rStyle w:val="Hyperlink"/>
            <w:rFonts w:cs="Times New Roman"/>
            <w:szCs w:val="24"/>
          </w:rPr>
          <w:t>figure 4</w:t>
        </w:r>
        <w:r w:rsidR="004F0CF0" w:rsidRPr="00204878">
          <w:rPr>
            <w:rStyle w:val="Hyperlink"/>
            <w:rFonts w:cs="Times New Roman"/>
            <w:szCs w:val="24"/>
          </w:rPr>
          <w:t>K</w:t>
        </w:r>
      </w:hyperlink>
      <w:r w:rsidR="00B61913" w:rsidRPr="00204878">
        <w:rPr>
          <w:rFonts w:cs="Times New Roman"/>
          <w:szCs w:val="24"/>
        </w:rPr>
        <w:t xml:space="preserve">. </w:t>
      </w:r>
      <w:r w:rsidR="00927CE9" w:rsidRPr="00204878">
        <w:rPr>
          <w:rFonts w:cs="Times New Roman"/>
          <w:szCs w:val="24"/>
        </w:rPr>
        <w:t xml:space="preserve">From the </w:t>
      </w:r>
      <w:r w:rsidR="0062397B" w:rsidRPr="00204878">
        <w:rPr>
          <w:rFonts w:cs="Times New Roman"/>
          <w:szCs w:val="24"/>
        </w:rPr>
        <w:t>three tab</w:t>
      </w:r>
      <w:r w:rsidR="00EA0E10" w:rsidRPr="00204878">
        <w:rPr>
          <w:rFonts w:cs="Times New Roman"/>
          <w:szCs w:val="24"/>
        </w:rPr>
        <w:t>s</w:t>
      </w:r>
      <w:r w:rsidR="0062397B" w:rsidRPr="00204878">
        <w:rPr>
          <w:rFonts w:cs="Times New Roman"/>
          <w:szCs w:val="24"/>
        </w:rPr>
        <w:t xml:space="preserve">, the status and log tables become useful </w:t>
      </w:r>
      <w:r w:rsidR="007D0801" w:rsidRPr="00204878">
        <w:rPr>
          <w:rFonts w:cs="Times New Roman"/>
          <w:szCs w:val="24"/>
        </w:rPr>
        <w:t>for viewing existing tickets. T</w:t>
      </w:r>
      <w:r w:rsidR="00EA0E10" w:rsidRPr="00204878">
        <w:rPr>
          <w:rFonts w:cs="Times New Roman"/>
          <w:szCs w:val="24"/>
        </w:rPr>
        <w:t xml:space="preserve">he ticket status pane, seen in </w:t>
      </w:r>
      <w:hyperlink w:anchor="_Figure_4L" w:history="1">
        <w:r w:rsidR="00DC3CC5" w:rsidRPr="00204878">
          <w:rPr>
            <w:rStyle w:val="Hyperlink"/>
            <w:rFonts w:cs="Times New Roman"/>
            <w:szCs w:val="24"/>
          </w:rPr>
          <w:t>figure 4</w:t>
        </w:r>
        <w:r w:rsidR="004F0CF0" w:rsidRPr="00204878">
          <w:rPr>
            <w:rStyle w:val="Hyperlink"/>
            <w:rFonts w:cs="Times New Roman"/>
            <w:szCs w:val="24"/>
          </w:rPr>
          <w:t>L</w:t>
        </w:r>
      </w:hyperlink>
      <w:r w:rsidR="00EA0E10" w:rsidRPr="00204878">
        <w:rPr>
          <w:rFonts w:cs="Times New Roman"/>
          <w:szCs w:val="24"/>
        </w:rPr>
        <w:t>, show the</w:t>
      </w:r>
      <w:r w:rsidR="00452C76" w:rsidRPr="00204878">
        <w:rPr>
          <w:rFonts w:cs="Times New Roman"/>
          <w:szCs w:val="24"/>
        </w:rPr>
        <w:t xml:space="preserve"> ticket number, customer name,</w:t>
      </w:r>
      <w:r w:rsidR="00EA0E10" w:rsidRPr="00204878">
        <w:rPr>
          <w:rFonts w:cs="Times New Roman"/>
          <w:szCs w:val="24"/>
        </w:rPr>
        <w:t xml:space="preserve"> </w:t>
      </w:r>
      <w:r w:rsidR="00452C76" w:rsidRPr="00204878">
        <w:rPr>
          <w:rFonts w:cs="Times New Roman"/>
          <w:szCs w:val="24"/>
        </w:rPr>
        <w:t>status</w:t>
      </w:r>
      <w:r w:rsidR="008A144A" w:rsidRPr="00204878">
        <w:rPr>
          <w:rFonts w:cs="Times New Roman"/>
          <w:szCs w:val="24"/>
        </w:rPr>
        <w:t xml:space="preserve">, priority, and assignment of the ticket. This is also seen in the </w:t>
      </w:r>
      <w:r w:rsidR="00C03232" w:rsidRPr="00204878">
        <w:rPr>
          <w:rFonts w:cs="Times New Roman"/>
          <w:szCs w:val="24"/>
        </w:rPr>
        <w:t xml:space="preserve">customer information tab and the lower portion </w:t>
      </w:r>
      <w:r w:rsidR="00C03232" w:rsidRPr="00204878">
        <w:rPr>
          <w:rFonts w:cs="Times New Roman"/>
          <w:szCs w:val="24"/>
        </w:rPr>
        <w:lastRenderedPageBreak/>
        <w:t xml:space="preserve">of the ticket, so this tab will become useful for </w:t>
      </w:r>
      <w:r w:rsidR="00452C76" w:rsidRPr="00204878">
        <w:rPr>
          <w:rFonts w:cs="Times New Roman"/>
          <w:szCs w:val="24"/>
        </w:rPr>
        <w:t xml:space="preserve">reverting changes to the different ticket fields. </w:t>
      </w:r>
      <w:r w:rsidR="002C0AAA" w:rsidRPr="00204878">
        <w:rPr>
          <w:rFonts w:cs="Times New Roman"/>
          <w:szCs w:val="24"/>
        </w:rPr>
        <w:t xml:space="preserve">The Log tab, seen in </w:t>
      </w:r>
      <w:hyperlink w:anchor="_Figure_4M" w:history="1">
        <w:r w:rsidR="00DC3CC5" w:rsidRPr="00204878">
          <w:rPr>
            <w:rStyle w:val="Hyperlink"/>
            <w:rFonts w:cs="Times New Roman"/>
            <w:szCs w:val="24"/>
          </w:rPr>
          <w:t>figure 4</w:t>
        </w:r>
        <w:r w:rsidR="004F0CF0" w:rsidRPr="00204878">
          <w:rPr>
            <w:rStyle w:val="Hyperlink"/>
            <w:rFonts w:cs="Times New Roman"/>
            <w:szCs w:val="24"/>
          </w:rPr>
          <w:t>M</w:t>
        </w:r>
      </w:hyperlink>
      <w:r w:rsidR="002C0AAA" w:rsidRPr="00204878">
        <w:rPr>
          <w:rFonts w:cs="Times New Roman"/>
          <w:szCs w:val="24"/>
        </w:rPr>
        <w:t xml:space="preserve">, contains a table for </w:t>
      </w:r>
      <w:r w:rsidR="009122A7" w:rsidRPr="00204878">
        <w:rPr>
          <w:rFonts w:cs="Times New Roman"/>
          <w:szCs w:val="24"/>
        </w:rPr>
        <w:t xml:space="preserve">when the ticket was opened, last edited, and closed with the user who </w:t>
      </w:r>
      <w:r w:rsidR="00584822" w:rsidRPr="00204878">
        <w:rPr>
          <w:rFonts w:cs="Times New Roman"/>
          <w:szCs w:val="24"/>
        </w:rPr>
        <w:t>performed the action.</w:t>
      </w:r>
      <w:r w:rsidR="002C0AAA" w:rsidRPr="00204878">
        <w:rPr>
          <w:rFonts w:cs="Times New Roman"/>
          <w:szCs w:val="24"/>
        </w:rPr>
        <w:t xml:space="preserve"> </w:t>
      </w:r>
    </w:p>
    <w:p w14:paraId="65871AF8" w14:textId="52258E8A" w:rsidR="003C45AB" w:rsidRPr="00204878" w:rsidRDefault="003C45AB" w:rsidP="00204878">
      <w:pPr>
        <w:spacing w:line="480" w:lineRule="auto"/>
        <w:ind w:firstLine="720"/>
        <w:rPr>
          <w:rFonts w:cs="Times New Roman"/>
          <w:szCs w:val="24"/>
        </w:rPr>
      </w:pPr>
      <w:r w:rsidRPr="00204878">
        <w:rPr>
          <w:rFonts w:cs="Times New Roman"/>
          <w:szCs w:val="24"/>
        </w:rPr>
        <w:t xml:space="preserve">For users with analyst permissions, the program will display </w:t>
      </w:r>
      <w:r w:rsidR="00586CCF" w:rsidRPr="00204878">
        <w:rPr>
          <w:rFonts w:cs="Times New Roman"/>
          <w:szCs w:val="24"/>
        </w:rPr>
        <w:t xml:space="preserve">the default calendar and message panes in addition to three </w:t>
      </w:r>
      <w:r w:rsidR="00A0070C" w:rsidRPr="00204878">
        <w:rPr>
          <w:rFonts w:cs="Times New Roman"/>
          <w:szCs w:val="24"/>
        </w:rPr>
        <w:t xml:space="preserve">data table panes, seen in </w:t>
      </w:r>
      <w:hyperlink w:anchor="_Figure_5A" w:history="1">
        <w:r w:rsidR="00A0070C" w:rsidRPr="00204878">
          <w:rPr>
            <w:rStyle w:val="Hyperlink"/>
            <w:rFonts w:cs="Times New Roman"/>
            <w:szCs w:val="24"/>
          </w:rPr>
          <w:t>figure</w:t>
        </w:r>
        <w:r w:rsidR="00CA0694" w:rsidRPr="00204878">
          <w:rPr>
            <w:rStyle w:val="Hyperlink"/>
            <w:rFonts w:cs="Times New Roman"/>
            <w:szCs w:val="24"/>
          </w:rPr>
          <w:t xml:space="preserve"> 5A</w:t>
        </w:r>
      </w:hyperlink>
      <w:r w:rsidR="00A0070C" w:rsidRPr="00204878">
        <w:rPr>
          <w:rFonts w:cs="Times New Roman"/>
          <w:szCs w:val="24"/>
        </w:rPr>
        <w:t>.</w:t>
      </w:r>
      <w:r w:rsidR="00AD56AD" w:rsidRPr="00204878">
        <w:rPr>
          <w:rFonts w:cs="Times New Roman"/>
          <w:szCs w:val="24"/>
        </w:rPr>
        <w:t xml:space="preserve"> The first table shows </w:t>
      </w:r>
      <w:r w:rsidR="00021F20" w:rsidRPr="00204878">
        <w:rPr>
          <w:rFonts w:cs="Times New Roman"/>
          <w:szCs w:val="24"/>
        </w:rPr>
        <w:t xml:space="preserve">a table containing the vehicle inventory. The second table contains </w:t>
      </w:r>
      <w:r w:rsidR="002A18BC" w:rsidRPr="00204878">
        <w:rPr>
          <w:rFonts w:cs="Times New Roman"/>
          <w:szCs w:val="24"/>
        </w:rPr>
        <w:t xml:space="preserve">a table for incidents where tesla customers experienced sudden acceleration. The third table contains </w:t>
      </w:r>
      <w:r w:rsidR="002E7A4A" w:rsidRPr="00204878">
        <w:rPr>
          <w:rFonts w:cs="Times New Roman"/>
          <w:szCs w:val="24"/>
        </w:rPr>
        <w:t xml:space="preserve">a table of </w:t>
      </w:r>
      <w:r w:rsidR="006C2083" w:rsidRPr="00204878">
        <w:rPr>
          <w:rFonts w:cs="Times New Roman"/>
          <w:szCs w:val="24"/>
        </w:rPr>
        <w:t>vehicle issues and accidents that subsequently lead to death.</w:t>
      </w:r>
    </w:p>
    <w:p w14:paraId="3B06DA54" w14:textId="0EA168F7" w:rsidR="002416EF" w:rsidRPr="00204878" w:rsidRDefault="00CA0694" w:rsidP="00204878">
      <w:pPr>
        <w:spacing w:line="480" w:lineRule="auto"/>
        <w:ind w:firstLine="720"/>
        <w:rPr>
          <w:rFonts w:cs="Times New Roman"/>
          <w:szCs w:val="24"/>
        </w:rPr>
      </w:pPr>
      <w:r w:rsidRPr="00204878">
        <w:rPr>
          <w:rFonts w:cs="Times New Roman"/>
          <w:szCs w:val="24"/>
        </w:rPr>
        <w:t xml:space="preserve">For users with engineer permissions, the program will display the calendar and message panes in </w:t>
      </w:r>
      <w:r w:rsidR="00052246" w:rsidRPr="00204878">
        <w:rPr>
          <w:rFonts w:cs="Times New Roman"/>
          <w:szCs w:val="24"/>
        </w:rPr>
        <w:t>addition to the tech support pane</w:t>
      </w:r>
      <w:r w:rsidR="00E46172" w:rsidRPr="00204878">
        <w:rPr>
          <w:rFonts w:cs="Times New Roman"/>
          <w:szCs w:val="24"/>
        </w:rPr>
        <w:t>, analyst pane, and</w:t>
      </w:r>
      <w:r w:rsidR="00052246" w:rsidRPr="00204878">
        <w:rPr>
          <w:rFonts w:cs="Times New Roman"/>
          <w:szCs w:val="24"/>
        </w:rPr>
        <w:t xml:space="preserve"> the engineer pane</w:t>
      </w:r>
      <w:r w:rsidR="007C7B9B" w:rsidRPr="00204878">
        <w:rPr>
          <w:rFonts w:cs="Times New Roman"/>
          <w:szCs w:val="24"/>
        </w:rPr>
        <w:t xml:space="preserve">, </w:t>
      </w:r>
      <w:r w:rsidR="00EE7A72" w:rsidRPr="00204878">
        <w:rPr>
          <w:rFonts w:cs="Times New Roman"/>
          <w:szCs w:val="24"/>
        </w:rPr>
        <w:t xml:space="preserve">seen in </w:t>
      </w:r>
      <w:hyperlink w:anchor="_Figure_6A" w:history="1">
        <w:r w:rsidR="00EE7A72" w:rsidRPr="00204878">
          <w:rPr>
            <w:rStyle w:val="Hyperlink"/>
            <w:rFonts w:cs="Times New Roman"/>
            <w:szCs w:val="24"/>
          </w:rPr>
          <w:t>figure 6A</w:t>
        </w:r>
      </w:hyperlink>
      <w:r w:rsidR="00EE7A72" w:rsidRPr="00204878">
        <w:rPr>
          <w:rFonts w:cs="Times New Roman"/>
          <w:szCs w:val="24"/>
        </w:rPr>
        <w:t>.</w:t>
      </w:r>
      <w:r w:rsidR="00B05DC1" w:rsidRPr="00204878">
        <w:rPr>
          <w:rFonts w:cs="Times New Roman"/>
          <w:szCs w:val="24"/>
        </w:rPr>
        <w:t xml:space="preserve"> </w:t>
      </w:r>
      <w:r w:rsidR="002F36D5" w:rsidRPr="00204878">
        <w:rPr>
          <w:rFonts w:cs="Times New Roman"/>
          <w:szCs w:val="24"/>
        </w:rPr>
        <w:t>The engineer frame</w:t>
      </w:r>
      <w:r w:rsidR="00342B66" w:rsidRPr="00204878">
        <w:rPr>
          <w:rFonts w:cs="Times New Roman"/>
          <w:szCs w:val="24"/>
        </w:rPr>
        <w:t xml:space="preserve"> </w:t>
      </w:r>
      <w:r w:rsidR="002F36D5" w:rsidRPr="00204878">
        <w:rPr>
          <w:rFonts w:cs="Times New Roman"/>
          <w:szCs w:val="24"/>
        </w:rPr>
        <w:t xml:space="preserve">is a </w:t>
      </w:r>
      <w:r w:rsidR="007C7B9B" w:rsidRPr="00204878">
        <w:rPr>
          <w:rFonts w:cs="Times New Roman"/>
          <w:szCs w:val="24"/>
        </w:rPr>
        <w:t>guide search system</w:t>
      </w:r>
      <w:r w:rsidR="002F36D5" w:rsidRPr="00204878">
        <w:rPr>
          <w:rFonts w:cs="Times New Roman"/>
          <w:szCs w:val="24"/>
        </w:rPr>
        <w:t xml:space="preserve"> (</w:t>
      </w:r>
      <w:hyperlink w:anchor="_Figure_6B" w:history="1">
        <w:r w:rsidR="001F4416" w:rsidRPr="00204878">
          <w:rPr>
            <w:rStyle w:val="Hyperlink"/>
            <w:rFonts w:cs="Times New Roman"/>
            <w:szCs w:val="24"/>
          </w:rPr>
          <w:t>figure 6</w:t>
        </w:r>
        <w:r w:rsidR="001F4416" w:rsidRPr="00204878">
          <w:rPr>
            <w:rStyle w:val="Hyperlink"/>
            <w:rFonts w:cs="Times New Roman"/>
            <w:szCs w:val="24"/>
          </w:rPr>
          <w:t>B</w:t>
        </w:r>
      </w:hyperlink>
      <w:r w:rsidR="002F36D5" w:rsidRPr="00204878">
        <w:rPr>
          <w:rFonts w:cs="Times New Roman"/>
          <w:szCs w:val="24"/>
        </w:rPr>
        <w:t>)</w:t>
      </w:r>
      <w:r w:rsidR="00342B66" w:rsidRPr="00204878">
        <w:rPr>
          <w:rFonts w:cs="Times New Roman"/>
          <w:szCs w:val="24"/>
        </w:rPr>
        <w:t>.</w:t>
      </w:r>
      <w:r w:rsidR="00CD6591" w:rsidRPr="00204878">
        <w:rPr>
          <w:rFonts w:cs="Times New Roman"/>
          <w:szCs w:val="24"/>
        </w:rPr>
        <w:t xml:space="preserve"> The pane contains a</w:t>
      </w:r>
      <w:r w:rsidR="002D0E27" w:rsidRPr="00204878">
        <w:rPr>
          <w:rFonts w:cs="Times New Roman"/>
          <w:szCs w:val="24"/>
        </w:rPr>
        <w:t>n</w:t>
      </w:r>
      <w:r w:rsidR="00CD6591" w:rsidRPr="00204878">
        <w:rPr>
          <w:rFonts w:cs="Times New Roman"/>
          <w:szCs w:val="24"/>
        </w:rPr>
        <w:t xml:space="preserve"> edit menu, a</w:t>
      </w:r>
      <w:r w:rsidR="002D0E27" w:rsidRPr="00204878">
        <w:rPr>
          <w:rFonts w:cs="Times New Roman"/>
          <w:szCs w:val="24"/>
        </w:rPr>
        <w:t xml:space="preserve">n </w:t>
      </w:r>
      <w:r w:rsidR="00CD6591" w:rsidRPr="00204878">
        <w:rPr>
          <w:rFonts w:cs="Times New Roman"/>
          <w:szCs w:val="24"/>
        </w:rPr>
        <w:t xml:space="preserve">error code search </w:t>
      </w:r>
      <w:r w:rsidR="002D0E27" w:rsidRPr="00204878">
        <w:rPr>
          <w:rFonts w:cs="Times New Roman"/>
          <w:szCs w:val="24"/>
        </w:rPr>
        <w:t>area,</w:t>
      </w:r>
      <w:r w:rsidR="00CD6591" w:rsidRPr="00204878">
        <w:rPr>
          <w:rFonts w:cs="Times New Roman"/>
          <w:szCs w:val="24"/>
        </w:rPr>
        <w:t xml:space="preserve"> a search button</w:t>
      </w:r>
      <w:r w:rsidR="002D0E27" w:rsidRPr="00204878">
        <w:rPr>
          <w:rFonts w:cs="Times New Roman"/>
          <w:szCs w:val="24"/>
        </w:rPr>
        <w:t xml:space="preserve">, and </w:t>
      </w:r>
      <w:r w:rsidR="00114AD7" w:rsidRPr="00204878">
        <w:rPr>
          <w:rFonts w:cs="Times New Roman"/>
          <w:szCs w:val="24"/>
        </w:rPr>
        <w:t xml:space="preserve">an editor pane that, on startup, displays all guides from the database with a </w:t>
      </w:r>
      <w:r w:rsidR="00CE29FA" w:rsidRPr="00204878">
        <w:rPr>
          <w:rFonts w:cs="Times New Roman"/>
          <w:szCs w:val="24"/>
        </w:rPr>
        <w:t>text/html formatting</w:t>
      </w:r>
      <w:r w:rsidR="00CD6591" w:rsidRPr="00204878">
        <w:rPr>
          <w:rFonts w:cs="Times New Roman"/>
          <w:szCs w:val="24"/>
        </w:rPr>
        <w:t xml:space="preserve">. The edit menu </w:t>
      </w:r>
      <w:r w:rsidR="00F0730B" w:rsidRPr="00204878">
        <w:rPr>
          <w:rFonts w:cs="Times New Roman"/>
          <w:szCs w:val="24"/>
        </w:rPr>
        <w:t>(</w:t>
      </w:r>
      <w:hyperlink w:anchor="_Figure_6C" w:history="1">
        <w:r w:rsidR="001F4416" w:rsidRPr="00204878">
          <w:rPr>
            <w:rStyle w:val="Hyperlink"/>
            <w:rFonts w:cs="Times New Roman"/>
            <w:szCs w:val="24"/>
          </w:rPr>
          <w:t>figure 6</w:t>
        </w:r>
        <w:r w:rsidR="001F4416" w:rsidRPr="00204878">
          <w:rPr>
            <w:rStyle w:val="Hyperlink"/>
            <w:rFonts w:cs="Times New Roman"/>
            <w:szCs w:val="24"/>
          </w:rPr>
          <w:t>C</w:t>
        </w:r>
      </w:hyperlink>
      <w:r w:rsidR="00F0730B" w:rsidRPr="00204878">
        <w:rPr>
          <w:rFonts w:cs="Times New Roman"/>
          <w:szCs w:val="24"/>
        </w:rPr>
        <w:t>) is not visible to users that do not have engineering permissions. From the edit menu</w:t>
      </w:r>
      <w:r w:rsidR="00F0730B" w:rsidRPr="00204878">
        <w:rPr>
          <w:rFonts w:cs="Times New Roman"/>
          <w:szCs w:val="24"/>
        </w:rPr>
        <w:t xml:space="preserve"> (</w:t>
      </w:r>
      <w:hyperlink w:anchor="_Figure_6D" w:history="1">
        <w:r w:rsidR="001F4416" w:rsidRPr="00204878">
          <w:rPr>
            <w:rStyle w:val="Hyperlink"/>
            <w:rFonts w:cs="Times New Roman"/>
            <w:szCs w:val="24"/>
          </w:rPr>
          <w:t>figure 6</w:t>
        </w:r>
        <w:r w:rsidR="001F4416" w:rsidRPr="00204878">
          <w:rPr>
            <w:rStyle w:val="Hyperlink"/>
            <w:rFonts w:cs="Times New Roman"/>
            <w:szCs w:val="24"/>
          </w:rPr>
          <w:t>D</w:t>
        </w:r>
      </w:hyperlink>
      <w:r w:rsidR="00F0730B" w:rsidRPr="00204878">
        <w:rPr>
          <w:rFonts w:cs="Times New Roman"/>
          <w:szCs w:val="24"/>
        </w:rPr>
        <w:t xml:space="preserve">) users with engineering permissions can select to </w:t>
      </w:r>
      <w:r w:rsidR="000B5827" w:rsidRPr="00204878">
        <w:rPr>
          <w:rFonts w:cs="Times New Roman"/>
          <w:szCs w:val="24"/>
        </w:rPr>
        <w:t>add a new guide (</w:t>
      </w:r>
      <w:hyperlink w:anchor="_Figure_6E" w:history="1">
        <w:r w:rsidR="001F4416" w:rsidRPr="00204878">
          <w:rPr>
            <w:rStyle w:val="Hyperlink"/>
            <w:rFonts w:cs="Times New Roman"/>
            <w:szCs w:val="24"/>
          </w:rPr>
          <w:t>figure 6</w:t>
        </w:r>
        <w:r w:rsidR="001F4416" w:rsidRPr="00204878">
          <w:rPr>
            <w:rStyle w:val="Hyperlink"/>
            <w:rFonts w:cs="Times New Roman"/>
            <w:szCs w:val="24"/>
          </w:rPr>
          <w:t>E</w:t>
        </w:r>
      </w:hyperlink>
      <w:r w:rsidR="000B5827" w:rsidRPr="00204878">
        <w:rPr>
          <w:rFonts w:cs="Times New Roman"/>
          <w:szCs w:val="24"/>
        </w:rPr>
        <w:t>)</w:t>
      </w:r>
      <w:r w:rsidR="00562C17" w:rsidRPr="00204878">
        <w:rPr>
          <w:rFonts w:cs="Times New Roman"/>
          <w:szCs w:val="24"/>
        </w:rPr>
        <w:t xml:space="preserve">, which will display a new guide window, seen in </w:t>
      </w:r>
      <w:hyperlink w:anchor="_Figure_6F" w:history="1">
        <w:r w:rsidR="001F4416" w:rsidRPr="00204878">
          <w:rPr>
            <w:rStyle w:val="Hyperlink"/>
            <w:rFonts w:cs="Times New Roman"/>
            <w:szCs w:val="24"/>
          </w:rPr>
          <w:t>figure 6</w:t>
        </w:r>
        <w:r w:rsidR="001F4416" w:rsidRPr="00204878">
          <w:rPr>
            <w:rStyle w:val="Hyperlink"/>
            <w:rFonts w:cs="Times New Roman"/>
            <w:szCs w:val="24"/>
          </w:rPr>
          <w:t>F</w:t>
        </w:r>
      </w:hyperlink>
      <w:r w:rsidR="00562C17" w:rsidRPr="00204878">
        <w:rPr>
          <w:rFonts w:cs="Times New Roman"/>
          <w:szCs w:val="24"/>
        </w:rPr>
        <w:t xml:space="preserve">. This window contains a text field for </w:t>
      </w:r>
      <w:r w:rsidR="00F41A92" w:rsidRPr="00204878">
        <w:rPr>
          <w:rFonts w:cs="Times New Roman"/>
          <w:szCs w:val="24"/>
        </w:rPr>
        <w:t>the error code and text areas for the code name, meaning and trouble shooting steps.</w:t>
      </w:r>
      <w:r w:rsidR="00995D7E" w:rsidRPr="00204878">
        <w:rPr>
          <w:rFonts w:cs="Times New Roman"/>
          <w:szCs w:val="24"/>
        </w:rPr>
        <w:t xml:space="preserve"> </w:t>
      </w:r>
      <w:hyperlink w:anchor="_Figure_6G" w:history="1">
        <w:r w:rsidR="00995D7E" w:rsidRPr="00204878">
          <w:rPr>
            <w:rStyle w:val="Hyperlink"/>
            <w:rFonts w:cs="Times New Roman"/>
            <w:szCs w:val="24"/>
          </w:rPr>
          <w:t>Figure 6G</w:t>
        </w:r>
      </w:hyperlink>
      <w:r w:rsidR="007142DF" w:rsidRPr="00204878">
        <w:rPr>
          <w:rFonts w:cs="Times New Roman"/>
          <w:szCs w:val="24"/>
        </w:rPr>
        <w:t xml:space="preserve"> show an example input for a new guide. </w:t>
      </w:r>
      <w:r w:rsidR="002416EF" w:rsidRPr="00204878">
        <w:rPr>
          <w:rFonts w:cs="Times New Roman"/>
          <w:szCs w:val="24"/>
        </w:rPr>
        <w:t>Once created, the user can search for the guide</w:t>
      </w:r>
      <w:r w:rsidR="007D4661" w:rsidRPr="00204878">
        <w:rPr>
          <w:rFonts w:cs="Times New Roman"/>
          <w:szCs w:val="24"/>
        </w:rPr>
        <w:t xml:space="preserve">, seen in </w:t>
      </w:r>
      <w:hyperlink w:anchor="_Figure_6H" w:history="1">
        <w:r w:rsidR="001F4416" w:rsidRPr="00204878">
          <w:rPr>
            <w:rStyle w:val="Hyperlink"/>
            <w:rFonts w:cs="Times New Roman"/>
            <w:szCs w:val="24"/>
          </w:rPr>
          <w:t>figure 6</w:t>
        </w:r>
        <w:r w:rsidR="001F4416" w:rsidRPr="00204878">
          <w:rPr>
            <w:rStyle w:val="Hyperlink"/>
            <w:rFonts w:cs="Times New Roman"/>
            <w:szCs w:val="24"/>
          </w:rPr>
          <w:t>H</w:t>
        </w:r>
      </w:hyperlink>
      <w:r w:rsidR="007D4661" w:rsidRPr="00204878">
        <w:rPr>
          <w:rFonts w:cs="Times New Roman"/>
          <w:szCs w:val="24"/>
        </w:rPr>
        <w:t>.</w:t>
      </w:r>
    </w:p>
    <w:p w14:paraId="625CBB26" w14:textId="00606BF2" w:rsidR="000A506D" w:rsidRPr="00204878" w:rsidRDefault="002416EF" w:rsidP="00204878">
      <w:pPr>
        <w:spacing w:line="480" w:lineRule="auto"/>
        <w:ind w:firstLine="720"/>
        <w:rPr>
          <w:rFonts w:cs="Times New Roman"/>
          <w:szCs w:val="24"/>
        </w:rPr>
      </w:pPr>
      <w:r w:rsidRPr="00204878">
        <w:rPr>
          <w:rFonts w:cs="Times New Roman"/>
          <w:szCs w:val="24"/>
        </w:rPr>
        <w:t>When the user selects the edit guide button from the edit menu (</w:t>
      </w:r>
      <w:hyperlink w:anchor="_Figure_6I" w:history="1">
        <w:r w:rsidR="001F4416" w:rsidRPr="00204878">
          <w:rPr>
            <w:rStyle w:val="Hyperlink"/>
            <w:rFonts w:cs="Times New Roman"/>
            <w:szCs w:val="24"/>
          </w:rPr>
          <w:t>figure 6</w:t>
        </w:r>
        <w:r w:rsidR="001F4416" w:rsidRPr="00204878">
          <w:rPr>
            <w:rStyle w:val="Hyperlink"/>
            <w:rFonts w:cs="Times New Roman"/>
            <w:szCs w:val="24"/>
          </w:rPr>
          <w:t>I</w:t>
        </w:r>
      </w:hyperlink>
      <w:r w:rsidRPr="00204878">
        <w:rPr>
          <w:rFonts w:cs="Times New Roman"/>
          <w:szCs w:val="24"/>
        </w:rPr>
        <w:t xml:space="preserve">), the program will search for the guide using the text area with the label "Enter Error Code". If this field is blank, the program will display an error message. </w:t>
      </w:r>
      <w:r w:rsidR="0051589D" w:rsidRPr="00204878">
        <w:rPr>
          <w:rFonts w:cs="Times New Roman"/>
          <w:szCs w:val="24"/>
        </w:rPr>
        <w:t>With the</w:t>
      </w:r>
      <w:r w:rsidR="008E624A" w:rsidRPr="00204878">
        <w:rPr>
          <w:rFonts w:cs="Times New Roman"/>
          <w:szCs w:val="24"/>
        </w:rPr>
        <w:t xml:space="preserve"> error code</w:t>
      </w:r>
      <w:r w:rsidR="0051589D" w:rsidRPr="00204878">
        <w:rPr>
          <w:rFonts w:cs="Times New Roman"/>
          <w:szCs w:val="24"/>
        </w:rPr>
        <w:t xml:space="preserve"> entered</w:t>
      </w:r>
      <w:r w:rsidR="00BB1FC9" w:rsidRPr="00204878">
        <w:rPr>
          <w:rFonts w:cs="Times New Roman"/>
          <w:szCs w:val="24"/>
        </w:rPr>
        <w:t>(</w:t>
      </w:r>
      <w:hyperlink w:anchor="_Figure_6J" w:history="1">
        <w:r w:rsidR="00D4063C" w:rsidRPr="00204878">
          <w:rPr>
            <w:rStyle w:val="Hyperlink"/>
            <w:rFonts w:cs="Times New Roman"/>
            <w:szCs w:val="24"/>
          </w:rPr>
          <w:t xml:space="preserve">figure </w:t>
        </w:r>
        <w:r w:rsidR="0051589D" w:rsidRPr="00204878">
          <w:rPr>
            <w:rStyle w:val="Hyperlink"/>
            <w:rFonts w:cs="Times New Roman"/>
            <w:szCs w:val="24"/>
          </w:rPr>
          <w:t>6J</w:t>
        </w:r>
      </w:hyperlink>
      <w:r w:rsidR="00BB1FC9" w:rsidRPr="00204878">
        <w:rPr>
          <w:rFonts w:cs="Times New Roman"/>
          <w:szCs w:val="24"/>
        </w:rPr>
        <w:t>), the engineer can select the edit guide menu item and the program will output the same guide frame for adding new guides, but with the information populated to the text areas</w:t>
      </w:r>
      <w:r w:rsidR="00CE6313" w:rsidRPr="00204878">
        <w:rPr>
          <w:rFonts w:cs="Times New Roman"/>
          <w:szCs w:val="24"/>
        </w:rPr>
        <w:t xml:space="preserve">, seen in </w:t>
      </w:r>
      <w:hyperlink w:anchor="_Figure_6K" w:history="1">
        <w:r w:rsidR="001F4416" w:rsidRPr="00204878">
          <w:rPr>
            <w:rStyle w:val="Hyperlink"/>
            <w:rFonts w:cs="Times New Roman"/>
            <w:szCs w:val="24"/>
          </w:rPr>
          <w:t>figure 6</w:t>
        </w:r>
        <w:r w:rsidR="001F4416" w:rsidRPr="00204878">
          <w:rPr>
            <w:rStyle w:val="Hyperlink"/>
            <w:rFonts w:cs="Times New Roman"/>
            <w:szCs w:val="24"/>
          </w:rPr>
          <w:t>K</w:t>
        </w:r>
      </w:hyperlink>
      <w:r w:rsidR="00CE6313" w:rsidRPr="00204878">
        <w:rPr>
          <w:rFonts w:cs="Times New Roman"/>
          <w:szCs w:val="24"/>
        </w:rPr>
        <w:t xml:space="preserve">. </w:t>
      </w:r>
      <w:r w:rsidR="00CE6313" w:rsidRPr="00204878">
        <w:rPr>
          <w:rFonts w:cs="Times New Roman"/>
          <w:szCs w:val="24"/>
        </w:rPr>
        <w:lastRenderedPageBreak/>
        <w:t xml:space="preserve">For general searches, the </w:t>
      </w:r>
      <w:r w:rsidR="00B42DB7" w:rsidRPr="00204878">
        <w:rPr>
          <w:rFonts w:cs="Times New Roman"/>
          <w:szCs w:val="24"/>
        </w:rPr>
        <w:t xml:space="preserve">user inputs the error code into the search bar and </w:t>
      </w:r>
      <w:proofErr w:type="gramStart"/>
      <w:r w:rsidR="00B42DB7" w:rsidRPr="00204878">
        <w:rPr>
          <w:rFonts w:cs="Times New Roman"/>
          <w:szCs w:val="24"/>
        </w:rPr>
        <w:t>selected</w:t>
      </w:r>
      <w:proofErr w:type="gramEnd"/>
      <w:r w:rsidR="00B42DB7" w:rsidRPr="00204878">
        <w:rPr>
          <w:rFonts w:cs="Times New Roman"/>
          <w:szCs w:val="24"/>
        </w:rPr>
        <w:t xml:space="preserve"> the search button. The program will encrypt the </w:t>
      </w:r>
      <w:r w:rsidR="007C6394" w:rsidRPr="00204878">
        <w:rPr>
          <w:rFonts w:cs="Times New Roman"/>
          <w:szCs w:val="24"/>
        </w:rPr>
        <w:t>code and query the database for a match</w:t>
      </w:r>
      <w:r w:rsidR="00BF135F" w:rsidRPr="00204878">
        <w:rPr>
          <w:rFonts w:cs="Times New Roman"/>
          <w:szCs w:val="24"/>
        </w:rPr>
        <w:t xml:space="preserve">. </w:t>
      </w:r>
      <w:r w:rsidR="00F2396B" w:rsidRPr="00204878">
        <w:rPr>
          <w:rFonts w:cs="Times New Roman"/>
          <w:szCs w:val="24"/>
        </w:rPr>
        <w:t>The matching information will be encrypted, th</w:t>
      </w:r>
      <w:r w:rsidR="003D339B" w:rsidRPr="00204878">
        <w:rPr>
          <w:rFonts w:cs="Times New Roman"/>
          <w:szCs w:val="24"/>
        </w:rPr>
        <w:t xml:space="preserve">en formatted in html and displayed on the editor pane, shown in </w:t>
      </w:r>
      <w:hyperlink w:anchor="_Figure_6L" w:history="1">
        <w:r w:rsidR="001F4416" w:rsidRPr="00204878">
          <w:rPr>
            <w:rStyle w:val="Hyperlink"/>
            <w:rFonts w:cs="Times New Roman"/>
            <w:szCs w:val="24"/>
          </w:rPr>
          <w:t>figure 6</w:t>
        </w:r>
        <w:r w:rsidR="001F4416" w:rsidRPr="00204878">
          <w:rPr>
            <w:rStyle w:val="Hyperlink"/>
            <w:rFonts w:cs="Times New Roman"/>
            <w:szCs w:val="24"/>
          </w:rPr>
          <w:t>L</w:t>
        </w:r>
      </w:hyperlink>
      <w:r w:rsidR="003D339B" w:rsidRPr="00204878">
        <w:rPr>
          <w:rFonts w:cs="Times New Roman"/>
          <w:szCs w:val="24"/>
        </w:rPr>
        <w:t xml:space="preserve">. </w:t>
      </w:r>
      <w:r w:rsidR="00F26866" w:rsidRPr="00204878">
        <w:rPr>
          <w:rFonts w:cs="Times New Roman"/>
          <w:szCs w:val="24"/>
        </w:rPr>
        <w:t xml:space="preserve">There is a specific formatting in how the error codes are written, but the program compensates for this </w:t>
      </w:r>
      <w:r w:rsidR="00DD61B7" w:rsidRPr="00204878">
        <w:rPr>
          <w:rFonts w:cs="Times New Roman"/>
          <w:szCs w:val="24"/>
        </w:rPr>
        <w:t xml:space="preserve">by adding an additional conversion method </w:t>
      </w:r>
      <w:r w:rsidR="00175A69" w:rsidRPr="00204878">
        <w:rPr>
          <w:rFonts w:cs="Times New Roman"/>
          <w:szCs w:val="24"/>
        </w:rPr>
        <w:t xml:space="preserve">that allows additional ways of typing in the same code, shown in </w:t>
      </w:r>
      <w:hyperlink w:anchor="_Figure_6M" w:history="1">
        <w:r w:rsidR="001F4416" w:rsidRPr="00204878">
          <w:rPr>
            <w:rStyle w:val="Hyperlink"/>
            <w:rFonts w:cs="Times New Roman"/>
            <w:szCs w:val="24"/>
          </w:rPr>
          <w:t>figure 6</w:t>
        </w:r>
        <w:r w:rsidR="001F4416" w:rsidRPr="00204878">
          <w:rPr>
            <w:rStyle w:val="Hyperlink"/>
            <w:rFonts w:cs="Times New Roman"/>
            <w:szCs w:val="24"/>
          </w:rPr>
          <w:t>M</w:t>
        </w:r>
      </w:hyperlink>
      <w:r w:rsidR="00175A69" w:rsidRPr="00204878">
        <w:rPr>
          <w:rFonts w:cs="Times New Roman"/>
          <w:szCs w:val="24"/>
        </w:rPr>
        <w:t xml:space="preserve">, where the user inputted </w:t>
      </w:r>
      <w:r w:rsidR="0079096A" w:rsidRPr="00204878">
        <w:rPr>
          <w:rFonts w:cs="Times New Roman"/>
          <w:szCs w:val="24"/>
        </w:rPr>
        <w:t xml:space="preserve">the code in all lowercase without the underscore. </w:t>
      </w:r>
      <w:r w:rsidR="00BF135F" w:rsidRPr="00204878">
        <w:rPr>
          <w:rFonts w:cs="Times New Roman"/>
          <w:szCs w:val="24"/>
        </w:rPr>
        <w:t>If the code does not exist, the program will display an error message in the editor pane</w:t>
      </w:r>
      <w:r w:rsidR="00C137CD" w:rsidRPr="00204878">
        <w:rPr>
          <w:rFonts w:cs="Times New Roman"/>
          <w:szCs w:val="24"/>
        </w:rPr>
        <w:t>, shown in</w:t>
      </w:r>
      <w:r w:rsidR="00BF135F" w:rsidRPr="00204878">
        <w:rPr>
          <w:rFonts w:cs="Times New Roman"/>
          <w:szCs w:val="24"/>
        </w:rPr>
        <w:t xml:space="preserve"> </w:t>
      </w:r>
      <w:hyperlink w:anchor="_Figure_6N" w:history="1">
        <w:r w:rsidR="000A506D" w:rsidRPr="00204878">
          <w:rPr>
            <w:rStyle w:val="Hyperlink"/>
            <w:rFonts w:cs="Times New Roman"/>
            <w:szCs w:val="24"/>
          </w:rPr>
          <w:t xml:space="preserve">figure </w:t>
        </w:r>
        <w:r w:rsidRPr="00204878">
          <w:rPr>
            <w:rStyle w:val="Hyperlink"/>
            <w:rFonts w:cs="Times New Roman"/>
            <w:szCs w:val="24"/>
          </w:rPr>
          <w:t>6N</w:t>
        </w:r>
      </w:hyperlink>
      <w:r w:rsidR="00C137CD" w:rsidRPr="00204878">
        <w:rPr>
          <w:rFonts w:cs="Times New Roman"/>
          <w:szCs w:val="24"/>
        </w:rPr>
        <w:t>.</w:t>
      </w:r>
    </w:p>
    <w:p w14:paraId="512A66C6" w14:textId="6B214F70" w:rsidR="0048458D" w:rsidRPr="00204878" w:rsidRDefault="00570921" w:rsidP="00204878">
      <w:pPr>
        <w:spacing w:line="480" w:lineRule="auto"/>
        <w:ind w:firstLine="720"/>
        <w:rPr>
          <w:rFonts w:cs="Times New Roman"/>
          <w:szCs w:val="24"/>
        </w:rPr>
      </w:pPr>
      <w:r w:rsidRPr="00204878">
        <w:rPr>
          <w:rFonts w:cs="Times New Roman"/>
          <w:szCs w:val="24"/>
        </w:rPr>
        <w:t xml:space="preserve">For users that have manager permissions, the program will display </w:t>
      </w:r>
      <w:r w:rsidR="00C61F92" w:rsidRPr="00204878">
        <w:rPr>
          <w:rFonts w:cs="Times New Roman"/>
          <w:szCs w:val="24"/>
        </w:rPr>
        <w:t xml:space="preserve">the ticket log pane in addition to the tech support, engineer, messages, and calendar panes, seen in </w:t>
      </w:r>
      <w:hyperlink w:anchor="_Figure_7A" w:history="1">
        <w:r w:rsidR="00C61F92" w:rsidRPr="00204878">
          <w:rPr>
            <w:rStyle w:val="Hyperlink"/>
            <w:rFonts w:cs="Times New Roman"/>
            <w:szCs w:val="24"/>
          </w:rPr>
          <w:t xml:space="preserve">figure </w:t>
        </w:r>
        <w:r w:rsidR="00E46172" w:rsidRPr="00204878">
          <w:rPr>
            <w:rStyle w:val="Hyperlink"/>
            <w:rFonts w:cs="Times New Roman"/>
            <w:szCs w:val="24"/>
          </w:rPr>
          <w:t>7A</w:t>
        </w:r>
      </w:hyperlink>
      <w:r w:rsidR="00E46172" w:rsidRPr="00204878">
        <w:rPr>
          <w:rFonts w:cs="Times New Roman"/>
          <w:szCs w:val="24"/>
        </w:rPr>
        <w:t>.</w:t>
      </w:r>
      <w:r w:rsidR="006F721E" w:rsidRPr="00204878">
        <w:rPr>
          <w:rFonts w:cs="Times New Roman"/>
          <w:szCs w:val="24"/>
        </w:rPr>
        <w:t xml:space="preserve"> The manager pane, shown in </w:t>
      </w:r>
      <w:hyperlink w:anchor="_Figure_7B" w:history="1">
        <w:r w:rsidR="003C4157" w:rsidRPr="00204878">
          <w:rPr>
            <w:rStyle w:val="Hyperlink"/>
            <w:rFonts w:cs="Times New Roman"/>
            <w:szCs w:val="24"/>
          </w:rPr>
          <w:t>figure 7</w:t>
        </w:r>
        <w:r w:rsidR="00702F4D" w:rsidRPr="00204878">
          <w:rPr>
            <w:rStyle w:val="Hyperlink"/>
            <w:rFonts w:cs="Times New Roman"/>
            <w:szCs w:val="24"/>
          </w:rPr>
          <w:t>B</w:t>
        </w:r>
      </w:hyperlink>
      <w:r w:rsidR="006F721E" w:rsidRPr="00204878">
        <w:rPr>
          <w:rFonts w:cs="Times New Roman"/>
          <w:szCs w:val="24"/>
        </w:rPr>
        <w:t xml:space="preserve">, </w:t>
      </w:r>
      <w:r w:rsidR="005324DA" w:rsidRPr="00204878">
        <w:rPr>
          <w:rFonts w:cs="Times New Roman"/>
          <w:szCs w:val="24"/>
        </w:rPr>
        <w:t xml:space="preserve">contains four tables for </w:t>
      </w:r>
      <w:r w:rsidR="00422146" w:rsidRPr="00204878">
        <w:rPr>
          <w:rFonts w:cs="Times New Roman"/>
          <w:szCs w:val="24"/>
        </w:rPr>
        <w:t xml:space="preserve">daily, weekly, monthly, and yearly </w:t>
      </w:r>
      <w:r w:rsidR="005324DA" w:rsidRPr="00204878">
        <w:rPr>
          <w:rFonts w:cs="Times New Roman"/>
          <w:szCs w:val="24"/>
        </w:rPr>
        <w:t>tickets with each table section</w:t>
      </w:r>
      <w:r w:rsidR="00422146" w:rsidRPr="00204878">
        <w:rPr>
          <w:rFonts w:cs="Times New Roman"/>
          <w:szCs w:val="24"/>
        </w:rPr>
        <w:t>ed</w:t>
      </w:r>
      <w:r w:rsidR="005324DA" w:rsidRPr="00204878">
        <w:rPr>
          <w:rFonts w:cs="Times New Roman"/>
          <w:szCs w:val="24"/>
        </w:rPr>
        <w:t xml:space="preserve"> into </w:t>
      </w:r>
      <w:r w:rsidR="00422146" w:rsidRPr="00204878">
        <w:rPr>
          <w:rFonts w:cs="Times New Roman"/>
          <w:szCs w:val="24"/>
        </w:rPr>
        <w:t>assigned, closed, and open</w:t>
      </w:r>
      <w:r w:rsidR="003C18CA" w:rsidRPr="00204878">
        <w:rPr>
          <w:rFonts w:cs="Times New Roman"/>
          <w:szCs w:val="24"/>
        </w:rPr>
        <w:t xml:space="preserve">. </w:t>
      </w:r>
      <w:r w:rsidR="00C954CE" w:rsidRPr="00204878">
        <w:rPr>
          <w:rFonts w:cs="Times New Roman"/>
          <w:szCs w:val="24"/>
        </w:rPr>
        <w:t xml:space="preserve">From </w:t>
      </w:r>
      <w:r w:rsidR="00A751E5" w:rsidRPr="00204878">
        <w:rPr>
          <w:rFonts w:cs="Times New Roman"/>
          <w:szCs w:val="24"/>
        </w:rPr>
        <w:t xml:space="preserve">the manager account in the ticket support pane </w:t>
      </w:r>
      <w:r w:rsidR="00C954CE" w:rsidRPr="00204878">
        <w:rPr>
          <w:rFonts w:cs="Times New Roman"/>
          <w:szCs w:val="24"/>
        </w:rPr>
        <w:t>(</w:t>
      </w:r>
      <w:hyperlink w:anchor="_Figure_7C" w:history="1">
        <w:r w:rsidR="00702F4D" w:rsidRPr="00204878">
          <w:rPr>
            <w:rStyle w:val="Hyperlink"/>
            <w:rFonts w:cs="Times New Roman"/>
            <w:szCs w:val="24"/>
          </w:rPr>
          <w:t>figure 7</w:t>
        </w:r>
        <w:r w:rsidR="00702F4D" w:rsidRPr="00204878">
          <w:rPr>
            <w:rStyle w:val="Hyperlink"/>
            <w:rFonts w:cs="Times New Roman"/>
            <w:szCs w:val="24"/>
          </w:rPr>
          <w:t>C</w:t>
        </w:r>
      </w:hyperlink>
      <w:r w:rsidR="00C954CE" w:rsidRPr="00204878">
        <w:rPr>
          <w:rFonts w:cs="Times New Roman"/>
          <w:szCs w:val="24"/>
        </w:rPr>
        <w:t>),</w:t>
      </w:r>
      <w:r w:rsidR="00A751E5" w:rsidRPr="00204878">
        <w:rPr>
          <w:rFonts w:cs="Times New Roman"/>
          <w:szCs w:val="24"/>
        </w:rPr>
        <w:t xml:space="preserve"> the manager can select from the ticket menu</w:t>
      </w:r>
      <w:r w:rsidR="00F60A9C" w:rsidRPr="00204878">
        <w:rPr>
          <w:rFonts w:cs="Times New Roman"/>
          <w:szCs w:val="24"/>
        </w:rPr>
        <w:t>, shown in (</w:t>
      </w:r>
      <w:hyperlink w:anchor="_Figure_7D" w:history="1">
        <w:r w:rsidR="0097599E" w:rsidRPr="00204878">
          <w:rPr>
            <w:rStyle w:val="Hyperlink"/>
            <w:rFonts w:cs="Times New Roman"/>
            <w:szCs w:val="24"/>
          </w:rPr>
          <w:t>figure 7</w:t>
        </w:r>
        <w:r w:rsidR="0048458D" w:rsidRPr="00204878">
          <w:rPr>
            <w:rStyle w:val="Hyperlink"/>
            <w:rFonts w:cs="Times New Roman"/>
            <w:szCs w:val="24"/>
          </w:rPr>
          <w:t>D</w:t>
        </w:r>
      </w:hyperlink>
      <w:r w:rsidR="00F60A9C" w:rsidRPr="00204878">
        <w:rPr>
          <w:rFonts w:cs="Times New Roman"/>
          <w:szCs w:val="24"/>
        </w:rPr>
        <w:t>).</w:t>
      </w:r>
      <w:r w:rsidR="00CE5239" w:rsidRPr="00204878">
        <w:rPr>
          <w:rFonts w:cs="Times New Roman"/>
          <w:szCs w:val="24"/>
        </w:rPr>
        <w:t xml:space="preserve"> </w:t>
      </w:r>
      <w:r w:rsidR="00145C6D" w:rsidRPr="00204878">
        <w:rPr>
          <w:rFonts w:cs="Times New Roman"/>
          <w:szCs w:val="24"/>
        </w:rPr>
        <w:t>The manager has several options to select from including</w:t>
      </w:r>
      <w:r w:rsidR="00953020" w:rsidRPr="00204878">
        <w:rPr>
          <w:rFonts w:cs="Times New Roman"/>
          <w:szCs w:val="24"/>
        </w:rPr>
        <w:t xml:space="preserve"> creating, editing, searching, closing, and locking tickets</w:t>
      </w:r>
      <w:r w:rsidR="00EC28B2" w:rsidRPr="00204878">
        <w:rPr>
          <w:rFonts w:cs="Times New Roman"/>
          <w:szCs w:val="24"/>
        </w:rPr>
        <w:t xml:space="preserve">. For example, when selecting the find ticket option, </w:t>
      </w:r>
      <w:r w:rsidR="008A042A" w:rsidRPr="00204878">
        <w:rPr>
          <w:rFonts w:cs="Times New Roman"/>
          <w:szCs w:val="24"/>
        </w:rPr>
        <w:t>the program displays a</w:t>
      </w:r>
      <w:r w:rsidR="00EC28B2" w:rsidRPr="00204878">
        <w:rPr>
          <w:rFonts w:cs="Times New Roman"/>
          <w:szCs w:val="24"/>
        </w:rPr>
        <w:t xml:space="preserve"> </w:t>
      </w:r>
      <w:r w:rsidR="008A042A" w:rsidRPr="00204878">
        <w:rPr>
          <w:rFonts w:cs="Times New Roman"/>
          <w:szCs w:val="24"/>
        </w:rPr>
        <w:t>ticket search frame (</w:t>
      </w:r>
      <w:hyperlink w:anchor="_Figure_7E" w:history="1">
        <w:r w:rsidR="0048458D" w:rsidRPr="00204878">
          <w:rPr>
            <w:rStyle w:val="Hyperlink"/>
            <w:rFonts w:cs="Times New Roman"/>
            <w:szCs w:val="24"/>
          </w:rPr>
          <w:t>figure 7</w:t>
        </w:r>
        <w:r w:rsidR="0048458D" w:rsidRPr="00204878">
          <w:rPr>
            <w:rStyle w:val="Hyperlink"/>
            <w:rFonts w:cs="Times New Roman"/>
            <w:szCs w:val="24"/>
          </w:rPr>
          <w:t>E</w:t>
        </w:r>
      </w:hyperlink>
      <w:r w:rsidR="008A042A" w:rsidRPr="00204878">
        <w:rPr>
          <w:rFonts w:cs="Times New Roman"/>
          <w:szCs w:val="24"/>
        </w:rPr>
        <w:t>)</w:t>
      </w:r>
      <w:r w:rsidR="004C43AE" w:rsidRPr="00204878">
        <w:rPr>
          <w:rFonts w:cs="Times New Roman"/>
          <w:szCs w:val="24"/>
        </w:rPr>
        <w:t>, which will open the corresponding ticket number</w:t>
      </w:r>
      <w:r w:rsidR="00555C9F" w:rsidRPr="00204878">
        <w:rPr>
          <w:rFonts w:cs="Times New Roman"/>
          <w:szCs w:val="24"/>
        </w:rPr>
        <w:t xml:space="preserve"> in a ticket frame</w:t>
      </w:r>
      <w:r w:rsidR="004C43AE" w:rsidRPr="00204878">
        <w:rPr>
          <w:rFonts w:cs="Times New Roman"/>
          <w:szCs w:val="24"/>
        </w:rPr>
        <w:t xml:space="preserve"> (</w:t>
      </w:r>
      <w:hyperlink w:anchor="_Figure_7F" w:history="1">
        <w:r w:rsidR="0048458D" w:rsidRPr="00204878">
          <w:rPr>
            <w:rStyle w:val="Hyperlink"/>
            <w:rFonts w:cs="Times New Roman"/>
            <w:szCs w:val="24"/>
          </w:rPr>
          <w:t>figure 7</w:t>
        </w:r>
        <w:r w:rsidR="0048458D" w:rsidRPr="00204878">
          <w:rPr>
            <w:rStyle w:val="Hyperlink"/>
            <w:rFonts w:cs="Times New Roman"/>
            <w:szCs w:val="24"/>
          </w:rPr>
          <w:t>F</w:t>
        </w:r>
      </w:hyperlink>
      <w:r w:rsidR="004C43AE" w:rsidRPr="00204878">
        <w:rPr>
          <w:rFonts w:cs="Times New Roman"/>
          <w:szCs w:val="24"/>
        </w:rPr>
        <w:t>).</w:t>
      </w:r>
      <w:r w:rsidR="00555C9F" w:rsidRPr="00204878">
        <w:rPr>
          <w:rFonts w:cs="Times New Roman"/>
          <w:szCs w:val="24"/>
        </w:rPr>
        <w:t xml:space="preserve"> From the ticket menu in the upper right corner, </w:t>
      </w:r>
      <w:r w:rsidR="00093FAB" w:rsidRPr="00204878">
        <w:rPr>
          <w:rFonts w:cs="Times New Roman"/>
          <w:szCs w:val="24"/>
        </w:rPr>
        <w:t>the manager can select to delete, toggle editing mode, and lock the ticket</w:t>
      </w:r>
      <w:r w:rsidR="00FE4532" w:rsidRPr="00204878">
        <w:rPr>
          <w:rFonts w:cs="Times New Roman"/>
          <w:szCs w:val="24"/>
        </w:rPr>
        <w:t xml:space="preserve">. </w:t>
      </w:r>
      <w:r w:rsidR="00FE4532" w:rsidRPr="00204878">
        <w:rPr>
          <w:rFonts w:cs="Times New Roman"/>
          <w:szCs w:val="24"/>
        </w:rPr>
        <w:t>If they select the edit mode, the menu label will change to "Exit Editing Mode"</w:t>
      </w:r>
      <w:r w:rsidR="00FE4532" w:rsidRPr="00204878">
        <w:rPr>
          <w:rFonts w:cs="Times New Roman"/>
          <w:szCs w:val="24"/>
        </w:rPr>
        <w:t>,</w:t>
      </w:r>
      <w:r w:rsidR="00107266" w:rsidRPr="00204878">
        <w:rPr>
          <w:rFonts w:cs="Times New Roman"/>
          <w:szCs w:val="24"/>
        </w:rPr>
        <w:t xml:space="preserve"> shown in </w:t>
      </w:r>
      <w:hyperlink w:anchor="_Figure_7G" w:history="1">
        <w:r w:rsidR="0048458D" w:rsidRPr="00204878">
          <w:rPr>
            <w:rStyle w:val="Hyperlink"/>
            <w:rFonts w:cs="Times New Roman"/>
            <w:szCs w:val="24"/>
          </w:rPr>
          <w:t>figure 7</w:t>
        </w:r>
        <w:r w:rsidR="0048458D" w:rsidRPr="00204878">
          <w:rPr>
            <w:rStyle w:val="Hyperlink"/>
            <w:rFonts w:cs="Times New Roman"/>
            <w:szCs w:val="24"/>
          </w:rPr>
          <w:t>G</w:t>
        </w:r>
      </w:hyperlink>
      <w:r w:rsidR="00107266" w:rsidRPr="00204878">
        <w:rPr>
          <w:rFonts w:cs="Times New Roman"/>
          <w:szCs w:val="24"/>
        </w:rPr>
        <w:t xml:space="preserve">. </w:t>
      </w:r>
      <w:r w:rsidR="00A55675" w:rsidRPr="00204878">
        <w:rPr>
          <w:rFonts w:cs="Times New Roman"/>
          <w:szCs w:val="24"/>
        </w:rPr>
        <w:t xml:space="preserve">This will also change the </w:t>
      </w:r>
      <w:r w:rsidR="00A437BB" w:rsidRPr="00204878">
        <w:rPr>
          <w:rFonts w:cs="Times New Roman"/>
          <w:szCs w:val="24"/>
        </w:rPr>
        <w:t xml:space="preserve">features in the ticket window including unlocking all text areas, combo boxes, and </w:t>
      </w:r>
      <w:r w:rsidR="00924753" w:rsidRPr="00204878">
        <w:rPr>
          <w:rFonts w:cs="Times New Roman"/>
          <w:szCs w:val="24"/>
        </w:rPr>
        <w:t>display the update button</w:t>
      </w:r>
      <w:r w:rsidR="00585B00" w:rsidRPr="00204878">
        <w:rPr>
          <w:rFonts w:cs="Times New Roman"/>
          <w:szCs w:val="24"/>
        </w:rPr>
        <w:t xml:space="preserve">. The manager and all </w:t>
      </w:r>
      <w:proofErr w:type="gramStart"/>
      <w:r w:rsidR="00585B00" w:rsidRPr="00204878">
        <w:rPr>
          <w:rFonts w:cs="Times New Roman"/>
          <w:szCs w:val="24"/>
        </w:rPr>
        <w:t>user</w:t>
      </w:r>
      <w:proofErr w:type="gramEnd"/>
      <w:r w:rsidR="00585B00" w:rsidRPr="00204878">
        <w:rPr>
          <w:rFonts w:cs="Times New Roman"/>
          <w:szCs w:val="24"/>
        </w:rPr>
        <w:t xml:space="preserve"> that have access to the ticket can now edit the ticket. For example, if the manager </w:t>
      </w:r>
      <w:r w:rsidR="00323242" w:rsidRPr="00204878">
        <w:rPr>
          <w:rFonts w:cs="Times New Roman"/>
          <w:szCs w:val="24"/>
        </w:rPr>
        <w:t xml:space="preserve">updates information on the ticket, </w:t>
      </w:r>
      <w:r w:rsidR="00924753" w:rsidRPr="00204878">
        <w:rPr>
          <w:rFonts w:cs="Times New Roman"/>
          <w:szCs w:val="24"/>
        </w:rPr>
        <w:t>shown in</w:t>
      </w:r>
      <w:r w:rsidR="00A437BB" w:rsidRPr="00204878">
        <w:rPr>
          <w:rFonts w:cs="Times New Roman"/>
          <w:szCs w:val="24"/>
        </w:rPr>
        <w:t xml:space="preserve"> </w:t>
      </w:r>
      <w:hyperlink w:anchor="_Figure_7H" w:history="1">
        <w:r w:rsidR="0048458D" w:rsidRPr="00204878">
          <w:rPr>
            <w:rStyle w:val="Hyperlink"/>
            <w:rFonts w:cs="Times New Roman"/>
            <w:szCs w:val="24"/>
          </w:rPr>
          <w:t>figure 7</w:t>
        </w:r>
        <w:r w:rsidR="0048458D" w:rsidRPr="00204878">
          <w:rPr>
            <w:rStyle w:val="Hyperlink"/>
            <w:rFonts w:cs="Times New Roman"/>
            <w:szCs w:val="24"/>
          </w:rPr>
          <w:t>H</w:t>
        </w:r>
      </w:hyperlink>
      <w:r w:rsidR="00323242" w:rsidRPr="00204878">
        <w:rPr>
          <w:rFonts w:cs="Times New Roman"/>
          <w:szCs w:val="24"/>
        </w:rPr>
        <w:t>, a</w:t>
      </w:r>
      <w:r w:rsidR="000774F8" w:rsidRPr="00204878">
        <w:rPr>
          <w:rFonts w:cs="Times New Roman"/>
          <w:szCs w:val="24"/>
        </w:rPr>
        <w:t xml:space="preserve">fter </w:t>
      </w:r>
      <w:r w:rsidR="00323242" w:rsidRPr="00204878">
        <w:rPr>
          <w:rFonts w:cs="Times New Roman"/>
          <w:szCs w:val="24"/>
        </w:rPr>
        <w:t xml:space="preserve">selecting update, the </w:t>
      </w:r>
      <w:r w:rsidR="0014699C" w:rsidRPr="00204878">
        <w:rPr>
          <w:rFonts w:cs="Times New Roman"/>
          <w:szCs w:val="24"/>
        </w:rPr>
        <w:t xml:space="preserve">program will update the ticket database and display a </w:t>
      </w:r>
      <w:r w:rsidR="001912E4" w:rsidRPr="00204878">
        <w:rPr>
          <w:rFonts w:cs="Times New Roman"/>
          <w:szCs w:val="24"/>
        </w:rPr>
        <w:t>successful</w:t>
      </w:r>
      <w:r w:rsidR="0014699C" w:rsidRPr="00204878">
        <w:rPr>
          <w:rFonts w:cs="Times New Roman"/>
          <w:szCs w:val="24"/>
        </w:rPr>
        <w:t xml:space="preserve"> update message</w:t>
      </w:r>
      <w:r w:rsidR="001912E4" w:rsidRPr="00204878">
        <w:rPr>
          <w:rFonts w:cs="Times New Roman"/>
          <w:szCs w:val="24"/>
        </w:rPr>
        <w:t xml:space="preserve"> </w:t>
      </w:r>
      <w:r w:rsidR="001912E4" w:rsidRPr="00204878">
        <w:rPr>
          <w:rFonts w:cs="Times New Roman"/>
          <w:szCs w:val="24"/>
        </w:rPr>
        <w:lastRenderedPageBreak/>
        <w:t>(</w:t>
      </w:r>
      <w:hyperlink w:anchor="_Figure_7I" w:history="1">
        <w:r w:rsidR="0048458D" w:rsidRPr="00204878">
          <w:rPr>
            <w:rStyle w:val="Hyperlink"/>
            <w:rFonts w:cs="Times New Roman"/>
            <w:szCs w:val="24"/>
          </w:rPr>
          <w:t>figure 7</w:t>
        </w:r>
        <w:r w:rsidR="0048458D" w:rsidRPr="00204878">
          <w:rPr>
            <w:rStyle w:val="Hyperlink"/>
            <w:rFonts w:cs="Times New Roman"/>
            <w:szCs w:val="24"/>
          </w:rPr>
          <w:t>I</w:t>
        </w:r>
      </w:hyperlink>
      <w:r w:rsidR="001912E4" w:rsidRPr="00204878">
        <w:rPr>
          <w:rFonts w:cs="Times New Roman"/>
          <w:szCs w:val="24"/>
        </w:rPr>
        <w:t>).</w:t>
      </w:r>
      <w:r w:rsidR="006D2E4C" w:rsidRPr="00204878">
        <w:rPr>
          <w:rFonts w:cs="Times New Roman"/>
          <w:szCs w:val="24"/>
        </w:rPr>
        <w:t xml:space="preserve"> Returning to the internal ticketing frame, the </w:t>
      </w:r>
      <w:r w:rsidR="00891674" w:rsidRPr="00204878">
        <w:rPr>
          <w:rFonts w:cs="Times New Roman"/>
          <w:szCs w:val="24"/>
        </w:rPr>
        <w:t>update</w:t>
      </w:r>
      <w:r w:rsidR="00EC3C14" w:rsidRPr="00204878">
        <w:rPr>
          <w:rFonts w:cs="Times New Roman"/>
          <w:szCs w:val="24"/>
        </w:rPr>
        <w:t>d</w:t>
      </w:r>
      <w:r w:rsidR="00891674" w:rsidRPr="00204878">
        <w:rPr>
          <w:rFonts w:cs="Times New Roman"/>
          <w:szCs w:val="24"/>
        </w:rPr>
        <w:t xml:space="preserve"> status, closed date, and title </w:t>
      </w:r>
      <w:r w:rsidR="00EC3C14" w:rsidRPr="00204878">
        <w:rPr>
          <w:rFonts w:cs="Times New Roman"/>
          <w:szCs w:val="24"/>
        </w:rPr>
        <w:t xml:space="preserve">can </w:t>
      </w:r>
      <w:proofErr w:type="gramStart"/>
      <w:r w:rsidR="00EC3C14" w:rsidRPr="00204878">
        <w:rPr>
          <w:rFonts w:cs="Times New Roman"/>
          <w:szCs w:val="24"/>
        </w:rPr>
        <w:t>been</w:t>
      </w:r>
      <w:proofErr w:type="gramEnd"/>
      <w:r w:rsidR="00EC3C14" w:rsidRPr="00204878">
        <w:rPr>
          <w:rFonts w:cs="Times New Roman"/>
          <w:szCs w:val="24"/>
        </w:rPr>
        <w:t xml:space="preserve"> seen (</w:t>
      </w:r>
      <w:hyperlink w:anchor="_Figure_7J" w:history="1">
        <w:r w:rsidR="0048458D" w:rsidRPr="00204878">
          <w:rPr>
            <w:rStyle w:val="Hyperlink"/>
            <w:rFonts w:cs="Times New Roman"/>
            <w:szCs w:val="24"/>
          </w:rPr>
          <w:t>figure 7</w:t>
        </w:r>
        <w:r w:rsidR="0048458D" w:rsidRPr="00204878">
          <w:rPr>
            <w:rStyle w:val="Hyperlink"/>
            <w:rFonts w:cs="Times New Roman"/>
            <w:szCs w:val="24"/>
          </w:rPr>
          <w:t>J</w:t>
        </w:r>
      </w:hyperlink>
      <w:r w:rsidR="00EC3C14" w:rsidRPr="00204878">
        <w:rPr>
          <w:rFonts w:cs="Times New Roman"/>
          <w:szCs w:val="24"/>
        </w:rPr>
        <w:t xml:space="preserve">). </w:t>
      </w:r>
    </w:p>
    <w:p w14:paraId="3D0C5C5B" w14:textId="0244E364" w:rsidR="003C4157" w:rsidRPr="00204878" w:rsidRDefault="00E46172" w:rsidP="00204878">
      <w:pPr>
        <w:spacing w:line="480" w:lineRule="auto"/>
        <w:ind w:firstLine="720"/>
        <w:rPr>
          <w:rFonts w:cs="Times New Roman"/>
          <w:szCs w:val="24"/>
        </w:rPr>
      </w:pPr>
      <w:r w:rsidRPr="00204878">
        <w:rPr>
          <w:rFonts w:cs="Times New Roman"/>
          <w:szCs w:val="24"/>
        </w:rPr>
        <w:t>For user that have admin</w:t>
      </w:r>
      <w:r w:rsidR="00643379" w:rsidRPr="00204878">
        <w:rPr>
          <w:rFonts w:cs="Times New Roman"/>
          <w:szCs w:val="24"/>
        </w:rPr>
        <w:t xml:space="preserve"> permissions, the program will display the</w:t>
      </w:r>
      <w:r w:rsidR="00D55058" w:rsidRPr="00204878">
        <w:rPr>
          <w:rFonts w:cs="Times New Roman"/>
          <w:szCs w:val="24"/>
        </w:rPr>
        <w:t xml:space="preserve"> calendar, messages, logs, tech support, and guide panes in addition to the</w:t>
      </w:r>
      <w:r w:rsidR="00643379" w:rsidRPr="00204878">
        <w:rPr>
          <w:rFonts w:cs="Times New Roman"/>
          <w:szCs w:val="24"/>
        </w:rPr>
        <w:t xml:space="preserve"> user accounts pane</w:t>
      </w:r>
      <w:r w:rsidR="00D55058" w:rsidRPr="00204878">
        <w:rPr>
          <w:rFonts w:cs="Times New Roman"/>
          <w:szCs w:val="24"/>
        </w:rPr>
        <w:t xml:space="preserve">, seen in </w:t>
      </w:r>
      <w:hyperlink w:anchor="_Figure_8A" w:history="1">
        <w:r w:rsidR="00D55058" w:rsidRPr="00204878">
          <w:rPr>
            <w:rStyle w:val="Hyperlink"/>
            <w:rFonts w:cs="Times New Roman"/>
            <w:szCs w:val="24"/>
          </w:rPr>
          <w:t xml:space="preserve">figure </w:t>
        </w:r>
        <w:r w:rsidR="00690CB1" w:rsidRPr="00204878">
          <w:rPr>
            <w:rStyle w:val="Hyperlink"/>
            <w:rFonts w:cs="Times New Roman"/>
            <w:szCs w:val="24"/>
          </w:rPr>
          <w:t>8A</w:t>
        </w:r>
      </w:hyperlink>
      <w:r w:rsidR="00690CB1" w:rsidRPr="00204878">
        <w:rPr>
          <w:rFonts w:cs="Times New Roman"/>
          <w:szCs w:val="24"/>
        </w:rPr>
        <w:t>.</w:t>
      </w:r>
      <w:r w:rsidR="00987A1D" w:rsidRPr="00204878">
        <w:rPr>
          <w:rFonts w:cs="Times New Roman"/>
          <w:szCs w:val="24"/>
        </w:rPr>
        <w:t xml:space="preserve"> </w:t>
      </w:r>
      <w:hyperlink w:anchor="_Figure_8B" w:history="1">
        <w:r w:rsidR="00487817" w:rsidRPr="00204878">
          <w:rPr>
            <w:rStyle w:val="Hyperlink"/>
            <w:rFonts w:cs="Times New Roman"/>
            <w:szCs w:val="24"/>
          </w:rPr>
          <w:t>Figure 8B</w:t>
        </w:r>
      </w:hyperlink>
      <w:r w:rsidR="00487817" w:rsidRPr="00204878">
        <w:rPr>
          <w:rFonts w:cs="Times New Roman"/>
          <w:szCs w:val="24"/>
        </w:rPr>
        <w:t xml:space="preserve"> show the </w:t>
      </w:r>
      <w:r w:rsidR="000D4679" w:rsidRPr="00204878">
        <w:rPr>
          <w:rFonts w:cs="Times New Roman"/>
          <w:szCs w:val="24"/>
        </w:rPr>
        <w:t>user accounts internal pane</w:t>
      </w:r>
      <w:r w:rsidR="00987A1D" w:rsidRPr="00204878">
        <w:rPr>
          <w:rFonts w:cs="Times New Roman"/>
          <w:szCs w:val="24"/>
        </w:rPr>
        <w:t xml:space="preserve"> with a table of user accounts. </w:t>
      </w:r>
      <w:r w:rsidR="00E051DE" w:rsidRPr="00204878">
        <w:rPr>
          <w:rFonts w:cs="Times New Roman"/>
          <w:szCs w:val="24"/>
        </w:rPr>
        <w:t>This table, in addition to all tables</w:t>
      </w:r>
      <w:r w:rsidR="0090016D" w:rsidRPr="00204878">
        <w:rPr>
          <w:rFonts w:cs="Times New Roman"/>
          <w:szCs w:val="24"/>
        </w:rPr>
        <w:t xml:space="preserve"> in the application, </w:t>
      </w:r>
      <w:r w:rsidR="00987A1D" w:rsidRPr="00204878">
        <w:rPr>
          <w:rFonts w:cs="Times New Roman"/>
          <w:szCs w:val="24"/>
        </w:rPr>
        <w:t>has</w:t>
      </w:r>
      <w:r w:rsidR="0090016D" w:rsidRPr="00204878">
        <w:rPr>
          <w:rFonts w:cs="Times New Roman"/>
          <w:szCs w:val="24"/>
        </w:rPr>
        <w:t xml:space="preserve"> the default option to sort the table via selecting the column headers</w:t>
      </w:r>
      <w:r w:rsidR="00433A89" w:rsidRPr="00204878">
        <w:rPr>
          <w:rFonts w:cs="Times New Roman"/>
          <w:szCs w:val="24"/>
        </w:rPr>
        <w:t xml:space="preserve">. When selected, the column color changes from gray to blue with an arrow indicating </w:t>
      </w:r>
      <w:r w:rsidR="00E36DC3" w:rsidRPr="00204878">
        <w:rPr>
          <w:rFonts w:cs="Times New Roman"/>
          <w:szCs w:val="24"/>
        </w:rPr>
        <w:t xml:space="preserve">ascending </w:t>
      </w:r>
      <w:r w:rsidR="00433A89" w:rsidRPr="00204878">
        <w:rPr>
          <w:rFonts w:cs="Times New Roman"/>
          <w:szCs w:val="24"/>
        </w:rPr>
        <w:t>(</w:t>
      </w:r>
      <w:hyperlink w:anchor="_Figure_8C" w:history="1">
        <w:r w:rsidR="003C4157" w:rsidRPr="00204878">
          <w:rPr>
            <w:rStyle w:val="Hyperlink"/>
            <w:rFonts w:cs="Times New Roman"/>
            <w:szCs w:val="24"/>
          </w:rPr>
          <w:t>figure 8</w:t>
        </w:r>
        <w:r w:rsidR="003C4157" w:rsidRPr="00204878">
          <w:rPr>
            <w:rStyle w:val="Hyperlink"/>
            <w:rFonts w:cs="Times New Roman"/>
            <w:szCs w:val="24"/>
          </w:rPr>
          <w:t>C</w:t>
        </w:r>
      </w:hyperlink>
      <w:r w:rsidR="00433A89" w:rsidRPr="00204878">
        <w:rPr>
          <w:rFonts w:cs="Times New Roman"/>
          <w:szCs w:val="24"/>
        </w:rPr>
        <w:t>)</w:t>
      </w:r>
      <w:r w:rsidR="00E36DC3" w:rsidRPr="00204878">
        <w:rPr>
          <w:rFonts w:cs="Times New Roman"/>
          <w:szCs w:val="24"/>
        </w:rPr>
        <w:t xml:space="preserve"> or descending order. Additionally there </w:t>
      </w:r>
      <w:r w:rsidR="00987A1D" w:rsidRPr="00204878">
        <w:rPr>
          <w:rFonts w:cs="Times New Roman"/>
          <w:szCs w:val="24"/>
        </w:rPr>
        <w:t>are</w:t>
      </w:r>
      <w:r w:rsidR="00E36DC3" w:rsidRPr="00204878">
        <w:rPr>
          <w:rFonts w:cs="Times New Roman"/>
          <w:szCs w:val="24"/>
        </w:rPr>
        <w:t xml:space="preserve"> radio buttons to filter the table for users that have the specific permissions selected. The </w:t>
      </w:r>
      <w:r w:rsidR="002521A5" w:rsidRPr="00204878">
        <w:rPr>
          <w:rFonts w:cs="Times New Roman"/>
          <w:szCs w:val="24"/>
        </w:rPr>
        <w:t xml:space="preserve">top combo boxes offer additional filters for </w:t>
      </w:r>
      <w:r w:rsidR="001D635C" w:rsidRPr="00204878">
        <w:rPr>
          <w:rFonts w:cs="Times New Roman"/>
          <w:szCs w:val="24"/>
        </w:rPr>
        <w:t>the date</w:t>
      </w:r>
      <w:r w:rsidR="002521A5" w:rsidRPr="00204878">
        <w:rPr>
          <w:rFonts w:cs="Times New Roman"/>
          <w:szCs w:val="24"/>
        </w:rPr>
        <w:t xml:space="preserve"> the account was create</w:t>
      </w:r>
      <w:r w:rsidR="00873CCE" w:rsidRPr="00204878">
        <w:rPr>
          <w:rFonts w:cs="Times New Roman"/>
          <w:szCs w:val="24"/>
        </w:rPr>
        <w:t>d</w:t>
      </w:r>
      <w:r w:rsidR="002521A5" w:rsidRPr="00204878">
        <w:rPr>
          <w:rFonts w:cs="Times New Roman"/>
          <w:szCs w:val="24"/>
        </w:rPr>
        <w:t>, the</w:t>
      </w:r>
      <w:r w:rsidR="00873CCE" w:rsidRPr="00204878">
        <w:rPr>
          <w:rFonts w:cs="Times New Roman"/>
          <w:szCs w:val="24"/>
        </w:rPr>
        <w:t>ir</w:t>
      </w:r>
      <w:r w:rsidR="002521A5" w:rsidRPr="00204878">
        <w:rPr>
          <w:rFonts w:cs="Times New Roman"/>
          <w:szCs w:val="24"/>
        </w:rPr>
        <w:t xml:space="preserve"> department</w:t>
      </w:r>
      <w:r w:rsidR="00873CCE" w:rsidRPr="00204878">
        <w:rPr>
          <w:rFonts w:cs="Times New Roman"/>
          <w:szCs w:val="24"/>
        </w:rPr>
        <w:t xml:space="preserve">, and </w:t>
      </w:r>
      <w:r w:rsidR="001D635C" w:rsidRPr="00204878">
        <w:rPr>
          <w:rFonts w:cs="Times New Roman"/>
          <w:szCs w:val="24"/>
        </w:rPr>
        <w:t xml:space="preserve">user </w:t>
      </w:r>
      <w:r w:rsidR="00873CCE" w:rsidRPr="00204878">
        <w:rPr>
          <w:rFonts w:cs="Times New Roman"/>
          <w:szCs w:val="24"/>
        </w:rPr>
        <w:t>type.</w:t>
      </w:r>
      <w:r w:rsidR="00037163" w:rsidRPr="00204878">
        <w:rPr>
          <w:rFonts w:cs="Times New Roman"/>
          <w:szCs w:val="24"/>
        </w:rPr>
        <w:t xml:space="preserve"> In the upper left corner of the pane, there are two menus </w:t>
      </w:r>
      <w:r w:rsidR="00492CBD" w:rsidRPr="00204878">
        <w:rPr>
          <w:rFonts w:cs="Times New Roman"/>
          <w:szCs w:val="24"/>
        </w:rPr>
        <w:t>for different application functions and settings. The first is the file menu (</w:t>
      </w:r>
      <w:hyperlink w:anchor="_Figure_8D" w:history="1">
        <w:r w:rsidR="003C4157" w:rsidRPr="00204878">
          <w:rPr>
            <w:rStyle w:val="Hyperlink"/>
            <w:rFonts w:cs="Times New Roman"/>
            <w:szCs w:val="24"/>
          </w:rPr>
          <w:t>figure 8</w:t>
        </w:r>
        <w:r w:rsidR="003C4157" w:rsidRPr="00204878">
          <w:rPr>
            <w:rStyle w:val="Hyperlink"/>
            <w:rFonts w:cs="Times New Roman"/>
            <w:szCs w:val="24"/>
          </w:rPr>
          <w:t>D</w:t>
        </w:r>
      </w:hyperlink>
      <w:r w:rsidR="00492CBD" w:rsidRPr="00204878">
        <w:rPr>
          <w:rFonts w:cs="Times New Roman"/>
          <w:szCs w:val="24"/>
        </w:rPr>
        <w:t xml:space="preserve">) where </w:t>
      </w:r>
      <w:r w:rsidR="00A377D2" w:rsidRPr="00204878">
        <w:rPr>
          <w:rFonts w:cs="Times New Roman"/>
          <w:szCs w:val="24"/>
        </w:rPr>
        <w:t xml:space="preserve">the user can refresh the table, reset filters, and change the default password. </w:t>
      </w:r>
      <w:r w:rsidR="004C50D6" w:rsidRPr="00204878">
        <w:rPr>
          <w:rFonts w:cs="Times New Roman"/>
          <w:szCs w:val="24"/>
        </w:rPr>
        <w:t xml:space="preserve">The refresh item updates the table, while the reset filter removes the set filters, then updates the table. </w:t>
      </w:r>
      <w:r w:rsidR="00F970B4" w:rsidRPr="00204878">
        <w:rPr>
          <w:rFonts w:cs="Times New Roman"/>
          <w:szCs w:val="24"/>
        </w:rPr>
        <w:t xml:space="preserve">When selecting the change default password item, the program opens the change default password frame, shown in </w:t>
      </w:r>
      <w:hyperlink w:anchor="_Figure_8E" w:history="1">
        <w:r w:rsidR="003C4157" w:rsidRPr="00204878">
          <w:rPr>
            <w:rStyle w:val="Hyperlink"/>
            <w:rFonts w:cs="Times New Roman"/>
            <w:szCs w:val="24"/>
          </w:rPr>
          <w:t>figure 8</w:t>
        </w:r>
        <w:r w:rsidR="003C4157" w:rsidRPr="00204878">
          <w:rPr>
            <w:rStyle w:val="Hyperlink"/>
            <w:rFonts w:cs="Times New Roman"/>
            <w:szCs w:val="24"/>
          </w:rPr>
          <w:t>E</w:t>
        </w:r>
      </w:hyperlink>
      <w:r w:rsidR="00DA4C41" w:rsidRPr="00204878">
        <w:rPr>
          <w:rFonts w:cs="Times New Roman"/>
          <w:szCs w:val="24"/>
        </w:rPr>
        <w:t>, enabling the admin to change the default password for all new users and users needing a password reset</w:t>
      </w:r>
      <w:r w:rsidR="00766931" w:rsidRPr="00204878">
        <w:rPr>
          <w:rFonts w:cs="Times New Roman"/>
          <w:szCs w:val="24"/>
        </w:rPr>
        <w:t xml:space="preserve">. From the application settings the </w:t>
      </w:r>
      <w:r w:rsidR="00665A72" w:rsidRPr="00204878">
        <w:rPr>
          <w:rFonts w:cs="Times New Roman"/>
          <w:szCs w:val="24"/>
        </w:rPr>
        <w:t xml:space="preserve">program displays a </w:t>
      </w:r>
      <w:r w:rsidR="00937E61" w:rsidRPr="00204878">
        <w:rPr>
          <w:rFonts w:cs="Times New Roman"/>
          <w:szCs w:val="24"/>
        </w:rPr>
        <w:t>new frame with two tables for editing the application time out</w:t>
      </w:r>
      <w:r w:rsidR="00922183" w:rsidRPr="00204878">
        <w:rPr>
          <w:rFonts w:cs="Times New Roman"/>
          <w:szCs w:val="24"/>
        </w:rPr>
        <w:t xml:space="preserve"> (</w:t>
      </w:r>
      <w:hyperlink w:anchor="_Figure_8F" w:history="1">
        <w:r w:rsidR="003C4157" w:rsidRPr="00204878">
          <w:rPr>
            <w:rStyle w:val="Hyperlink"/>
            <w:rFonts w:cs="Times New Roman"/>
            <w:szCs w:val="24"/>
          </w:rPr>
          <w:t>figure 8</w:t>
        </w:r>
        <w:r w:rsidR="003C4157" w:rsidRPr="00204878">
          <w:rPr>
            <w:rStyle w:val="Hyperlink"/>
            <w:rFonts w:cs="Times New Roman"/>
            <w:szCs w:val="24"/>
          </w:rPr>
          <w:t>F</w:t>
        </w:r>
      </w:hyperlink>
      <w:r w:rsidR="00922183" w:rsidRPr="00204878">
        <w:rPr>
          <w:rFonts w:cs="Times New Roman"/>
          <w:szCs w:val="24"/>
        </w:rPr>
        <w:t>) and changing the database encryption key</w:t>
      </w:r>
      <w:r w:rsidR="00922183" w:rsidRPr="00204878">
        <w:rPr>
          <w:rFonts w:cs="Times New Roman"/>
          <w:szCs w:val="24"/>
        </w:rPr>
        <w:t xml:space="preserve"> (</w:t>
      </w:r>
      <w:hyperlink w:anchor="_Figure_8G" w:history="1">
        <w:r w:rsidR="003C4157" w:rsidRPr="00204878">
          <w:rPr>
            <w:rStyle w:val="Hyperlink"/>
            <w:rFonts w:cs="Times New Roman"/>
            <w:szCs w:val="24"/>
          </w:rPr>
          <w:t>figure 8</w:t>
        </w:r>
        <w:r w:rsidR="003C4157" w:rsidRPr="00204878">
          <w:rPr>
            <w:rStyle w:val="Hyperlink"/>
            <w:rFonts w:cs="Times New Roman"/>
            <w:szCs w:val="24"/>
          </w:rPr>
          <w:t>G</w:t>
        </w:r>
      </w:hyperlink>
      <w:r w:rsidR="00922183" w:rsidRPr="00204878">
        <w:rPr>
          <w:rFonts w:cs="Times New Roman"/>
          <w:szCs w:val="24"/>
        </w:rPr>
        <w:t>).</w:t>
      </w:r>
      <w:r w:rsidR="00A7337A" w:rsidRPr="00204878">
        <w:rPr>
          <w:rFonts w:cs="Times New Roman"/>
          <w:szCs w:val="24"/>
        </w:rPr>
        <w:t xml:space="preserve"> The new time out </w:t>
      </w:r>
      <w:r w:rsidR="00874258" w:rsidRPr="00204878">
        <w:rPr>
          <w:rFonts w:cs="Times New Roman"/>
          <w:szCs w:val="24"/>
        </w:rPr>
        <w:t xml:space="preserve">values will then be encrypted and changed in the database. For </w:t>
      </w:r>
      <w:proofErr w:type="gramStart"/>
      <w:r w:rsidR="00874258" w:rsidRPr="00204878">
        <w:rPr>
          <w:rFonts w:cs="Times New Roman"/>
          <w:szCs w:val="24"/>
        </w:rPr>
        <w:t>changes</w:t>
      </w:r>
      <w:proofErr w:type="gramEnd"/>
      <w:r w:rsidR="00874258" w:rsidRPr="00204878">
        <w:rPr>
          <w:rFonts w:cs="Times New Roman"/>
          <w:szCs w:val="24"/>
        </w:rPr>
        <w:t xml:space="preserve"> the encryption key, the </w:t>
      </w:r>
      <w:r w:rsidR="00FE1452" w:rsidRPr="00204878">
        <w:rPr>
          <w:rFonts w:cs="Times New Roman"/>
          <w:szCs w:val="24"/>
        </w:rPr>
        <w:t xml:space="preserve">program will decrypt the database, change the encryption key, then </w:t>
      </w:r>
      <w:r w:rsidR="002521FD" w:rsidRPr="00204878">
        <w:rPr>
          <w:rFonts w:cs="Times New Roman"/>
          <w:szCs w:val="24"/>
        </w:rPr>
        <w:t>update the database with the new values. Returning to the admin frame, in the upper right corner, is a new user button (</w:t>
      </w:r>
      <w:hyperlink w:anchor="_Figure_8H" w:history="1">
        <w:r w:rsidR="003C4157" w:rsidRPr="00204878">
          <w:rPr>
            <w:rStyle w:val="Hyperlink"/>
            <w:rFonts w:cs="Times New Roman"/>
            <w:szCs w:val="24"/>
          </w:rPr>
          <w:t>figure 8</w:t>
        </w:r>
        <w:r w:rsidR="003C4157" w:rsidRPr="00204878">
          <w:rPr>
            <w:rStyle w:val="Hyperlink"/>
            <w:rFonts w:cs="Times New Roman"/>
            <w:szCs w:val="24"/>
          </w:rPr>
          <w:t>H</w:t>
        </w:r>
      </w:hyperlink>
      <w:r w:rsidR="002521FD" w:rsidRPr="00204878">
        <w:rPr>
          <w:rFonts w:cs="Times New Roman"/>
          <w:szCs w:val="24"/>
        </w:rPr>
        <w:t>)</w:t>
      </w:r>
      <w:r w:rsidR="008D22BE" w:rsidRPr="00204878">
        <w:rPr>
          <w:rFonts w:cs="Times New Roman"/>
          <w:szCs w:val="24"/>
        </w:rPr>
        <w:t xml:space="preserve">. </w:t>
      </w:r>
      <w:hyperlink w:anchor="_Figure_8I" w:history="1">
        <w:r w:rsidR="002D536A" w:rsidRPr="00204878">
          <w:rPr>
            <w:rStyle w:val="Hyperlink"/>
            <w:rFonts w:cs="Times New Roman"/>
            <w:szCs w:val="24"/>
          </w:rPr>
          <w:t>Figure 8I</w:t>
        </w:r>
      </w:hyperlink>
      <w:r w:rsidR="002D536A" w:rsidRPr="00204878">
        <w:rPr>
          <w:rFonts w:cs="Times New Roman"/>
          <w:szCs w:val="24"/>
        </w:rPr>
        <w:t xml:space="preserve"> show the user account framed open the new user button is selected.</w:t>
      </w:r>
      <w:r w:rsidR="00D95C7F" w:rsidRPr="00204878">
        <w:rPr>
          <w:rFonts w:cs="Times New Roman"/>
          <w:szCs w:val="24"/>
        </w:rPr>
        <w:t xml:space="preserve"> This frame contains fields for current date, first name, last name, type, department, account privileges</w:t>
      </w:r>
      <w:r w:rsidR="0014034B" w:rsidRPr="00204878">
        <w:rPr>
          <w:rFonts w:cs="Times New Roman"/>
          <w:szCs w:val="24"/>
        </w:rPr>
        <w:t xml:space="preserve">, </w:t>
      </w:r>
      <w:r w:rsidR="0014034B" w:rsidRPr="00204878">
        <w:rPr>
          <w:rFonts w:cs="Times New Roman"/>
          <w:szCs w:val="24"/>
        </w:rPr>
        <w:lastRenderedPageBreak/>
        <w:t xml:space="preserve">username, and password. </w:t>
      </w:r>
      <w:hyperlink w:anchor="_Figure_8J" w:history="1">
        <w:r w:rsidR="0014034B" w:rsidRPr="00204878">
          <w:rPr>
            <w:rStyle w:val="Hyperlink"/>
            <w:rFonts w:cs="Times New Roman"/>
            <w:szCs w:val="24"/>
          </w:rPr>
          <w:t>Figure 8J</w:t>
        </w:r>
      </w:hyperlink>
      <w:r w:rsidR="0014034B" w:rsidRPr="00204878">
        <w:rPr>
          <w:rFonts w:cs="Times New Roman"/>
          <w:szCs w:val="24"/>
        </w:rPr>
        <w:t xml:space="preserve"> shows an example </w:t>
      </w:r>
      <w:r w:rsidR="00B151DB" w:rsidRPr="00204878">
        <w:rPr>
          <w:rFonts w:cs="Times New Roman"/>
          <w:szCs w:val="24"/>
        </w:rPr>
        <w:t>entry for a new user account.</w:t>
      </w:r>
      <w:r w:rsidR="00226897" w:rsidRPr="00204878">
        <w:rPr>
          <w:rFonts w:cs="Times New Roman"/>
          <w:szCs w:val="24"/>
        </w:rPr>
        <w:t xml:space="preserve"> </w:t>
      </w:r>
      <w:r w:rsidR="00B151DB" w:rsidRPr="00204878">
        <w:rPr>
          <w:rFonts w:cs="Times New Roman"/>
          <w:szCs w:val="24"/>
        </w:rPr>
        <w:t xml:space="preserve">Once the first and last name fields are entered, the admin can select the generate button under the </w:t>
      </w:r>
      <w:r w:rsidR="00226897" w:rsidRPr="00204878">
        <w:rPr>
          <w:rFonts w:cs="Times New Roman"/>
          <w:szCs w:val="24"/>
        </w:rPr>
        <w:t>username</w:t>
      </w:r>
      <w:r w:rsidR="00E7393D" w:rsidRPr="00204878">
        <w:rPr>
          <w:rFonts w:cs="Times New Roman"/>
          <w:szCs w:val="24"/>
        </w:rPr>
        <w:t xml:space="preserve"> which auto fills a unique username for the new account, show in </w:t>
      </w:r>
      <w:hyperlink w:anchor="_Figure_8K" w:history="1">
        <w:r w:rsidR="003C4157" w:rsidRPr="00204878">
          <w:rPr>
            <w:rStyle w:val="Hyperlink"/>
            <w:rFonts w:cs="Times New Roman"/>
            <w:szCs w:val="24"/>
          </w:rPr>
          <w:t>figure 8</w:t>
        </w:r>
        <w:r w:rsidR="003C4157" w:rsidRPr="00204878">
          <w:rPr>
            <w:rStyle w:val="Hyperlink"/>
            <w:rFonts w:cs="Times New Roman"/>
            <w:szCs w:val="24"/>
          </w:rPr>
          <w:t>K</w:t>
        </w:r>
      </w:hyperlink>
      <w:r w:rsidR="00E7393D" w:rsidRPr="00204878">
        <w:rPr>
          <w:rFonts w:cs="Times New Roman"/>
          <w:szCs w:val="24"/>
        </w:rPr>
        <w:t>.</w:t>
      </w:r>
      <w:r w:rsidR="00226897" w:rsidRPr="00204878">
        <w:rPr>
          <w:rFonts w:cs="Times New Roman"/>
          <w:szCs w:val="24"/>
        </w:rPr>
        <w:t xml:space="preserve"> </w:t>
      </w:r>
      <w:r w:rsidR="004F0E92" w:rsidRPr="00204878">
        <w:rPr>
          <w:rFonts w:cs="Times New Roman"/>
          <w:szCs w:val="24"/>
        </w:rPr>
        <w:t xml:space="preserve">The program takes the </w:t>
      </w:r>
      <w:r w:rsidR="00791B33" w:rsidRPr="00204878">
        <w:rPr>
          <w:rFonts w:cs="Times New Roman"/>
          <w:szCs w:val="24"/>
        </w:rPr>
        <w:t>first letter of the first name and combines it with the last name, all in lower case, for the base of the username. Then the program queries the database for all users with a matching base username</w:t>
      </w:r>
      <w:r w:rsidR="00210EB8" w:rsidRPr="00204878">
        <w:rPr>
          <w:rFonts w:cs="Times New Roman"/>
          <w:szCs w:val="24"/>
        </w:rPr>
        <w:t xml:space="preserve">, then finds the larges number. This value, plus one, </w:t>
      </w:r>
      <w:r w:rsidR="004B2E15" w:rsidRPr="00204878">
        <w:rPr>
          <w:rFonts w:cs="Times New Roman"/>
          <w:szCs w:val="24"/>
        </w:rPr>
        <w:t>is combined to make the new unique ID. If the user is the first account with the base username, t</w:t>
      </w:r>
      <w:r w:rsidR="00C8259F" w:rsidRPr="00204878">
        <w:rPr>
          <w:rFonts w:cs="Times New Roman"/>
          <w:szCs w:val="24"/>
        </w:rPr>
        <w:t xml:space="preserve">he program will add a "1" to the end of the base. </w:t>
      </w:r>
      <w:r w:rsidR="00226897" w:rsidRPr="00204878">
        <w:rPr>
          <w:rFonts w:cs="Times New Roman"/>
          <w:szCs w:val="24"/>
        </w:rPr>
        <w:t xml:space="preserve">The generate button under the password field </w:t>
      </w:r>
      <w:r w:rsidR="00C7440B" w:rsidRPr="00204878">
        <w:rPr>
          <w:rFonts w:cs="Times New Roman"/>
          <w:szCs w:val="24"/>
        </w:rPr>
        <w:t>performs the similar autofill function (</w:t>
      </w:r>
      <w:hyperlink w:anchor="_Figure_8L" w:history="1">
        <w:r w:rsidR="003C4157" w:rsidRPr="00204878">
          <w:rPr>
            <w:rStyle w:val="Hyperlink"/>
            <w:rFonts w:cs="Times New Roman"/>
            <w:szCs w:val="24"/>
          </w:rPr>
          <w:t>figure 8</w:t>
        </w:r>
        <w:r w:rsidR="003C4157" w:rsidRPr="00204878">
          <w:rPr>
            <w:rStyle w:val="Hyperlink"/>
            <w:rFonts w:cs="Times New Roman"/>
            <w:szCs w:val="24"/>
          </w:rPr>
          <w:t>L</w:t>
        </w:r>
      </w:hyperlink>
      <w:r w:rsidR="00C7440B" w:rsidRPr="00204878">
        <w:rPr>
          <w:rFonts w:cs="Times New Roman"/>
          <w:szCs w:val="24"/>
        </w:rPr>
        <w:t xml:space="preserve">) </w:t>
      </w:r>
      <w:r w:rsidR="00C7440B" w:rsidRPr="00204878">
        <w:rPr>
          <w:rFonts w:cs="Times New Roman"/>
          <w:szCs w:val="24"/>
        </w:rPr>
        <w:t>but is based on the current default password</w:t>
      </w:r>
      <w:r w:rsidR="003F2F34" w:rsidRPr="00204878">
        <w:rPr>
          <w:rFonts w:cs="Times New Roman"/>
          <w:szCs w:val="24"/>
        </w:rPr>
        <w:t>. Selecting the create user button</w:t>
      </w:r>
      <w:r w:rsidR="00B945B0" w:rsidRPr="00204878">
        <w:rPr>
          <w:rFonts w:cs="Times New Roman"/>
          <w:szCs w:val="24"/>
        </w:rPr>
        <w:t xml:space="preserve"> causes the program to take, encrypt, and insert the new account into the database. </w:t>
      </w:r>
      <w:r w:rsidR="00A40080" w:rsidRPr="00204878">
        <w:rPr>
          <w:rFonts w:cs="Times New Roman"/>
          <w:szCs w:val="24"/>
        </w:rPr>
        <w:t xml:space="preserve">Upon successful operation, the program will output a message window indication </w:t>
      </w:r>
      <w:r w:rsidR="00485801" w:rsidRPr="00204878">
        <w:rPr>
          <w:rFonts w:cs="Times New Roman"/>
          <w:szCs w:val="24"/>
        </w:rPr>
        <w:t xml:space="preserve">the account was created, show in </w:t>
      </w:r>
      <w:hyperlink w:anchor="_Figure_8M" w:history="1">
        <w:r w:rsidR="003C4157" w:rsidRPr="00204878">
          <w:rPr>
            <w:rStyle w:val="Hyperlink"/>
            <w:rFonts w:cs="Times New Roman"/>
            <w:szCs w:val="24"/>
          </w:rPr>
          <w:t>figure 8</w:t>
        </w:r>
        <w:r w:rsidR="003C4157" w:rsidRPr="00204878">
          <w:rPr>
            <w:rStyle w:val="Hyperlink"/>
            <w:rFonts w:cs="Times New Roman"/>
            <w:szCs w:val="24"/>
          </w:rPr>
          <w:t>M</w:t>
        </w:r>
      </w:hyperlink>
      <w:r w:rsidR="00485801" w:rsidRPr="00204878">
        <w:rPr>
          <w:rFonts w:cs="Times New Roman"/>
          <w:szCs w:val="24"/>
        </w:rPr>
        <w:t>.</w:t>
      </w:r>
      <w:r w:rsidR="00DB05C1" w:rsidRPr="00204878">
        <w:rPr>
          <w:rFonts w:cs="Times New Roman"/>
          <w:szCs w:val="24"/>
        </w:rPr>
        <w:t xml:space="preserve"> Returning to the user accounts table, the new account can be seen</w:t>
      </w:r>
      <w:r w:rsidR="00534F48" w:rsidRPr="00204878">
        <w:rPr>
          <w:rFonts w:cs="Times New Roman"/>
          <w:szCs w:val="24"/>
        </w:rPr>
        <w:t xml:space="preserve"> (</w:t>
      </w:r>
      <w:hyperlink w:anchor="_Figure_8N" w:history="1">
        <w:r w:rsidR="003C4157" w:rsidRPr="00204878">
          <w:rPr>
            <w:rStyle w:val="Hyperlink"/>
            <w:rFonts w:cs="Times New Roman"/>
            <w:szCs w:val="24"/>
          </w:rPr>
          <w:t>figure 8</w:t>
        </w:r>
        <w:r w:rsidR="003C4157" w:rsidRPr="00204878">
          <w:rPr>
            <w:rStyle w:val="Hyperlink"/>
            <w:rFonts w:cs="Times New Roman"/>
            <w:szCs w:val="24"/>
          </w:rPr>
          <w:t>N</w:t>
        </w:r>
      </w:hyperlink>
      <w:r w:rsidR="00534F48" w:rsidRPr="00204878">
        <w:rPr>
          <w:rFonts w:cs="Times New Roman"/>
          <w:szCs w:val="24"/>
        </w:rPr>
        <w:t>).</w:t>
      </w:r>
      <w:r w:rsidR="0056580F" w:rsidRPr="00204878">
        <w:rPr>
          <w:rFonts w:cs="Times New Roman"/>
          <w:szCs w:val="24"/>
        </w:rPr>
        <w:t xml:space="preserve"> </w:t>
      </w:r>
      <w:r w:rsidR="007C1A80" w:rsidRPr="00204878">
        <w:rPr>
          <w:rFonts w:cs="Times New Roman"/>
          <w:szCs w:val="24"/>
        </w:rPr>
        <w:t xml:space="preserve">Selecting on the new user will open the existing user window, which is </w:t>
      </w:r>
      <w:r w:rsidR="007F2EF5" w:rsidRPr="00204878">
        <w:rPr>
          <w:rFonts w:cs="Times New Roman"/>
          <w:szCs w:val="24"/>
        </w:rPr>
        <w:t xml:space="preserve">the same as the new user, but </w:t>
      </w:r>
      <w:r w:rsidR="006E5CC6" w:rsidRPr="00204878">
        <w:rPr>
          <w:rFonts w:cs="Times New Roman"/>
          <w:szCs w:val="24"/>
        </w:rPr>
        <w:t>an update and a delete button is added</w:t>
      </w:r>
      <w:r w:rsidR="00210AC2" w:rsidRPr="00204878">
        <w:rPr>
          <w:rFonts w:cs="Times New Roman"/>
          <w:szCs w:val="24"/>
        </w:rPr>
        <w:t xml:space="preserve"> to the bottom of the frame with the </w:t>
      </w:r>
      <w:r w:rsidR="007F2EF5" w:rsidRPr="00204878">
        <w:rPr>
          <w:rFonts w:cs="Times New Roman"/>
          <w:szCs w:val="24"/>
        </w:rPr>
        <w:t xml:space="preserve">create user </w:t>
      </w:r>
      <w:r w:rsidR="00210AC2" w:rsidRPr="00204878">
        <w:rPr>
          <w:rFonts w:cs="Times New Roman"/>
          <w:szCs w:val="24"/>
        </w:rPr>
        <w:t>button</w:t>
      </w:r>
      <w:r w:rsidR="007F2EF5" w:rsidRPr="00204878">
        <w:rPr>
          <w:rFonts w:cs="Times New Roman"/>
          <w:szCs w:val="24"/>
        </w:rPr>
        <w:t xml:space="preserve"> </w:t>
      </w:r>
      <w:r w:rsidR="006E5CC6" w:rsidRPr="00204878">
        <w:rPr>
          <w:rFonts w:cs="Times New Roman"/>
          <w:szCs w:val="24"/>
        </w:rPr>
        <w:t>hidden.</w:t>
      </w:r>
      <w:r w:rsidR="00210AC2" w:rsidRPr="00204878">
        <w:rPr>
          <w:rFonts w:cs="Times New Roman"/>
          <w:szCs w:val="24"/>
        </w:rPr>
        <w:t xml:space="preserve"> </w:t>
      </w:r>
      <w:r w:rsidR="0056580F" w:rsidRPr="00204878">
        <w:rPr>
          <w:rFonts w:cs="Times New Roman"/>
          <w:szCs w:val="24"/>
        </w:rPr>
        <w:t>The date field in both the new and existing account is locked by default, being that it is autogenerate</w:t>
      </w:r>
      <w:r w:rsidR="00C50460" w:rsidRPr="00204878">
        <w:rPr>
          <w:rFonts w:cs="Times New Roman"/>
          <w:szCs w:val="24"/>
        </w:rPr>
        <w:t>d. However, there is a custom date toggle button that enables the admin to change the date</w:t>
      </w:r>
      <w:r w:rsidR="00526086" w:rsidRPr="00204878">
        <w:rPr>
          <w:rFonts w:cs="Times New Roman"/>
          <w:szCs w:val="24"/>
        </w:rPr>
        <w:t xml:space="preserve">, shown in </w:t>
      </w:r>
      <w:hyperlink w:anchor="_Figure_8O" w:history="1">
        <w:r w:rsidR="003C4157" w:rsidRPr="00204878">
          <w:rPr>
            <w:rStyle w:val="Hyperlink"/>
            <w:rFonts w:cs="Times New Roman"/>
            <w:szCs w:val="24"/>
          </w:rPr>
          <w:t>figure 8</w:t>
        </w:r>
        <w:r w:rsidR="003C4157" w:rsidRPr="00204878">
          <w:rPr>
            <w:rStyle w:val="Hyperlink"/>
            <w:rFonts w:cs="Times New Roman"/>
            <w:szCs w:val="24"/>
          </w:rPr>
          <w:t>O</w:t>
        </w:r>
      </w:hyperlink>
      <w:r w:rsidR="00526086" w:rsidRPr="00204878">
        <w:rPr>
          <w:rFonts w:cs="Times New Roman"/>
          <w:szCs w:val="24"/>
        </w:rPr>
        <w:t xml:space="preserve">. </w:t>
      </w:r>
      <w:hyperlink w:anchor="_Figure_8P" w:history="1">
        <w:r w:rsidR="008124B3" w:rsidRPr="00204878">
          <w:rPr>
            <w:rStyle w:val="Hyperlink"/>
            <w:rFonts w:cs="Times New Roman"/>
            <w:szCs w:val="24"/>
          </w:rPr>
          <w:t>Figure 8P</w:t>
        </w:r>
      </w:hyperlink>
      <w:r w:rsidR="008124B3" w:rsidRPr="00204878">
        <w:rPr>
          <w:rFonts w:cs="Times New Roman"/>
          <w:szCs w:val="24"/>
        </w:rPr>
        <w:t xml:space="preserve"> shows </w:t>
      </w:r>
      <w:proofErr w:type="spellStart"/>
      <w:r w:rsidR="008124B3" w:rsidRPr="00204878">
        <w:rPr>
          <w:rFonts w:cs="Times New Roman"/>
          <w:szCs w:val="24"/>
        </w:rPr>
        <w:t>an</w:t>
      </w:r>
      <w:proofErr w:type="spellEnd"/>
      <w:r w:rsidR="008124B3" w:rsidRPr="00204878">
        <w:rPr>
          <w:rFonts w:cs="Times New Roman"/>
          <w:szCs w:val="24"/>
        </w:rPr>
        <w:t xml:space="preserve"> example of changing user account information. T</w:t>
      </w:r>
      <w:r w:rsidR="00212302" w:rsidRPr="00204878">
        <w:rPr>
          <w:rFonts w:cs="Times New Roman"/>
          <w:szCs w:val="24"/>
        </w:rPr>
        <w:t>he user</w:t>
      </w:r>
      <w:r w:rsidR="00782093" w:rsidRPr="00204878">
        <w:rPr>
          <w:rFonts w:cs="Times New Roman"/>
          <w:szCs w:val="24"/>
        </w:rPr>
        <w:t>'s department</w:t>
      </w:r>
      <w:r w:rsidR="008124B3" w:rsidRPr="00204878">
        <w:rPr>
          <w:rFonts w:cs="Times New Roman"/>
          <w:szCs w:val="24"/>
        </w:rPr>
        <w:t xml:space="preserve"> is changed to Engineering</w:t>
      </w:r>
      <w:r w:rsidR="00782093" w:rsidRPr="00204878">
        <w:rPr>
          <w:rFonts w:cs="Times New Roman"/>
          <w:szCs w:val="24"/>
        </w:rPr>
        <w:t xml:space="preserve"> and</w:t>
      </w:r>
      <w:r w:rsidR="00212302" w:rsidRPr="00204878">
        <w:rPr>
          <w:rFonts w:cs="Times New Roman"/>
          <w:szCs w:val="24"/>
        </w:rPr>
        <w:t xml:space="preserve"> account </w:t>
      </w:r>
      <w:r w:rsidR="00782093" w:rsidRPr="00204878">
        <w:rPr>
          <w:rFonts w:cs="Times New Roman"/>
          <w:szCs w:val="24"/>
        </w:rPr>
        <w:t xml:space="preserve">privileges </w:t>
      </w:r>
      <w:r w:rsidR="008124B3" w:rsidRPr="00204878">
        <w:rPr>
          <w:rFonts w:cs="Times New Roman"/>
          <w:szCs w:val="24"/>
        </w:rPr>
        <w:t xml:space="preserve">for admin and manager are removed. After saving the changes by selecting the update user </w:t>
      </w:r>
      <w:r w:rsidR="005116C5" w:rsidRPr="00204878">
        <w:rPr>
          <w:rFonts w:cs="Times New Roman"/>
          <w:szCs w:val="24"/>
        </w:rPr>
        <w:t>button, the program updates the user profile with the new information</w:t>
      </w:r>
      <w:r w:rsidR="00F34B1F" w:rsidRPr="00204878">
        <w:rPr>
          <w:rFonts w:cs="Times New Roman"/>
          <w:szCs w:val="24"/>
        </w:rPr>
        <w:t xml:space="preserve"> and displays a successful update message</w:t>
      </w:r>
      <w:r w:rsidR="00760ADD" w:rsidRPr="00204878">
        <w:rPr>
          <w:rFonts w:cs="Times New Roman"/>
          <w:szCs w:val="24"/>
        </w:rPr>
        <w:t xml:space="preserve"> (</w:t>
      </w:r>
      <w:hyperlink w:anchor="_Figure_8Q" w:history="1">
        <w:r w:rsidR="003C4157" w:rsidRPr="00204878">
          <w:rPr>
            <w:rStyle w:val="Hyperlink"/>
            <w:rFonts w:cs="Times New Roman"/>
            <w:szCs w:val="24"/>
          </w:rPr>
          <w:t>figure 8</w:t>
        </w:r>
        <w:r w:rsidR="003C4157" w:rsidRPr="00204878">
          <w:rPr>
            <w:rStyle w:val="Hyperlink"/>
            <w:rFonts w:cs="Times New Roman"/>
            <w:szCs w:val="24"/>
          </w:rPr>
          <w:t>Q</w:t>
        </w:r>
      </w:hyperlink>
      <w:r w:rsidR="00760ADD" w:rsidRPr="00204878">
        <w:rPr>
          <w:rFonts w:cs="Times New Roman"/>
          <w:szCs w:val="24"/>
        </w:rPr>
        <w:t xml:space="preserve">). </w:t>
      </w:r>
      <w:r w:rsidR="00E216DE" w:rsidRPr="00204878">
        <w:rPr>
          <w:rFonts w:cs="Times New Roman"/>
          <w:szCs w:val="24"/>
        </w:rPr>
        <w:t xml:space="preserve">Returning to the user accounts table, the changes to the </w:t>
      </w:r>
      <w:r w:rsidR="00802F01" w:rsidRPr="00204878">
        <w:rPr>
          <w:rFonts w:cs="Times New Roman"/>
          <w:szCs w:val="24"/>
        </w:rPr>
        <w:t xml:space="preserve">user's account are reflected in the table, shown in </w:t>
      </w:r>
      <w:hyperlink w:anchor="_Figure_8R" w:history="1">
        <w:r w:rsidR="003C4157" w:rsidRPr="00204878">
          <w:rPr>
            <w:rStyle w:val="Hyperlink"/>
            <w:rFonts w:cs="Times New Roman"/>
            <w:szCs w:val="24"/>
          </w:rPr>
          <w:t>figure 8</w:t>
        </w:r>
        <w:r w:rsidR="003C4157" w:rsidRPr="00204878">
          <w:rPr>
            <w:rStyle w:val="Hyperlink"/>
            <w:rFonts w:cs="Times New Roman"/>
            <w:szCs w:val="24"/>
          </w:rPr>
          <w:t>R</w:t>
        </w:r>
      </w:hyperlink>
      <w:r w:rsidR="00802F01" w:rsidRPr="00204878">
        <w:rPr>
          <w:rFonts w:cs="Times New Roman"/>
          <w:szCs w:val="24"/>
        </w:rPr>
        <w:t>.</w:t>
      </w:r>
      <w:r w:rsidR="00B40633" w:rsidRPr="00204878">
        <w:rPr>
          <w:rFonts w:cs="Times New Roman"/>
          <w:szCs w:val="24"/>
        </w:rPr>
        <w:t xml:space="preserve"> The admin account also can delete an existing user. In the user account frame, in the lower left corner is a delete button</w:t>
      </w:r>
      <w:r w:rsidR="001156DA" w:rsidRPr="00204878">
        <w:rPr>
          <w:rFonts w:cs="Times New Roman"/>
          <w:szCs w:val="24"/>
        </w:rPr>
        <w:t xml:space="preserve">. When selected, the program </w:t>
      </w:r>
      <w:r w:rsidR="001156DA" w:rsidRPr="00204878">
        <w:rPr>
          <w:rFonts w:cs="Times New Roman"/>
          <w:szCs w:val="24"/>
        </w:rPr>
        <w:lastRenderedPageBreak/>
        <w:t xml:space="preserve">deletes the </w:t>
      </w:r>
      <w:r w:rsidR="00047E7E" w:rsidRPr="00204878">
        <w:rPr>
          <w:rFonts w:cs="Times New Roman"/>
          <w:szCs w:val="24"/>
        </w:rPr>
        <w:t>account and displays a successful deletion message</w:t>
      </w:r>
      <w:r w:rsidR="002B0A10" w:rsidRPr="00204878">
        <w:rPr>
          <w:rFonts w:cs="Times New Roman"/>
          <w:szCs w:val="24"/>
        </w:rPr>
        <w:t xml:space="preserve"> (</w:t>
      </w:r>
      <w:hyperlink w:anchor="_Figure_8S" w:history="1">
        <w:r w:rsidR="003C4157" w:rsidRPr="00204878">
          <w:rPr>
            <w:rStyle w:val="Hyperlink"/>
            <w:rFonts w:cs="Times New Roman"/>
            <w:szCs w:val="24"/>
          </w:rPr>
          <w:t>figure 8</w:t>
        </w:r>
        <w:r w:rsidR="003C4157" w:rsidRPr="00204878">
          <w:rPr>
            <w:rStyle w:val="Hyperlink"/>
            <w:rFonts w:cs="Times New Roman"/>
            <w:szCs w:val="24"/>
          </w:rPr>
          <w:t>S</w:t>
        </w:r>
      </w:hyperlink>
      <w:r w:rsidR="002B0A10" w:rsidRPr="00204878">
        <w:rPr>
          <w:rFonts w:cs="Times New Roman"/>
          <w:szCs w:val="24"/>
        </w:rPr>
        <w:t>).</w:t>
      </w:r>
      <w:r w:rsidR="00B4531A" w:rsidRPr="00204878">
        <w:rPr>
          <w:rFonts w:cs="Times New Roman"/>
          <w:szCs w:val="24"/>
        </w:rPr>
        <w:t xml:space="preserve"> Returning to the account table, the user account is no longer </w:t>
      </w:r>
      <w:r w:rsidR="00BA491A" w:rsidRPr="00204878">
        <w:rPr>
          <w:rFonts w:cs="Times New Roman"/>
          <w:szCs w:val="24"/>
        </w:rPr>
        <w:t xml:space="preserve">in the table, shown in </w:t>
      </w:r>
      <w:hyperlink w:anchor="_Figure_8T" w:history="1">
        <w:r w:rsidR="003C4157" w:rsidRPr="00204878">
          <w:rPr>
            <w:rStyle w:val="Hyperlink"/>
            <w:rFonts w:cs="Times New Roman"/>
            <w:szCs w:val="24"/>
          </w:rPr>
          <w:t>figure 8</w:t>
        </w:r>
        <w:r w:rsidR="003C4157" w:rsidRPr="00204878">
          <w:rPr>
            <w:rStyle w:val="Hyperlink"/>
            <w:rFonts w:cs="Times New Roman"/>
            <w:szCs w:val="24"/>
          </w:rPr>
          <w:t>T</w:t>
        </w:r>
      </w:hyperlink>
      <w:r w:rsidR="00BA491A" w:rsidRPr="00204878">
        <w:rPr>
          <w:rFonts w:cs="Times New Roman"/>
          <w:szCs w:val="24"/>
        </w:rPr>
        <w:t>.</w:t>
      </w:r>
    </w:p>
    <w:p w14:paraId="12F54697" w14:textId="7029EA23" w:rsidR="00A67744" w:rsidRPr="00204878" w:rsidRDefault="00A67744" w:rsidP="00113405">
      <w:pPr>
        <w:pStyle w:val="Heading2"/>
      </w:pPr>
      <w:r w:rsidRPr="00204878">
        <w:t>Layout</w:t>
      </w:r>
    </w:p>
    <w:p w14:paraId="21D01DB6" w14:textId="4F3853EA" w:rsidR="004946C5" w:rsidRPr="00204878" w:rsidRDefault="001715AA" w:rsidP="00204878">
      <w:pPr>
        <w:spacing w:line="480" w:lineRule="auto"/>
        <w:ind w:firstLine="720"/>
        <w:rPr>
          <w:rFonts w:cs="Times New Roman"/>
          <w:szCs w:val="24"/>
        </w:rPr>
      </w:pPr>
      <w:r w:rsidRPr="00204878">
        <w:rPr>
          <w:rFonts w:cs="Times New Roman"/>
          <w:szCs w:val="24"/>
        </w:rPr>
        <w:t xml:space="preserve">The program offers </w:t>
      </w:r>
      <w:r w:rsidR="00B312EC" w:rsidRPr="00204878">
        <w:rPr>
          <w:rFonts w:cs="Times New Roman"/>
          <w:szCs w:val="24"/>
        </w:rPr>
        <w:t xml:space="preserve">several features for the layout of the internal </w:t>
      </w:r>
      <w:r w:rsidR="00F73F0C" w:rsidRPr="00204878">
        <w:rPr>
          <w:rFonts w:cs="Times New Roman"/>
          <w:szCs w:val="24"/>
        </w:rPr>
        <w:t>frames</w:t>
      </w:r>
      <w:r w:rsidR="00A5371B" w:rsidRPr="00204878">
        <w:rPr>
          <w:rFonts w:cs="Times New Roman"/>
          <w:szCs w:val="24"/>
        </w:rPr>
        <w:t xml:space="preserve">. With the inherited features of internal </w:t>
      </w:r>
      <w:r w:rsidR="00F73F0C" w:rsidRPr="00204878">
        <w:rPr>
          <w:rFonts w:cs="Times New Roman"/>
          <w:szCs w:val="24"/>
        </w:rPr>
        <w:t xml:space="preserve">frames, the user can move and resize the windows. </w:t>
      </w:r>
      <w:r w:rsidR="00FA6BF2" w:rsidRPr="00204878">
        <w:rPr>
          <w:rFonts w:cs="Times New Roman"/>
          <w:szCs w:val="24"/>
        </w:rPr>
        <w:t xml:space="preserve">After moving the </w:t>
      </w:r>
      <w:r w:rsidR="00296882" w:rsidRPr="00204878">
        <w:rPr>
          <w:rFonts w:cs="Times New Roman"/>
          <w:szCs w:val="24"/>
        </w:rPr>
        <w:t>frames around (</w:t>
      </w:r>
      <w:hyperlink w:anchor="_Figure_9A" w:history="1">
        <w:r w:rsidR="001C6E20" w:rsidRPr="00204878">
          <w:rPr>
            <w:rStyle w:val="Hyperlink"/>
            <w:rFonts w:cs="Times New Roman"/>
            <w:szCs w:val="24"/>
          </w:rPr>
          <w:t>figure 9A</w:t>
        </w:r>
      </w:hyperlink>
      <w:r w:rsidR="00296882" w:rsidRPr="00204878">
        <w:rPr>
          <w:rFonts w:cs="Times New Roman"/>
          <w:szCs w:val="24"/>
        </w:rPr>
        <w:t xml:space="preserve">), the user can select the reset layout </w:t>
      </w:r>
      <w:r w:rsidR="00141B14" w:rsidRPr="00204878">
        <w:rPr>
          <w:rFonts w:cs="Times New Roman"/>
          <w:szCs w:val="24"/>
        </w:rPr>
        <w:t xml:space="preserve">button </w:t>
      </w:r>
      <w:r w:rsidR="00296882" w:rsidRPr="00204878">
        <w:rPr>
          <w:rFonts w:cs="Times New Roman"/>
          <w:szCs w:val="24"/>
        </w:rPr>
        <w:t>from the layout menu</w:t>
      </w:r>
      <w:r w:rsidR="00141B14" w:rsidRPr="00204878">
        <w:rPr>
          <w:rFonts w:cs="Times New Roman"/>
          <w:szCs w:val="24"/>
        </w:rPr>
        <w:t xml:space="preserve"> (</w:t>
      </w:r>
      <w:hyperlink w:anchor="_Figure_9B" w:history="1">
        <w:r w:rsidR="002A2A13" w:rsidRPr="00204878">
          <w:rPr>
            <w:rStyle w:val="Hyperlink"/>
            <w:rFonts w:cs="Times New Roman"/>
            <w:szCs w:val="24"/>
          </w:rPr>
          <w:t>figure 9B</w:t>
        </w:r>
      </w:hyperlink>
      <w:r w:rsidR="00141B14" w:rsidRPr="00204878">
        <w:rPr>
          <w:rFonts w:cs="Times New Roman"/>
          <w:szCs w:val="24"/>
        </w:rPr>
        <w:t>)</w:t>
      </w:r>
      <w:r w:rsidR="00011A55" w:rsidRPr="00204878">
        <w:rPr>
          <w:rFonts w:cs="Times New Roman"/>
          <w:szCs w:val="24"/>
        </w:rPr>
        <w:t xml:space="preserve"> which causes the program to reorganize the </w:t>
      </w:r>
      <w:r w:rsidR="00AB51B8" w:rsidRPr="00204878">
        <w:rPr>
          <w:rFonts w:cs="Times New Roman"/>
          <w:szCs w:val="24"/>
        </w:rPr>
        <w:t xml:space="preserve">frames, shown in </w:t>
      </w:r>
      <w:hyperlink w:anchor="_Figure_9C" w:history="1">
        <w:r w:rsidR="002A2A13" w:rsidRPr="00204878">
          <w:rPr>
            <w:rStyle w:val="Hyperlink"/>
            <w:rFonts w:cs="Times New Roman"/>
            <w:szCs w:val="24"/>
          </w:rPr>
          <w:t>figure 9</w:t>
        </w:r>
        <w:r w:rsidR="002A2A13" w:rsidRPr="00204878">
          <w:rPr>
            <w:rStyle w:val="Hyperlink"/>
            <w:rFonts w:cs="Times New Roman"/>
            <w:szCs w:val="24"/>
          </w:rPr>
          <w:t>C</w:t>
        </w:r>
      </w:hyperlink>
      <w:r w:rsidR="00AB51B8" w:rsidRPr="00204878">
        <w:rPr>
          <w:rFonts w:cs="Times New Roman"/>
          <w:szCs w:val="24"/>
        </w:rPr>
        <w:t>.</w:t>
      </w:r>
      <w:r w:rsidR="004A759B" w:rsidRPr="00204878">
        <w:rPr>
          <w:rFonts w:cs="Times New Roman"/>
          <w:szCs w:val="24"/>
        </w:rPr>
        <w:t xml:space="preserve"> The program also offers an adaptive resolution feature that dynamically changes the size and position of the internal frames based on the size of the desktop pane. </w:t>
      </w:r>
      <w:hyperlink w:anchor="_Figure_9D" w:history="1">
        <w:r w:rsidR="004A759B" w:rsidRPr="00204878">
          <w:rPr>
            <w:rStyle w:val="Hyperlink"/>
            <w:rFonts w:cs="Times New Roman"/>
            <w:szCs w:val="24"/>
          </w:rPr>
          <w:t>Figure 9D</w:t>
        </w:r>
      </w:hyperlink>
      <w:r w:rsidR="00A53B14" w:rsidRPr="00204878">
        <w:rPr>
          <w:rFonts w:cs="Times New Roman"/>
          <w:szCs w:val="24"/>
        </w:rPr>
        <w:t xml:space="preserve"> shows the program window shrunken down while </w:t>
      </w:r>
      <w:hyperlink w:anchor="_Figure_9E" w:history="1">
        <w:r w:rsidR="002A2A13" w:rsidRPr="00204878">
          <w:rPr>
            <w:rStyle w:val="Hyperlink"/>
            <w:rFonts w:cs="Times New Roman"/>
            <w:szCs w:val="24"/>
          </w:rPr>
          <w:t>figure 9</w:t>
        </w:r>
        <w:r w:rsidR="002A2A13" w:rsidRPr="00204878">
          <w:rPr>
            <w:rStyle w:val="Hyperlink"/>
            <w:rFonts w:cs="Times New Roman"/>
            <w:szCs w:val="24"/>
          </w:rPr>
          <w:t>E</w:t>
        </w:r>
      </w:hyperlink>
      <w:r w:rsidR="00EB7268" w:rsidRPr="00204878">
        <w:rPr>
          <w:rFonts w:cs="Times New Roman"/>
          <w:szCs w:val="24"/>
        </w:rPr>
        <w:t xml:space="preserve"> shows the window maximized. </w:t>
      </w:r>
      <w:r w:rsidR="000470E8" w:rsidRPr="00204878">
        <w:rPr>
          <w:rFonts w:cs="Times New Roman"/>
          <w:szCs w:val="24"/>
        </w:rPr>
        <w:t xml:space="preserve">Another inherited feature of internal frames is the ability to maximize and minimize the </w:t>
      </w:r>
      <w:r w:rsidR="002D390E" w:rsidRPr="00204878">
        <w:rPr>
          <w:rFonts w:cs="Times New Roman"/>
          <w:szCs w:val="24"/>
        </w:rPr>
        <w:t>frame</w:t>
      </w:r>
      <w:r w:rsidR="00100E1E" w:rsidRPr="00204878">
        <w:rPr>
          <w:rFonts w:cs="Times New Roman"/>
          <w:szCs w:val="24"/>
        </w:rPr>
        <w:t xml:space="preserve">, shown in </w:t>
      </w:r>
      <w:hyperlink w:anchor="_Figure_9F" w:history="1">
        <w:r w:rsidR="002A2A13" w:rsidRPr="00204878">
          <w:rPr>
            <w:rStyle w:val="Hyperlink"/>
            <w:rFonts w:cs="Times New Roman"/>
            <w:szCs w:val="24"/>
          </w:rPr>
          <w:t>figure 9</w:t>
        </w:r>
        <w:r w:rsidR="002A2A13" w:rsidRPr="00204878">
          <w:rPr>
            <w:rStyle w:val="Hyperlink"/>
            <w:rFonts w:cs="Times New Roman"/>
            <w:szCs w:val="24"/>
          </w:rPr>
          <w:t>F</w:t>
        </w:r>
      </w:hyperlink>
      <w:r w:rsidR="00100E1E" w:rsidRPr="00204878">
        <w:rPr>
          <w:rFonts w:cs="Times New Roman"/>
          <w:szCs w:val="24"/>
        </w:rPr>
        <w:t xml:space="preserve">, in the upper right corner of the internal frame. </w:t>
      </w:r>
      <w:r w:rsidR="005B2135" w:rsidRPr="00204878">
        <w:rPr>
          <w:rFonts w:cs="Times New Roman"/>
          <w:szCs w:val="24"/>
        </w:rPr>
        <w:t xml:space="preserve">When selecting maximize, the interframe fills the entire desktop pane. Selecting the minimize </w:t>
      </w:r>
      <w:r w:rsidR="00FA70B7" w:rsidRPr="00204878">
        <w:rPr>
          <w:rFonts w:cs="Times New Roman"/>
          <w:szCs w:val="24"/>
        </w:rPr>
        <w:t>button compresses the window and sends it to the lower left corner</w:t>
      </w:r>
      <w:r w:rsidR="00611352" w:rsidRPr="00204878">
        <w:rPr>
          <w:rFonts w:cs="Times New Roman"/>
          <w:szCs w:val="24"/>
        </w:rPr>
        <w:t xml:space="preserve"> (</w:t>
      </w:r>
      <w:hyperlink w:anchor="_Figure_9G" w:history="1">
        <w:r w:rsidR="002A2A13" w:rsidRPr="00204878">
          <w:rPr>
            <w:rStyle w:val="Hyperlink"/>
            <w:rFonts w:cs="Times New Roman"/>
            <w:szCs w:val="24"/>
          </w:rPr>
          <w:t>figure 9</w:t>
        </w:r>
        <w:r w:rsidR="002A2A13" w:rsidRPr="00204878">
          <w:rPr>
            <w:rStyle w:val="Hyperlink"/>
            <w:rFonts w:cs="Times New Roman"/>
            <w:szCs w:val="24"/>
          </w:rPr>
          <w:t>G</w:t>
        </w:r>
      </w:hyperlink>
      <w:r w:rsidR="00611352" w:rsidRPr="00204878">
        <w:rPr>
          <w:rFonts w:cs="Times New Roman"/>
          <w:szCs w:val="24"/>
        </w:rPr>
        <w:t xml:space="preserve">). The user can </w:t>
      </w:r>
      <w:r w:rsidR="0020481F" w:rsidRPr="00204878">
        <w:rPr>
          <w:rFonts w:cs="Times New Roman"/>
          <w:szCs w:val="24"/>
        </w:rPr>
        <w:t>select</w:t>
      </w:r>
      <w:r w:rsidR="00611352" w:rsidRPr="00204878">
        <w:rPr>
          <w:rFonts w:cs="Times New Roman"/>
          <w:szCs w:val="24"/>
        </w:rPr>
        <w:t xml:space="preserve"> the minimize button again, no highlighted orange, and </w:t>
      </w:r>
      <w:r w:rsidR="0020481F" w:rsidRPr="00204878">
        <w:rPr>
          <w:rFonts w:cs="Times New Roman"/>
          <w:szCs w:val="24"/>
        </w:rPr>
        <w:t>the frame will return to its position prior to minimization.</w:t>
      </w:r>
    </w:p>
    <w:p w14:paraId="3ED31758" w14:textId="77777777" w:rsidR="004946C5" w:rsidRPr="00204878" w:rsidRDefault="004946C5" w:rsidP="00204878">
      <w:pPr>
        <w:pStyle w:val="NormalWeb"/>
        <w:spacing w:before="0" w:beforeAutospacing="0" w:after="160" w:afterAutospacing="0" w:line="480" w:lineRule="auto"/>
      </w:pPr>
    </w:p>
    <w:p w14:paraId="264D43C3" w14:textId="77777777" w:rsidR="004946C5" w:rsidRPr="00204878" w:rsidRDefault="004946C5" w:rsidP="00204878">
      <w:pPr>
        <w:pStyle w:val="NormalWeb"/>
        <w:spacing w:before="0" w:beforeAutospacing="0" w:after="160" w:afterAutospacing="0" w:line="480" w:lineRule="auto"/>
      </w:pPr>
    </w:p>
    <w:p w14:paraId="3BF7D5DB" w14:textId="77777777" w:rsidR="00E536A8" w:rsidRPr="00204878" w:rsidRDefault="00E536A8" w:rsidP="00204878">
      <w:pPr>
        <w:spacing w:line="480" w:lineRule="auto"/>
        <w:rPr>
          <w:rFonts w:cs="Times New Roman"/>
          <w:szCs w:val="24"/>
        </w:rPr>
      </w:pPr>
    </w:p>
    <w:p w14:paraId="17E9526E" w14:textId="77777777" w:rsidR="00476944" w:rsidRPr="00204878" w:rsidRDefault="00476944" w:rsidP="00204878">
      <w:pPr>
        <w:spacing w:line="480" w:lineRule="auto"/>
        <w:rPr>
          <w:rFonts w:cs="Times New Roman"/>
          <w:szCs w:val="24"/>
        </w:rPr>
      </w:pPr>
    </w:p>
    <w:p w14:paraId="009801EA" w14:textId="77777777" w:rsidR="00476944" w:rsidRPr="00204878" w:rsidRDefault="00476944" w:rsidP="00204878">
      <w:pPr>
        <w:spacing w:line="480" w:lineRule="auto"/>
        <w:rPr>
          <w:rFonts w:cs="Times New Roman"/>
          <w:szCs w:val="24"/>
        </w:rPr>
      </w:pPr>
    </w:p>
    <w:p w14:paraId="12DF2E05" w14:textId="77777777" w:rsidR="00B66A6D" w:rsidRPr="00204878" w:rsidRDefault="00B66A6D" w:rsidP="00204878">
      <w:pPr>
        <w:spacing w:line="480" w:lineRule="auto"/>
        <w:rPr>
          <w:rFonts w:cs="Times New Roman"/>
          <w:szCs w:val="24"/>
        </w:rPr>
      </w:pPr>
    </w:p>
    <w:p w14:paraId="58D3162C" w14:textId="77777777" w:rsidR="00B66A6D" w:rsidRPr="00204878" w:rsidRDefault="00B66A6D" w:rsidP="00204878">
      <w:pPr>
        <w:spacing w:line="480" w:lineRule="auto"/>
        <w:rPr>
          <w:rFonts w:cs="Times New Roman"/>
          <w:szCs w:val="24"/>
        </w:rPr>
      </w:pPr>
    </w:p>
    <w:p w14:paraId="549AB0B3" w14:textId="77777777" w:rsidR="00B66A6D" w:rsidRPr="00204878" w:rsidRDefault="00B66A6D" w:rsidP="00204878">
      <w:pPr>
        <w:spacing w:line="480" w:lineRule="auto"/>
        <w:rPr>
          <w:rFonts w:cs="Times New Roman"/>
          <w:szCs w:val="24"/>
        </w:rPr>
      </w:pPr>
    </w:p>
    <w:p w14:paraId="50805FEB" w14:textId="77777777" w:rsidR="00B66A6D" w:rsidRPr="00204878" w:rsidRDefault="00B66A6D" w:rsidP="00204878">
      <w:pPr>
        <w:spacing w:line="480" w:lineRule="auto"/>
        <w:rPr>
          <w:rFonts w:cs="Times New Roman"/>
          <w:szCs w:val="24"/>
        </w:rPr>
      </w:pPr>
    </w:p>
    <w:p w14:paraId="7C6011DE" w14:textId="77777777" w:rsidR="00B66A6D" w:rsidRPr="00204878" w:rsidRDefault="00B66A6D" w:rsidP="00204878">
      <w:pPr>
        <w:spacing w:line="480" w:lineRule="auto"/>
        <w:rPr>
          <w:rFonts w:cs="Times New Roman"/>
          <w:szCs w:val="24"/>
        </w:rPr>
      </w:pPr>
    </w:p>
    <w:p w14:paraId="1D4ABBB8" w14:textId="77777777" w:rsidR="00B66A6D" w:rsidRPr="00204878" w:rsidRDefault="00B66A6D" w:rsidP="00204878">
      <w:pPr>
        <w:spacing w:line="480" w:lineRule="auto"/>
        <w:rPr>
          <w:rFonts w:cs="Times New Roman"/>
          <w:szCs w:val="24"/>
        </w:rPr>
      </w:pPr>
    </w:p>
    <w:p w14:paraId="25E2A50E" w14:textId="77777777" w:rsidR="00B66A6D" w:rsidRPr="00204878" w:rsidRDefault="00B66A6D" w:rsidP="00204878">
      <w:pPr>
        <w:spacing w:line="480" w:lineRule="auto"/>
        <w:rPr>
          <w:rFonts w:cs="Times New Roman"/>
          <w:szCs w:val="24"/>
        </w:rPr>
      </w:pPr>
    </w:p>
    <w:p w14:paraId="6CFC1A6E" w14:textId="77777777" w:rsidR="00B66A6D" w:rsidRPr="00204878" w:rsidRDefault="00B66A6D" w:rsidP="00204878">
      <w:pPr>
        <w:pStyle w:val="Heading1"/>
        <w:spacing w:line="480" w:lineRule="auto"/>
        <w:rPr>
          <w:rFonts w:cs="Times New Roman"/>
          <w:szCs w:val="24"/>
        </w:rPr>
      </w:pPr>
      <w:r w:rsidRPr="00204878">
        <w:rPr>
          <w:rFonts w:cs="Times New Roman"/>
          <w:szCs w:val="24"/>
        </w:rPr>
        <w:t>Figures</w:t>
      </w:r>
    </w:p>
    <w:p w14:paraId="1E8EEEFD" w14:textId="04CA1764" w:rsidR="00B66A6D" w:rsidRPr="00204878" w:rsidRDefault="00B66A6D" w:rsidP="00204878">
      <w:pPr>
        <w:pStyle w:val="Heading2"/>
        <w:spacing w:line="480" w:lineRule="auto"/>
        <w:rPr>
          <w:rFonts w:cs="Times New Roman"/>
          <w:szCs w:val="24"/>
        </w:rPr>
      </w:pPr>
      <w:bookmarkStart w:id="0" w:name="_Figure_1A"/>
      <w:bookmarkEnd w:id="0"/>
      <w:r w:rsidRPr="00204878">
        <w:rPr>
          <w:rFonts w:cs="Times New Roman"/>
          <w:szCs w:val="24"/>
        </w:rPr>
        <w:t>Figure 1A</w:t>
      </w:r>
    </w:p>
    <w:p w14:paraId="6C7331A8"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3A57F3CE" wp14:editId="5B30F5DC">
            <wp:extent cx="3800475" cy="2997835"/>
            <wp:effectExtent l="0" t="0" r="9525" b="0"/>
            <wp:docPr id="22290673" name="Picture 6" descr="A screenshot of a computer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 login screen&#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0475" cy="2997835"/>
                    </a:xfrm>
                    <a:prstGeom prst="rect">
                      <a:avLst/>
                    </a:prstGeom>
                    <a:noFill/>
                    <a:ln>
                      <a:noFill/>
                    </a:ln>
                  </pic:spPr>
                </pic:pic>
              </a:graphicData>
            </a:graphic>
          </wp:inline>
        </w:drawing>
      </w:r>
    </w:p>
    <w:p w14:paraId="1A44DA64" w14:textId="4708DDFA" w:rsidR="00B66A6D" w:rsidRPr="00204878" w:rsidRDefault="00B66A6D" w:rsidP="00204878">
      <w:pPr>
        <w:pStyle w:val="Heading2"/>
        <w:spacing w:line="480" w:lineRule="auto"/>
        <w:rPr>
          <w:rFonts w:cs="Times New Roman"/>
          <w:szCs w:val="24"/>
        </w:rPr>
      </w:pPr>
      <w:bookmarkStart w:id="1" w:name="_Figure_1B"/>
      <w:bookmarkEnd w:id="1"/>
      <w:r w:rsidRPr="00204878">
        <w:rPr>
          <w:rFonts w:cs="Times New Roman"/>
          <w:szCs w:val="24"/>
        </w:rPr>
        <w:lastRenderedPageBreak/>
        <w:t>Figure 1B</w:t>
      </w:r>
    </w:p>
    <w:p w14:paraId="5E7AF895"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0054D277" wp14:editId="511AD507">
            <wp:extent cx="3800475" cy="3490595"/>
            <wp:effectExtent l="0" t="0" r="9525" b="0"/>
            <wp:docPr id="63875545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5453" name="Picture 5"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00475" cy="3490595"/>
                    </a:xfrm>
                    <a:prstGeom prst="rect">
                      <a:avLst/>
                    </a:prstGeom>
                    <a:noFill/>
                    <a:ln>
                      <a:noFill/>
                    </a:ln>
                  </pic:spPr>
                </pic:pic>
              </a:graphicData>
            </a:graphic>
          </wp:inline>
        </w:drawing>
      </w:r>
    </w:p>
    <w:p w14:paraId="2E9F4632" w14:textId="1A10D962" w:rsidR="00B66A6D" w:rsidRPr="00204878" w:rsidRDefault="00B66A6D" w:rsidP="00204878">
      <w:pPr>
        <w:pStyle w:val="Heading2"/>
        <w:spacing w:line="480" w:lineRule="auto"/>
        <w:rPr>
          <w:rFonts w:cs="Times New Roman"/>
          <w:szCs w:val="24"/>
        </w:rPr>
      </w:pPr>
      <w:bookmarkStart w:id="2" w:name="_Figure_1C"/>
      <w:bookmarkEnd w:id="2"/>
      <w:r w:rsidRPr="00204878">
        <w:rPr>
          <w:rFonts w:cs="Times New Roman"/>
          <w:szCs w:val="24"/>
        </w:rPr>
        <w:t>Figure 1C</w:t>
      </w:r>
    </w:p>
    <w:p w14:paraId="2F54AC61"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0D6B576C" wp14:editId="6A057EFB">
            <wp:extent cx="3800475" cy="3013710"/>
            <wp:effectExtent l="0" t="0" r="9525" b="0"/>
            <wp:docPr id="172236721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367212" name="Picture 4"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00475" cy="3013710"/>
                    </a:xfrm>
                    <a:prstGeom prst="rect">
                      <a:avLst/>
                    </a:prstGeom>
                    <a:noFill/>
                    <a:ln>
                      <a:noFill/>
                    </a:ln>
                  </pic:spPr>
                </pic:pic>
              </a:graphicData>
            </a:graphic>
          </wp:inline>
        </w:drawing>
      </w:r>
    </w:p>
    <w:p w14:paraId="5E65D243" w14:textId="77777777" w:rsidR="00B66A6D" w:rsidRPr="00204878" w:rsidRDefault="00B66A6D" w:rsidP="00204878">
      <w:pPr>
        <w:pStyle w:val="NormalWeb"/>
        <w:spacing w:before="0" w:beforeAutospacing="0" w:after="0" w:afterAutospacing="0" w:line="480" w:lineRule="auto"/>
      </w:pPr>
      <w:r w:rsidRPr="00204878">
        <w:t> </w:t>
      </w:r>
    </w:p>
    <w:p w14:paraId="03404A0E" w14:textId="0BF01330" w:rsidR="00B66A6D" w:rsidRPr="00204878" w:rsidRDefault="00B66A6D" w:rsidP="00204878">
      <w:pPr>
        <w:pStyle w:val="Heading2"/>
        <w:spacing w:line="480" w:lineRule="auto"/>
        <w:rPr>
          <w:rFonts w:cs="Times New Roman"/>
          <w:szCs w:val="24"/>
        </w:rPr>
      </w:pPr>
      <w:bookmarkStart w:id="3" w:name="_Figure_1D"/>
      <w:bookmarkEnd w:id="3"/>
      <w:r w:rsidRPr="00204878">
        <w:rPr>
          <w:rFonts w:cs="Times New Roman"/>
          <w:szCs w:val="24"/>
        </w:rPr>
        <w:lastRenderedPageBreak/>
        <w:t>Figure 1D</w:t>
      </w:r>
    </w:p>
    <w:p w14:paraId="5465BC46"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6FE55E96" wp14:editId="4D6AA6EA">
            <wp:extent cx="3800475" cy="2321560"/>
            <wp:effectExtent l="0" t="0" r="9525" b="2540"/>
            <wp:docPr id="480604569" name="Picture 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04569" name="Picture 3" descr="A screenshot of a computer screen&#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0475" cy="2321560"/>
                    </a:xfrm>
                    <a:prstGeom prst="rect">
                      <a:avLst/>
                    </a:prstGeom>
                    <a:noFill/>
                    <a:ln>
                      <a:noFill/>
                    </a:ln>
                  </pic:spPr>
                </pic:pic>
              </a:graphicData>
            </a:graphic>
          </wp:inline>
        </w:drawing>
      </w:r>
    </w:p>
    <w:p w14:paraId="5DF4A452" w14:textId="5ED7F92D" w:rsidR="00B66A6D" w:rsidRPr="00204878" w:rsidRDefault="00B66A6D" w:rsidP="00204878">
      <w:pPr>
        <w:pStyle w:val="Heading2"/>
        <w:spacing w:line="480" w:lineRule="auto"/>
        <w:rPr>
          <w:rFonts w:cs="Times New Roman"/>
          <w:szCs w:val="24"/>
        </w:rPr>
      </w:pPr>
      <w:bookmarkStart w:id="4" w:name="_Figure_1E"/>
      <w:bookmarkEnd w:id="4"/>
      <w:r w:rsidRPr="00204878">
        <w:rPr>
          <w:rFonts w:cs="Times New Roman"/>
          <w:szCs w:val="24"/>
        </w:rPr>
        <w:t>Figure 1E</w:t>
      </w:r>
    </w:p>
    <w:p w14:paraId="0D50B4EF"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0F9233C1" wp14:editId="76D8374C">
            <wp:extent cx="3800475" cy="3037205"/>
            <wp:effectExtent l="0" t="0" r="9525" b="0"/>
            <wp:docPr id="87619006" name="Picture 2"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19006" name="Picture 2" descr="A screenshot of a computer scree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00475" cy="3037205"/>
                    </a:xfrm>
                    <a:prstGeom prst="rect">
                      <a:avLst/>
                    </a:prstGeom>
                    <a:noFill/>
                    <a:ln>
                      <a:noFill/>
                    </a:ln>
                  </pic:spPr>
                </pic:pic>
              </a:graphicData>
            </a:graphic>
          </wp:inline>
        </w:drawing>
      </w:r>
    </w:p>
    <w:p w14:paraId="6C39F1D0" w14:textId="7BDA067D" w:rsidR="00B66A6D" w:rsidRPr="00204878" w:rsidRDefault="00B66A6D" w:rsidP="00204878">
      <w:pPr>
        <w:pStyle w:val="Heading2"/>
        <w:spacing w:line="480" w:lineRule="auto"/>
        <w:rPr>
          <w:rFonts w:cs="Times New Roman"/>
          <w:szCs w:val="24"/>
        </w:rPr>
      </w:pPr>
      <w:bookmarkStart w:id="5" w:name="_Figure_1F"/>
      <w:bookmarkEnd w:id="5"/>
      <w:r w:rsidRPr="00204878">
        <w:rPr>
          <w:rFonts w:cs="Times New Roman"/>
          <w:szCs w:val="24"/>
        </w:rPr>
        <w:lastRenderedPageBreak/>
        <w:t>Figure 1F</w:t>
      </w:r>
    </w:p>
    <w:p w14:paraId="05FEB339"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5FCE43B0" wp14:editId="07079221">
            <wp:extent cx="3800475" cy="3244215"/>
            <wp:effectExtent l="0" t="0" r="9525" b="0"/>
            <wp:docPr id="1878099142"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099142" name="Picture 1" descr="A screenshot of a computer screen&#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00475" cy="3244215"/>
                    </a:xfrm>
                    <a:prstGeom prst="rect">
                      <a:avLst/>
                    </a:prstGeom>
                    <a:noFill/>
                    <a:ln>
                      <a:noFill/>
                    </a:ln>
                  </pic:spPr>
                </pic:pic>
              </a:graphicData>
            </a:graphic>
          </wp:inline>
        </w:drawing>
      </w:r>
    </w:p>
    <w:p w14:paraId="172E5286" w14:textId="77777777" w:rsidR="00B66A6D" w:rsidRPr="00204878" w:rsidRDefault="00B66A6D" w:rsidP="00204878">
      <w:pPr>
        <w:spacing w:line="480" w:lineRule="auto"/>
        <w:rPr>
          <w:rFonts w:cs="Times New Roman"/>
          <w:szCs w:val="24"/>
        </w:rPr>
      </w:pPr>
    </w:p>
    <w:p w14:paraId="672096B9" w14:textId="77777777" w:rsidR="00B66A6D" w:rsidRPr="00204878" w:rsidRDefault="00B66A6D" w:rsidP="00204878">
      <w:pPr>
        <w:spacing w:line="480" w:lineRule="auto"/>
        <w:rPr>
          <w:rFonts w:cs="Times New Roman"/>
          <w:szCs w:val="24"/>
        </w:rPr>
      </w:pPr>
    </w:p>
    <w:p w14:paraId="68433250" w14:textId="1C62F3DA" w:rsidR="00B66A6D" w:rsidRPr="00204878" w:rsidRDefault="00B66A6D" w:rsidP="00204878">
      <w:pPr>
        <w:pStyle w:val="Heading2"/>
        <w:spacing w:line="480" w:lineRule="auto"/>
        <w:rPr>
          <w:rFonts w:cs="Times New Roman"/>
          <w:szCs w:val="24"/>
        </w:rPr>
      </w:pPr>
      <w:bookmarkStart w:id="6" w:name="_Figure_2A"/>
      <w:bookmarkEnd w:id="6"/>
      <w:r w:rsidRPr="00204878">
        <w:rPr>
          <w:rFonts w:cs="Times New Roman"/>
          <w:szCs w:val="24"/>
        </w:rPr>
        <w:t>Figure 2A</w:t>
      </w:r>
    </w:p>
    <w:p w14:paraId="74EE119C"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487DB1A3" wp14:editId="19149628">
            <wp:extent cx="2568575" cy="2067560"/>
            <wp:effectExtent l="0" t="0" r="3175" b="8890"/>
            <wp:docPr id="546877515" name="Picture 7"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alenda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68575" cy="2067560"/>
                    </a:xfrm>
                    <a:prstGeom prst="rect">
                      <a:avLst/>
                    </a:prstGeom>
                    <a:noFill/>
                    <a:ln>
                      <a:noFill/>
                    </a:ln>
                  </pic:spPr>
                </pic:pic>
              </a:graphicData>
            </a:graphic>
          </wp:inline>
        </w:drawing>
      </w:r>
    </w:p>
    <w:p w14:paraId="6C2672BF" w14:textId="77777777" w:rsidR="00B66A6D" w:rsidRPr="00204878" w:rsidRDefault="00B66A6D" w:rsidP="00204878">
      <w:pPr>
        <w:pStyle w:val="NormalWeb"/>
        <w:spacing w:before="0" w:beforeAutospacing="0" w:after="0" w:afterAutospacing="0" w:line="480" w:lineRule="auto"/>
      </w:pPr>
      <w:r w:rsidRPr="00204878">
        <w:t> </w:t>
      </w:r>
    </w:p>
    <w:p w14:paraId="1A0D0AF1" w14:textId="77777777" w:rsidR="00B66A6D" w:rsidRPr="00204878" w:rsidRDefault="00B66A6D" w:rsidP="00204878">
      <w:pPr>
        <w:pStyle w:val="Heading2"/>
        <w:spacing w:line="480" w:lineRule="auto"/>
        <w:rPr>
          <w:rFonts w:cs="Times New Roman"/>
          <w:szCs w:val="24"/>
        </w:rPr>
      </w:pPr>
      <w:bookmarkStart w:id="7" w:name="_Figure_3A"/>
      <w:bookmarkEnd w:id="7"/>
      <w:r w:rsidRPr="00204878">
        <w:rPr>
          <w:rFonts w:cs="Times New Roman"/>
          <w:szCs w:val="24"/>
        </w:rPr>
        <w:lastRenderedPageBreak/>
        <w:t>Figure 3A</w:t>
      </w:r>
    </w:p>
    <w:p w14:paraId="01697547"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45D12B23" wp14:editId="0470B6CF">
            <wp:extent cx="6226175" cy="1542415"/>
            <wp:effectExtent l="0" t="0" r="3175" b="635"/>
            <wp:docPr id="1346735829"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computer&#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26175" cy="1542415"/>
                    </a:xfrm>
                    <a:prstGeom prst="rect">
                      <a:avLst/>
                    </a:prstGeom>
                    <a:noFill/>
                    <a:ln>
                      <a:noFill/>
                    </a:ln>
                  </pic:spPr>
                </pic:pic>
              </a:graphicData>
            </a:graphic>
          </wp:inline>
        </w:drawing>
      </w:r>
    </w:p>
    <w:p w14:paraId="45C4E156" w14:textId="77777777" w:rsidR="00B66A6D" w:rsidRPr="00204878" w:rsidRDefault="00B66A6D" w:rsidP="00204878">
      <w:pPr>
        <w:pStyle w:val="Heading2"/>
        <w:spacing w:line="480" w:lineRule="auto"/>
        <w:rPr>
          <w:rFonts w:cs="Times New Roman"/>
          <w:szCs w:val="24"/>
        </w:rPr>
      </w:pPr>
      <w:bookmarkStart w:id="8" w:name="_Figure_3B"/>
      <w:bookmarkEnd w:id="8"/>
      <w:r w:rsidRPr="00204878">
        <w:rPr>
          <w:rFonts w:cs="Times New Roman"/>
          <w:szCs w:val="24"/>
        </w:rPr>
        <w:t>Figure 3B</w:t>
      </w:r>
    </w:p>
    <w:p w14:paraId="2D057118"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7321D58C" wp14:editId="740A5E75">
            <wp:extent cx="2727325" cy="2814955"/>
            <wp:effectExtent l="0" t="0" r="0" b="4445"/>
            <wp:docPr id="874942622"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screenshot of a computer&#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7325" cy="2814955"/>
                    </a:xfrm>
                    <a:prstGeom prst="rect">
                      <a:avLst/>
                    </a:prstGeom>
                    <a:noFill/>
                    <a:ln>
                      <a:noFill/>
                    </a:ln>
                  </pic:spPr>
                </pic:pic>
              </a:graphicData>
            </a:graphic>
          </wp:inline>
        </w:drawing>
      </w:r>
    </w:p>
    <w:p w14:paraId="44D06449" w14:textId="77777777" w:rsidR="00B66A6D" w:rsidRPr="00204878" w:rsidRDefault="00B66A6D" w:rsidP="00204878">
      <w:pPr>
        <w:pStyle w:val="Heading2"/>
        <w:spacing w:line="480" w:lineRule="auto"/>
        <w:rPr>
          <w:rFonts w:cs="Times New Roman"/>
          <w:szCs w:val="24"/>
        </w:rPr>
      </w:pPr>
      <w:bookmarkStart w:id="9" w:name="_Figure_3C"/>
      <w:bookmarkEnd w:id="9"/>
      <w:r w:rsidRPr="00204878">
        <w:rPr>
          <w:rFonts w:cs="Times New Roman"/>
          <w:szCs w:val="24"/>
        </w:rPr>
        <w:lastRenderedPageBreak/>
        <w:t>Figure 3C</w:t>
      </w:r>
    </w:p>
    <w:p w14:paraId="09A411B3"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4CD69F6C" wp14:editId="60AEC1E2">
            <wp:extent cx="3013710" cy="1685925"/>
            <wp:effectExtent l="0" t="0" r="0" b="9525"/>
            <wp:docPr id="789775841"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13710" cy="1685925"/>
                    </a:xfrm>
                    <a:prstGeom prst="rect">
                      <a:avLst/>
                    </a:prstGeom>
                    <a:noFill/>
                    <a:ln>
                      <a:noFill/>
                    </a:ln>
                  </pic:spPr>
                </pic:pic>
              </a:graphicData>
            </a:graphic>
          </wp:inline>
        </w:drawing>
      </w:r>
    </w:p>
    <w:p w14:paraId="7647B6F2" w14:textId="77777777" w:rsidR="00B66A6D" w:rsidRPr="00204878" w:rsidRDefault="00B66A6D" w:rsidP="00204878">
      <w:pPr>
        <w:pStyle w:val="Heading2"/>
        <w:spacing w:line="480" w:lineRule="auto"/>
        <w:rPr>
          <w:rFonts w:cs="Times New Roman"/>
          <w:szCs w:val="24"/>
        </w:rPr>
      </w:pPr>
      <w:bookmarkStart w:id="10" w:name="_Figure_3D"/>
      <w:bookmarkEnd w:id="10"/>
      <w:r w:rsidRPr="00204878">
        <w:rPr>
          <w:rFonts w:cs="Times New Roman"/>
          <w:szCs w:val="24"/>
        </w:rPr>
        <w:t>Figure 3D</w:t>
      </w:r>
    </w:p>
    <w:p w14:paraId="38426796"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2B50D82A" wp14:editId="57818DA9">
            <wp:extent cx="3832225" cy="1510665"/>
            <wp:effectExtent l="0" t="0" r="0" b="0"/>
            <wp:docPr id="2046306809"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screenshot of a computer&#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2225" cy="1510665"/>
                    </a:xfrm>
                    <a:prstGeom prst="rect">
                      <a:avLst/>
                    </a:prstGeom>
                    <a:noFill/>
                    <a:ln>
                      <a:noFill/>
                    </a:ln>
                  </pic:spPr>
                </pic:pic>
              </a:graphicData>
            </a:graphic>
          </wp:inline>
        </w:drawing>
      </w:r>
    </w:p>
    <w:p w14:paraId="668CC121" w14:textId="77777777" w:rsidR="00B66A6D" w:rsidRPr="00204878" w:rsidRDefault="00B66A6D" w:rsidP="00204878">
      <w:pPr>
        <w:pStyle w:val="Heading2"/>
        <w:spacing w:line="480" w:lineRule="auto"/>
        <w:rPr>
          <w:rFonts w:cs="Times New Roman"/>
          <w:szCs w:val="24"/>
        </w:rPr>
      </w:pPr>
      <w:bookmarkStart w:id="11" w:name="_Figure_3E"/>
      <w:bookmarkEnd w:id="11"/>
      <w:r w:rsidRPr="00204878">
        <w:rPr>
          <w:rFonts w:cs="Times New Roman"/>
          <w:szCs w:val="24"/>
        </w:rPr>
        <w:t>Figure 3E</w:t>
      </w:r>
    </w:p>
    <w:p w14:paraId="40D9EE72"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20247466" wp14:editId="31922507">
            <wp:extent cx="4118610" cy="1200785"/>
            <wp:effectExtent l="0" t="0" r="0" b="0"/>
            <wp:docPr id="277214259" name="Picture 12" descr="A picture containing text, softwar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picture containing text, software, screensho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8610" cy="1200785"/>
                    </a:xfrm>
                    <a:prstGeom prst="rect">
                      <a:avLst/>
                    </a:prstGeom>
                    <a:noFill/>
                    <a:ln>
                      <a:noFill/>
                    </a:ln>
                  </pic:spPr>
                </pic:pic>
              </a:graphicData>
            </a:graphic>
          </wp:inline>
        </w:drawing>
      </w:r>
    </w:p>
    <w:p w14:paraId="039D74FE" w14:textId="77777777" w:rsidR="00B66A6D" w:rsidRPr="00204878" w:rsidRDefault="00B66A6D" w:rsidP="00204878">
      <w:pPr>
        <w:pStyle w:val="Heading2"/>
        <w:spacing w:line="480" w:lineRule="auto"/>
        <w:rPr>
          <w:rFonts w:cs="Times New Roman"/>
          <w:szCs w:val="24"/>
        </w:rPr>
      </w:pPr>
      <w:bookmarkStart w:id="12" w:name="_Figure_3F"/>
      <w:bookmarkEnd w:id="12"/>
      <w:r w:rsidRPr="00204878">
        <w:rPr>
          <w:rFonts w:cs="Times New Roman"/>
          <w:szCs w:val="24"/>
        </w:rPr>
        <w:lastRenderedPageBreak/>
        <w:t>Figure 3F</w:t>
      </w:r>
    </w:p>
    <w:p w14:paraId="4A9DE520"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4EA34B51" wp14:editId="698D5118">
            <wp:extent cx="1772920" cy="1089025"/>
            <wp:effectExtent l="0" t="0" r="0" b="0"/>
            <wp:docPr id="449019495"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72920" cy="1089025"/>
                    </a:xfrm>
                    <a:prstGeom prst="rect">
                      <a:avLst/>
                    </a:prstGeom>
                    <a:noFill/>
                    <a:ln>
                      <a:noFill/>
                    </a:ln>
                  </pic:spPr>
                </pic:pic>
              </a:graphicData>
            </a:graphic>
          </wp:inline>
        </w:drawing>
      </w:r>
    </w:p>
    <w:p w14:paraId="266BE6F3" w14:textId="77777777" w:rsidR="00B66A6D" w:rsidRPr="00204878" w:rsidRDefault="00B66A6D" w:rsidP="00204878">
      <w:pPr>
        <w:pStyle w:val="Heading2"/>
        <w:spacing w:line="480" w:lineRule="auto"/>
        <w:rPr>
          <w:rFonts w:cs="Times New Roman"/>
          <w:szCs w:val="24"/>
        </w:rPr>
      </w:pPr>
      <w:bookmarkStart w:id="13" w:name="_Figure_3G"/>
      <w:bookmarkEnd w:id="13"/>
      <w:r w:rsidRPr="00204878">
        <w:rPr>
          <w:rFonts w:cs="Times New Roman"/>
          <w:szCs w:val="24"/>
        </w:rPr>
        <w:t>Figure 3G</w:t>
      </w:r>
    </w:p>
    <w:p w14:paraId="1487C874"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6D6CEA6C" wp14:editId="066A0FDF">
            <wp:extent cx="1741170" cy="1105535"/>
            <wp:effectExtent l="0" t="0" r="0" b="0"/>
            <wp:docPr id="790824772" name="Picture 1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screenshot of a computer&#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1170" cy="1105535"/>
                    </a:xfrm>
                    <a:prstGeom prst="rect">
                      <a:avLst/>
                    </a:prstGeom>
                    <a:noFill/>
                    <a:ln>
                      <a:noFill/>
                    </a:ln>
                  </pic:spPr>
                </pic:pic>
              </a:graphicData>
            </a:graphic>
          </wp:inline>
        </w:drawing>
      </w:r>
    </w:p>
    <w:p w14:paraId="3821CB41" w14:textId="77777777" w:rsidR="00B66A6D" w:rsidRPr="00204878" w:rsidRDefault="00B66A6D" w:rsidP="00204878">
      <w:pPr>
        <w:pStyle w:val="Heading2"/>
        <w:spacing w:line="480" w:lineRule="auto"/>
        <w:rPr>
          <w:rFonts w:cs="Times New Roman"/>
          <w:szCs w:val="24"/>
        </w:rPr>
      </w:pPr>
      <w:bookmarkStart w:id="14" w:name="_Figure_3H"/>
      <w:bookmarkEnd w:id="14"/>
      <w:r w:rsidRPr="00204878">
        <w:rPr>
          <w:rFonts w:cs="Times New Roman"/>
          <w:szCs w:val="24"/>
        </w:rPr>
        <w:t>Figure 3H</w:t>
      </w:r>
    </w:p>
    <w:p w14:paraId="037F5089"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2DEFA160" wp14:editId="5D0E9EAA">
            <wp:extent cx="4540250" cy="3355340"/>
            <wp:effectExtent l="0" t="0" r="0" b="0"/>
            <wp:docPr id="350198361"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40250" cy="3355340"/>
                    </a:xfrm>
                    <a:prstGeom prst="rect">
                      <a:avLst/>
                    </a:prstGeom>
                    <a:noFill/>
                    <a:ln>
                      <a:noFill/>
                    </a:ln>
                  </pic:spPr>
                </pic:pic>
              </a:graphicData>
            </a:graphic>
          </wp:inline>
        </w:drawing>
      </w:r>
    </w:p>
    <w:p w14:paraId="46415C07" w14:textId="77777777" w:rsidR="00B66A6D" w:rsidRPr="00204878" w:rsidRDefault="00B66A6D" w:rsidP="00204878">
      <w:pPr>
        <w:pStyle w:val="Heading2"/>
        <w:spacing w:line="480" w:lineRule="auto"/>
        <w:rPr>
          <w:rFonts w:cs="Times New Roman"/>
          <w:szCs w:val="24"/>
        </w:rPr>
      </w:pPr>
      <w:bookmarkStart w:id="15" w:name="_Figure_3I"/>
      <w:bookmarkEnd w:id="15"/>
      <w:r w:rsidRPr="00204878">
        <w:rPr>
          <w:rFonts w:cs="Times New Roman"/>
          <w:szCs w:val="24"/>
        </w:rPr>
        <w:lastRenderedPageBreak/>
        <w:t>Figure 3I</w:t>
      </w:r>
    </w:p>
    <w:p w14:paraId="54746497" w14:textId="77777777" w:rsidR="00B66A6D" w:rsidRPr="00204878" w:rsidRDefault="00B66A6D" w:rsidP="00204878">
      <w:pPr>
        <w:pStyle w:val="NormalWeb"/>
        <w:spacing w:before="0" w:beforeAutospacing="0" w:after="0" w:afterAutospacing="0" w:line="480" w:lineRule="auto"/>
        <w:jc w:val="center"/>
      </w:pPr>
      <w:r w:rsidRPr="00204878">
        <w:rPr>
          <w:rFonts w:eastAsiaTheme="minorHAnsi"/>
          <w:noProof/>
          <w:kern w:val="2"/>
          <w14:ligatures w14:val="standardContextual"/>
        </w:rPr>
        <w:drawing>
          <wp:inline distT="0" distB="0" distL="0" distR="0" wp14:anchorId="14E9C1D8" wp14:editId="66BE2607">
            <wp:extent cx="4572000" cy="3427095"/>
            <wp:effectExtent l="0" t="0" r="0" b="1905"/>
            <wp:docPr id="1053015017"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computer&#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3427095"/>
                    </a:xfrm>
                    <a:prstGeom prst="rect">
                      <a:avLst/>
                    </a:prstGeom>
                    <a:noFill/>
                    <a:ln>
                      <a:noFill/>
                    </a:ln>
                  </pic:spPr>
                </pic:pic>
              </a:graphicData>
            </a:graphic>
          </wp:inline>
        </w:drawing>
      </w:r>
    </w:p>
    <w:p w14:paraId="1043CBDA" w14:textId="77777777" w:rsidR="00B66A6D" w:rsidRPr="00204878" w:rsidRDefault="00B66A6D" w:rsidP="00204878">
      <w:pPr>
        <w:pStyle w:val="NormalWeb"/>
        <w:spacing w:before="0" w:beforeAutospacing="0" w:after="0" w:afterAutospacing="0" w:line="480" w:lineRule="auto"/>
      </w:pPr>
      <w:r w:rsidRPr="00204878">
        <w:t> </w:t>
      </w:r>
    </w:p>
    <w:p w14:paraId="13F01941" w14:textId="77777777" w:rsidR="00B66A6D" w:rsidRPr="00204878" w:rsidRDefault="00B66A6D" w:rsidP="00204878">
      <w:pPr>
        <w:pStyle w:val="Heading2"/>
        <w:spacing w:line="480" w:lineRule="auto"/>
        <w:rPr>
          <w:rFonts w:cs="Times New Roman"/>
          <w:szCs w:val="24"/>
        </w:rPr>
      </w:pPr>
      <w:bookmarkStart w:id="16" w:name="_Figure_4A"/>
      <w:bookmarkEnd w:id="16"/>
      <w:r w:rsidRPr="00204878">
        <w:rPr>
          <w:rFonts w:cs="Times New Roman"/>
          <w:szCs w:val="24"/>
        </w:rPr>
        <w:lastRenderedPageBreak/>
        <w:t>Figure 4A</w:t>
      </w:r>
    </w:p>
    <w:p w14:paraId="7D0588C8"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27C5BAFA" wp14:editId="67A2D9E4">
            <wp:extent cx="5931535" cy="3681730"/>
            <wp:effectExtent l="0" t="0" r="0" b="0"/>
            <wp:docPr id="1561718734"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screenshot of a computer&#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1535" cy="3681730"/>
                    </a:xfrm>
                    <a:prstGeom prst="rect">
                      <a:avLst/>
                    </a:prstGeom>
                    <a:noFill/>
                    <a:ln>
                      <a:noFill/>
                    </a:ln>
                  </pic:spPr>
                </pic:pic>
              </a:graphicData>
            </a:graphic>
          </wp:inline>
        </w:drawing>
      </w:r>
    </w:p>
    <w:p w14:paraId="585D6D5F" w14:textId="77777777" w:rsidR="00B66A6D" w:rsidRPr="00204878" w:rsidRDefault="00B66A6D" w:rsidP="00204878">
      <w:pPr>
        <w:pStyle w:val="Heading2"/>
        <w:spacing w:line="480" w:lineRule="auto"/>
        <w:rPr>
          <w:rFonts w:cs="Times New Roman"/>
          <w:szCs w:val="24"/>
        </w:rPr>
      </w:pPr>
      <w:bookmarkStart w:id="17" w:name="_Figure_4B"/>
      <w:bookmarkEnd w:id="17"/>
      <w:r w:rsidRPr="00204878">
        <w:rPr>
          <w:rFonts w:cs="Times New Roman"/>
          <w:szCs w:val="24"/>
        </w:rPr>
        <w:t>Figure 4B</w:t>
      </w:r>
    </w:p>
    <w:p w14:paraId="1339B426"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D8DEE32" wp14:editId="78F7E35B">
            <wp:extent cx="5852160" cy="1979930"/>
            <wp:effectExtent l="0" t="0" r="0" b="1270"/>
            <wp:docPr id="759883718" name="Picture 28"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screen shot of a computer&#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52160" cy="1979930"/>
                    </a:xfrm>
                    <a:prstGeom prst="rect">
                      <a:avLst/>
                    </a:prstGeom>
                    <a:noFill/>
                    <a:ln>
                      <a:noFill/>
                    </a:ln>
                  </pic:spPr>
                </pic:pic>
              </a:graphicData>
            </a:graphic>
          </wp:inline>
        </w:drawing>
      </w:r>
    </w:p>
    <w:p w14:paraId="27C0D918" w14:textId="77777777" w:rsidR="00B66A6D" w:rsidRPr="00204878" w:rsidRDefault="00B66A6D" w:rsidP="00204878">
      <w:pPr>
        <w:pStyle w:val="Heading2"/>
        <w:spacing w:line="480" w:lineRule="auto"/>
        <w:rPr>
          <w:rFonts w:cs="Times New Roman"/>
          <w:szCs w:val="24"/>
        </w:rPr>
      </w:pPr>
      <w:bookmarkStart w:id="18" w:name="_Figure_4C"/>
      <w:bookmarkEnd w:id="18"/>
      <w:r w:rsidRPr="00204878">
        <w:rPr>
          <w:rFonts w:cs="Times New Roman"/>
          <w:szCs w:val="24"/>
        </w:rPr>
        <w:lastRenderedPageBreak/>
        <w:t>Figure 4C</w:t>
      </w:r>
    </w:p>
    <w:p w14:paraId="2C55258B"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58DA092D" wp14:editId="3F9EEB93">
            <wp:extent cx="2146935" cy="1367790"/>
            <wp:effectExtent l="0" t="0" r="5715" b="3810"/>
            <wp:docPr id="1762765830"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6935" cy="1367790"/>
                    </a:xfrm>
                    <a:prstGeom prst="rect">
                      <a:avLst/>
                    </a:prstGeom>
                    <a:noFill/>
                    <a:ln>
                      <a:noFill/>
                    </a:ln>
                  </pic:spPr>
                </pic:pic>
              </a:graphicData>
            </a:graphic>
          </wp:inline>
        </w:drawing>
      </w:r>
    </w:p>
    <w:p w14:paraId="598E0555" w14:textId="77777777" w:rsidR="00B66A6D" w:rsidRPr="00204878" w:rsidRDefault="00B66A6D" w:rsidP="00204878">
      <w:pPr>
        <w:pStyle w:val="Heading2"/>
        <w:spacing w:line="480" w:lineRule="auto"/>
        <w:rPr>
          <w:rFonts w:cs="Times New Roman"/>
          <w:szCs w:val="24"/>
        </w:rPr>
      </w:pPr>
      <w:bookmarkStart w:id="19" w:name="_Figure_4D"/>
      <w:bookmarkEnd w:id="19"/>
      <w:r w:rsidRPr="00204878">
        <w:rPr>
          <w:rFonts w:cs="Times New Roman"/>
          <w:szCs w:val="24"/>
        </w:rPr>
        <w:t>Figure 4D</w:t>
      </w:r>
    </w:p>
    <w:p w14:paraId="386F84CA"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4EC03347" wp14:editId="3E7C1292">
            <wp:extent cx="5231765" cy="5359400"/>
            <wp:effectExtent l="0" t="0" r="6985" b="0"/>
            <wp:docPr id="981156745"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31765" cy="5359400"/>
                    </a:xfrm>
                    <a:prstGeom prst="rect">
                      <a:avLst/>
                    </a:prstGeom>
                    <a:noFill/>
                    <a:ln>
                      <a:noFill/>
                    </a:ln>
                  </pic:spPr>
                </pic:pic>
              </a:graphicData>
            </a:graphic>
          </wp:inline>
        </w:drawing>
      </w:r>
    </w:p>
    <w:p w14:paraId="29461D57" w14:textId="77777777" w:rsidR="00B66A6D" w:rsidRPr="00204878" w:rsidRDefault="00B66A6D" w:rsidP="00204878">
      <w:pPr>
        <w:pStyle w:val="Heading2"/>
        <w:spacing w:line="480" w:lineRule="auto"/>
        <w:rPr>
          <w:rFonts w:cs="Times New Roman"/>
          <w:szCs w:val="24"/>
        </w:rPr>
      </w:pPr>
      <w:bookmarkStart w:id="20" w:name="_Figure_4E"/>
      <w:bookmarkEnd w:id="20"/>
      <w:r w:rsidRPr="00204878">
        <w:rPr>
          <w:rFonts w:cs="Times New Roman"/>
          <w:szCs w:val="24"/>
        </w:rPr>
        <w:lastRenderedPageBreak/>
        <w:t>Figure 4E</w:t>
      </w:r>
    </w:p>
    <w:p w14:paraId="01E051ED"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38E13478" wp14:editId="32A6B9BC">
            <wp:extent cx="1741170" cy="866775"/>
            <wp:effectExtent l="0" t="0" r="0" b="9525"/>
            <wp:docPr id="264924919"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screenshot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41170" cy="866775"/>
                    </a:xfrm>
                    <a:prstGeom prst="rect">
                      <a:avLst/>
                    </a:prstGeom>
                    <a:noFill/>
                    <a:ln>
                      <a:noFill/>
                    </a:ln>
                  </pic:spPr>
                </pic:pic>
              </a:graphicData>
            </a:graphic>
          </wp:inline>
        </w:drawing>
      </w:r>
    </w:p>
    <w:p w14:paraId="15B390DF" w14:textId="77777777" w:rsidR="00B66A6D" w:rsidRPr="00204878" w:rsidRDefault="00B66A6D" w:rsidP="00204878">
      <w:pPr>
        <w:pStyle w:val="Heading2"/>
        <w:spacing w:line="480" w:lineRule="auto"/>
        <w:rPr>
          <w:rFonts w:cs="Times New Roman"/>
          <w:szCs w:val="24"/>
        </w:rPr>
      </w:pPr>
      <w:bookmarkStart w:id="21" w:name="_Figure_4F"/>
      <w:bookmarkEnd w:id="21"/>
      <w:r w:rsidRPr="00204878">
        <w:rPr>
          <w:rFonts w:cs="Times New Roman"/>
          <w:szCs w:val="24"/>
        </w:rPr>
        <w:t>Figure 4F</w:t>
      </w:r>
    </w:p>
    <w:p w14:paraId="24C96F17"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4130287B" wp14:editId="6F8DBF96">
            <wp:extent cx="4174490" cy="1916430"/>
            <wp:effectExtent l="0" t="0" r="0" b="7620"/>
            <wp:docPr id="163547796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low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4490" cy="1916430"/>
                    </a:xfrm>
                    <a:prstGeom prst="rect">
                      <a:avLst/>
                    </a:prstGeom>
                    <a:noFill/>
                    <a:ln>
                      <a:noFill/>
                    </a:ln>
                  </pic:spPr>
                </pic:pic>
              </a:graphicData>
            </a:graphic>
          </wp:inline>
        </w:drawing>
      </w:r>
    </w:p>
    <w:p w14:paraId="5EB7990C" w14:textId="77777777" w:rsidR="00B66A6D" w:rsidRPr="00204878" w:rsidRDefault="00B66A6D" w:rsidP="00204878">
      <w:pPr>
        <w:pStyle w:val="Heading2"/>
        <w:spacing w:line="480" w:lineRule="auto"/>
        <w:rPr>
          <w:rFonts w:cs="Times New Roman"/>
          <w:szCs w:val="24"/>
        </w:rPr>
      </w:pPr>
      <w:bookmarkStart w:id="22" w:name="_Figure_4G"/>
      <w:bookmarkEnd w:id="22"/>
      <w:r w:rsidRPr="00204878">
        <w:rPr>
          <w:rFonts w:cs="Times New Roman"/>
          <w:szCs w:val="24"/>
        </w:rPr>
        <w:t>Figure 4G</w:t>
      </w:r>
    </w:p>
    <w:p w14:paraId="44775D71"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2BFBD395" wp14:editId="76F0B8CB">
            <wp:extent cx="1979930" cy="1288415"/>
            <wp:effectExtent l="0" t="0" r="1270" b="6985"/>
            <wp:docPr id="1729284222" name="Picture 23" descr="A screenshot of a computer err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 screenshot of a computer error&#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79930" cy="1288415"/>
                    </a:xfrm>
                    <a:prstGeom prst="rect">
                      <a:avLst/>
                    </a:prstGeom>
                    <a:noFill/>
                    <a:ln>
                      <a:noFill/>
                    </a:ln>
                  </pic:spPr>
                </pic:pic>
              </a:graphicData>
            </a:graphic>
          </wp:inline>
        </w:drawing>
      </w:r>
    </w:p>
    <w:p w14:paraId="32488A19" w14:textId="77777777" w:rsidR="00B66A6D" w:rsidRPr="00204878" w:rsidRDefault="00B66A6D" w:rsidP="00204878">
      <w:pPr>
        <w:pStyle w:val="Heading2"/>
        <w:spacing w:line="480" w:lineRule="auto"/>
        <w:rPr>
          <w:rFonts w:cs="Times New Roman"/>
          <w:szCs w:val="24"/>
        </w:rPr>
      </w:pPr>
      <w:bookmarkStart w:id="23" w:name="_Figure_4H"/>
      <w:bookmarkEnd w:id="23"/>
      <w:r w:rsidRPr="00204878">
        <w:rPr>
          <w:rFonts w:cs="Times New Roman"/>
          <w:szCs w:val="24"/>
        </w:rPr>
        <w:lastRenderedPageBreak/>
        <w:t>Figure 4H</w:t>
      </w:r>
    </w:p>
    <w:p w14:paraId="23E6B6F4"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0BEE3065" wp14:editId="4BC354DA">
            <wp:extent cx="3522345" cy="1391285"/>
            <wp:effectExtent l="0" t="0" r="1905" b="0"/>
            <wp:docPr id="269803824" name="Picture 22" descr="A picture containing text, screenshot, display,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 picture containing text, screenshot, display, numb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22345" cy="1391285"/>
                    </a:xfrm>
                    <a:prstGeom prst="rect">
                      <a:avLst/>
                    </a:prstGeom>
                    <a:noFill/>
                    <a:ln>
                      <a:noFill/>
                    </a:ln>
                  </pic:spPr>
                </pic:pic>
              </a:graphicData>
            </a:graphic>
          </wp:inline>
        </w:drawing>
      </w:r>
    </w:p>
    <w:p w14:paraId="65056842" w14:textId="77777777" w:rsidR="00B66A6D" w:rsidRPr="00204878" w:rsidRDefault="00B66A6D" w:rsidP="00204878">
      <w:pPr>
        <w:pStyle w:val="Heading2"/>
        <w:spacing w:line="480" w:lineRule="auto"/>
        <w:rPr>
          <w:rFonts w:cs="Times New Roman"/>
          <w:szCs w:val="24"/>
        </w:rPr>
      </w:pPr>
      <w:bookmarkStart w:id="24" w:name="_Figure_4I"/>
      <w:bookmarkEnd w:id="24"/>
      <w:r w:rsidRPr="00204878">
        <w:rPr>
          <w:rFonts w:cs="Times New Roman"/>
          <w:szCs w:val="24"/>
        </w:rPr>
        <w:t>Figure 4I</w:t>
      </w:r>
    </w:p>
    <w:p w14:paraId="1B7D9FF8"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1F9B17F3" wp14:editId="1BF27635">
            <wp:extent cx="4563745" cy="1256030"/>
            <wp:effectExtent l="0" t="0" r="8255" b="1270"/>
            <wp:docPr id="1644692389"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 screenshot of a computer&#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63745" cy="1256030"/>
                    </a:xfrm>
                    <a:prstGeom prst="rect">
                      <a:avLst/>
                    </a:prstGeom>
                    <a:noFill/>
                    <a:ln>
                      <a:noFill/>
                    </a:ln>
                  </pic:spPr>
                </pic:pic>
              </a:graphicData>
            </a:graphic>
          </wp:inline>
        </w:drawing>
      </w:r>
    </w:p>
    <w:p w14:paraId="3D6EA777" w14:textId="77777777" w:rsidR="00B66A6D" w:rsidRPr="00204878" w:rsidRDefault="00B66A6D" w:rsidP="00204878">
      <w:pPr>
        <w:pStyle w:val="Heading2"/>
        <w:spacing w:line="480" w:lineRule="auto"/>
        <w:rPr>
          <w:rFonts w:cs="Times New Roman"/>
          <w:szCs w:val="24"/>
        </w:rPr>
      </w:pPr>
      <w:bookmarkStart w:id="25" w:name="_Figure_4J"/>
      <w:bookmarkEnd w:id="25"/>
      <w:r w:rsidRPr="00204878">
        <w:rPr>
          <w:rFonts w:cs="Times New Roman"/>
          <w:szCs w:val="24"/>
        </w:rPr>
        <w:t>Figure 4J</w:t>
      </w:r>
    </w:p>
    <w:p w14:paraId="591B46D0"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3FAD9A2F" wp14:editId="0200C921">
            <wp:extent cx="5510530" cy="1113155"/>
            <wp:effectExtent l="0" t="0" r="0" b="0"/>
            <wp:docPr id="2129021577"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 screenshot of a computer&#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10530" cy="1113155"/>
                    </a:xfrm>
                    <a:prstGeom prst="rect">
                      <a:avLst/>
                    </a:prstGeom>
                    <a:noFill/>
                    <a:ln>
                      <a:noFill/>
                    </a:ln>
                  </pic:spPr>
                </pic:pic>
              </a:graphicData>
            </a:graphic>
          </wp:inline>
        </w:drawing>
      </w:r>
    </w:p>
    <w:p w14:paraId="06787774" w14:textId="77777777" w:rsidR="00B66A6D" w:rsidRPr="00204878" w:rsidRDefault="00B66A6D" w:rsidP="00204878">
      <w:pPr>
        <w:pStyle w:val="Heading2"/>
        <w:spacing w:line="480" w:lineRule="auto"/>
        <w:rPr>
          <w:rFonts w:cs="Times New Roman"/>
          <w:szCs w:val="24"/>
        </w:rPr>
      </w:pPr>
      <w:bookmarkStart w:id="26" w:name="_Figure_4K"/>
      <w:bookmarkEnd w:id="26"/>
      <w:r w:rsidRPr="00204878">
        <w:rPr>
          <w:rFonts w:cs="Times New Roman"/>
          <w:szCs w:val="24"/>
        </w:rPr>
        <w:lastRenderedPageBreak/>
        <w:t>Figure 4K</w:t>
      </w:r>
    </w:p>
    <w:p w14:paraId="568B411B"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7330B879" wp14:editId="2F21F0B9">
            <wp:extent cx="5510530" cy="5645150"/>
            <wp:effectExtent l="0" t="0" r="0" b="0"/>
            <wp:docPr id="340236947"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 screen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10530" cy="5645150"/>
                    </a:xfrm>
                    <a:prstGeom prst="rect">
                      <a:avLst/>
                    </a:prstGeom>
                    <a:noFill/>
                    <a:ln>
                      <a:noFill/>
                    </a:ln>
                  </pic:spPr>
                </pic:pic>
              </a:graphicData>
            </a:graphic>
          </wp:inline>
        </w:drawing>
      </w:r>
    </w:p>
    <w:p w14:paraId="374D89D7" w14:textId="77777777" w:rsidR="00B66A6D" w:rsidRPr="00204878" w:rsidRDefault="00B66A6D" w:rsidP="00204878">
      <w:pPr>
        <w:pStyle w:val="Heading2"/>
        <w:spacing w:line="480" w:lineRule="auto"/>
        <w:rPr>
          <w:rFonts w:cs="Times New Roman"/>
          <w:szCs w:val="24"/>
        </w:rPr>
      </w:pPr>
      <w:bookmarkStart w:id="27" w:name="_Figure_4L"/>
      <w:bookmarkEnd w:id="27"/>
      <w:r w:rsidRPr="00204878">
        <w:rPr>
          <w:rFonts w:cs="Times New Roman"/>
          <w:szCs w:val="24"/>
        </w:rPr>
        <w:lastRenderedPageBreak/>
        <w:t>Figure 4L</w:t>
      </w:r>
    </w:p>
    <w:p w14:paraId="34ADDF90" w14:textId="77777777" w:rsidR="00B66A6D" w:rsidRPr="00204878" w:rsidRDefault="00B66A6D" w:rsidP="00204878">
      <w:pPr>
        <w:pStyle w:val="NormalWeb"/>
        <w:spacing w:before="0" w:beforeAutospacing="0" w:after="0" w:afterAutospacing="0" w:line="480" w:lineRule="auto"/>
      </w:pPr>
      <w:r w:rsidRPr="00204878">
        <w:rPr>
          <w:noProof/>
        </w:rPr>
        <w:drawing>
          <wp:inline distT="0" distB="0" distL="0" distR="0" wp14:anchorId="441CAFDD" wp14:editId="52CA1961">
            <wp:extent cx="6365019" cy="1777490"/>
            <wp:effectExtent l="0" t="0" r="0" b="0"/>
            <wp:docPr id="704799782"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screenshot of a computer&#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75752" cy="1780487"/>
                    </a:xfrm>
                    <a:prstGeom prst="rect">
                      <a:avLst/>
                    </a:prstGeom>
                    <a:noFill/>
                    <a:ln>
                      <a:noFill/>
                    </a:ln>
                  </pic:spPr>
                </pic:pic>
              </a:graphicData>
            </a:graphic>
          </wp:inline>
        </w:drawing>
      </w:r>
    </w:p>
    <w:p w14:paraId="0D6664B8" w14:textId="77777777" w:rsidR="00B66A6D" w:rsidRPr="00204878" w:rsidRDefault="00B66A6D" w:rsidP="00204878">
      <w:pPr>
        <w:pStyle w:val="Heading2"/>
        <w:spacing w:line="480" w:lineRule="auto"/>
        <w:rPr>
          <w:rFonts w:cs="Times New Roman"/>
          <w:szCs w:val="24"/>
        </w:rPr>
      </w:pPr>
      <w:bookmarkStart w:id="28" w:name="_Figure_4M"/>
      <w:bookmarkEnd w:id="28"/>
      <w:r w:rsidRPr="00204878">
        <w:rPr>
          <w:rFonts w:cs="Times New Roman"/>
          <w:szCs w:val="24"/>
        </w:rPr>
        <w:t>Figure 4M</w:t>
      </w:r>
    </w:p>
    <w:p w14:paraId="2C328C4F"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07F3A94A" wp14:editId="2DF3B6A1">
            <wp:extent cx="6444532" cy="1747184"/>
            <wp:effectExtent l="0" t="0" r="0" b="5715"/>
            <wp:docPr id="562893748" name="Picture 17" descr="A close-up of a wind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 close-up of a window&#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56489" cy="1750426"/>
                    </a:xfrm>
                    <a:prstGeom prst="rect">
                      <a:avLst/>
                    </a:prstGeom>
                    <a:noFill/>
                    <a:ln>
                      <a:noFill/>
                    </a:ln>
                  </pic:spPr>
                </pic:pic>
              </a:graphicData>
            </a:graphic>
          </wp:inline>
        </w:drawing>
      </w:r>
    </w:p>
    <w:p w14:paraId="2A3D85A6" w14:textId="4D3724D0" w:rsidR="00B66A6D" w:rsidRPr="00204878" w:rsidRDefault="00B66A6D" w:rsidP="00204878">
      <w:pPr>
        <w:pStyle w:val="Heading2"/>
        <w:spacing w:line="480" w:lineRule="auto"/>
        <w:rPr>
          <w:rFonts w:cs="Times New Roman"/>
          <w:szCs w:val="24"/>
        </w:rPr>
      </w:pPr>
      <w:bookmarkStart w:id="29" w:name="_Figure_5A"/>
      <w:bookmarkEnd w:id="29"/>
      <w:r w:rsidRPr="00204878">
        <w:rPr>
          <w:rFonts w:cs="Times New Roman"/>
          <w:szCs w:val="24"/>
        </w:rPr>
        <w:lastRenderedPageBreak/>
        <w:t>Figure 5A</w:t>
      </w:r>
    </w:p>
    <w:p w14:paraId="153CE7B5" w14:textId="77777777" w:rsidR="00B66A6D" w:rsidRPr="00204878" w:rsidRDefault="00B66A6D" w:rsidP="00204878">
      <w:pPr>
        <w:pStyle w:val="NormalWeb"/>
        <w:spacing w:before="0" w:beforeAutospacing="0" w:after="0" w:afterAutospacing="0" w:line="480" w:lineRule="auto"/>
      </w:pPr>
      <w:r w:rsidRPr="00204878">
        <w:rPr>
          <w:noProof/>
        </w:rPr>
        <w:drawing>
          <wp:inline distT="0" distB="0" distL="0" distR="0" wp14:anchorId="34F20108" wp14:editId="12EAAD2B">
            <wp:extent cx="6329404" cy="2966505"/>
            <wp:effectExtent l="0" t="0" r="0" b="5715"/>
            <wp:docPr id="1247241244"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A screenshot of a computer&#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32498" cy="2967955"/>
                    </a:xfrm>
                    <a:prstGeom prst="rect">
                      <a:avLst/>
                    </a:prstGeom>
                    <a:noFill/>
                    <a:ln>
                      <a:noFill/>
                    </a:ln>
                  </pic:spPr>
                </pic:pic>
              </a:graphicData>
            </a:graphic>
          </wp:inline>
        </w:drawing>
      </w:r>
    </w:p>
    <w:p w14:paraId="5C91B948" w14:textId="77777777" w:rsidR="00B66A6D" w:rsidRPr="00204878" w:rsidRDefault="00B66A6D" w:rsidP="00204878">
      <w:pPr>
        <w:pStyle w:val="NormalWeb"/>
        <w:spacing w:before="0" w:beforeAutospacing="0" w:after="160" w:afterAutospacing="0" w:line="480" w:lineRule="auto"/>
      </w:pPr>
    </w:p>
    <w:p w14:paraId="5D7DF7A4" w14:textId="3FBAAA80" w:rsidR="00B66A6D" w:rsidRPr="00204878" w:rsidRDefault="00B66A6D" w:rsidP="00204878">
      <w:pPr>
        <w:pStyle w:val="Heading2"/>
        <w:spacing w:line="480" w:lineRule="auto"/>
        <w:rPr>
          <w:rFonts w:cs="Times New Roman"/>
          <w:szCs w:val="24"/>
        </w:rPr>
      </w:pPr>
      <w:bookmarkStart w:id="30" w:name="_Figure_6A"/>
      <w:bookmarkEnd w:id="30"/>
      <w:r w:rsidRPr="00204878">
        <w:rPr>
          <w:rFonts w:cs="Times New Roman"/>
          <w:szCs w:val="24"/>
        </w:rPr>
        <w:t> Figure 6A</w:t>
      </w:r>
    </w:p>
    <w:p w14:paraId="44922B6A"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0197ACE1" wp14:editId="64380D32">
            <wp:extent cx="6333214" cy="3415831"/>
            <wp:effectExtent l="0" t="0" r="0" b="0"/>
            <wp:docPr id="724054100"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054100" name="Picture 43" descr="A screenshot of a computer&#10;&#10;Description automatically generated with medium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338479" cy="3418671"/>
                    </a:xfrm>
                    <a:prstGeom prst="rect">
                      <a:avLst/>
                    </a:prstGeom>
                    <a:noFill/>
                    <a:ln>
                      <a:noFill/>
                    </a:ln>
                  </pic:spPr>
                </pic:pic>
              </a:graphicData>
            </a:graphic>
          </wp:inline>
        </w:drawing>
      </w:r>
    </w:p>
    <w:p w14:paraId="36985D5F" w14:textId="77777777" w:rsidR="00B66A6D" w:rsidRPr="00204878" w:rsidRDefault="00B66A6D" w:rsidP="00204878">
      <w:pPr>
        <w:pStyle w:val="Heading2"/>
        <w:spacing w:line="480" w:lineRule="auto"/>
        <w:rPr>
          <w:rFonts w:cs="Times New Roman"/>
          <w:szCs w:val="24"/>
        </w:rPr>
      </w:pPr>
      <w:bookmarkStart w:id="31" w:name="_Figure_6B"/>
      <w:bookmarkEnd w:id="31"/>
      <w:r w:rsidRPr="00204878">
        <w:rPr>
          <w:rFonts w:cs="Times New Roman"/>
          <w:szCs w:val="24"/>
        </w:rPr>
        <w:lastRenderedPageBreak/>
        <w:t>Figure 6B</w:t>
      </w:r>
    </w:p>
    <w:p w14:paraId="0E42D384"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EF9C2BA" wp14:editId="71B0EB5C">
            <wp:extent cx="6365019" cy="6638479"/>
            <wp:effectExtent l="0" t="0" r="0" b="0"/>
            <wp:docPr id="706928828"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28828" name="Picture 42"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66578" cy="6640105"/>
                    </a:xfrm>
                    <a:prstGeom prst="rect">
                      <a:avLst/>
                    </a:prstGeom>
                    <a:noFill/>
                    <a:ln>
                      <a:noFill/>
                    </a:ln>
                  </pic:spPr>
                </pic:pic>
              </a:graphicData>
            </a:graphic>
          </wp:inline>
        </w:drawing>
      </w:r>
    </w:p>
    <w:p w14:paraId="34B925CD" w14:textId="77777777" w:rsidR="00B66A6D" w:rsidRPr="00204878" w:rsidRDefault="00B66A6D" w:rsidP="00204878">
      <w:pPr>
        <w:pStyle w:val="Heading2"/>
        <w:spacing w:line="480" w:lineRule="auto"/>
        <w:rPr>
          <w:rFonts w:cs="Times New Roman"/>
          <w:szCs w:val="24"/>
        </w:rPr>
      </w:pPr>
      <w:bookmarkStart w:id="32" w:name="_Figure_6C"/>
      <w:bookmarkEnd w:id="32"/>
      <w:r w:rsidRPr="00204878">
        <w:rPr>
          <w:rFonts w:cs="Times New Roman"/>
          <w:szCs w:val="24"/>
        </w:rPr>
        <w:lastRenderedPageBreak/>
        <w:t>Figure 6C</w:t>
      </w:r>
    </w:p>
    <w:p w14:paraId="3DEC01D0"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4B13E95F" wp14:editId="1EA4979B">
            <wp:extent cx="6380922" cy="1330540"/>
            <wp:effectExtent l="0" t="0" r="1270" b="3175"/>
            <wp:docPr id="1394965162"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965162" name="Picture 41" descr="A screenshot of a computer&#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84308" cy="1331246"/>
                    </a:xfrm>
                    <a:prstGeom prst="rect">
                      <a:avLst/>
                    </a:prstGeom>
                    <a:noFill/>
                    <a:ln>
                      <a:noFill/>
                    </a:ln>
                  </pic:spPr>
                </pic:pic>
              </a:graphicData>
            </a:graphic>
          </wp:inline>
        </w:drawing>
      </w:r>
    </w:p>
    <w:p w14:paraId="220E6853" w14:textId="77777777" w:rsidR="00B66A6D" w:rsidRPr="00204878" w:rsidRDefault="00B66A6D" w:rsidP="00204878">
      <w:pPr>
        <w:pStyle w:val="Heading2"/>
        <w:spacing w:line="480" w:lineRule="auto"/>
        <w:rPr>
          <w:rFonts w:cs="Times New Roman"/>
          <w:szCs w:val="24"/>
        </w:rPr>
      </w:pPr>
      <w:bookmarkStart w:id="33" w:name="_Figure_6D"/>
      <w:bookmarkEnd w:id="33"/>
      <w:r w:rsidRPr="00204878">
        <w:rPr>
          <w:rFonts w:cs="Times New Roman"/>
          <w:szCs w:val="24"/>
        </w:rPr>
        <w:t>Figure 6D</w:t>
      </w:r>
    </w:p>
    <w:p w14:paraId="1DC4F0E0"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7751EC8D" wp14:editId="1CECDE54">
            <wp:extent cx="3673475" cy="1518920"/>
            <wp:effectExtent l="0" t="0" r="3175" b="5080"/>
            <wp:docPr id="732968688" name="Picture 4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68688" name="Picture 40" descr="A screenshot of a computer&#10;&#10;Description automatically generated with low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73475" cy="1518920"/>
                    </a:xfrm>
                    <a:prstGeom prst="rect">
                      <a:avLst/>
                    </a:prstGeom>
                    <a:noFill/>
                    <a:ln>
                      <a:noFill/>
                    </a:ln>
                  </pic:spPr>
                </pic:pic>
              </a:graphicData>
            </a:graphic>
          </wp:inline>
        </w:drawing>
      </w:r>
    </w:p>
    <w:p w14:paraId="2759881C" w14:textId="77777777" w:rsidR="00B66A6D" w:rsidRPr="00204878" w:rsidRDefault="00B66A6D" w:rsidP="00204878">
      <w:pPr>
        <w:pStyle w:val="Heading2"/>
        <w:spacing w:line="480" w:lineRule="auto"/>
        <w:rPr>
          <w:rFonts w:cs="Times New Roman"/>
          <w:szCs w:val="24"/>
        </w:rPr>
      </w:pPr>
      <w:bookmarkStart w:id="34" w:name="_Figure_6E"/>
      <w:bookmarkEnd w:id="34"/>
      <w:r w:rsidRPr="00204878">
        <w:rPr>
          <w:rFonts w:cs="Times New Roman"/>
          <w:szCs w:val="24"/>
        </w:rPr>
        <w:t>Figure 6E</w:t>
      </w:r>
    </w:p>
    <w:p w14:paraId="30C75FA2"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4619EECB" wp14:editId="6BEAB703">
            <wp:extent cx="1979930" cy="1621790"/>
            <wp:effectExtent l="0" t="0" r="1270" b="0"/>
            <wp:docPr id="1004145695"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145695" name="Picture 39" descr="A screenshot of a computer&#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79930" cy="1621790"/>
                    </a:xfrm>
                    <a:prstGeom prst="rect">
                      <a:avLst/>
                    </a:prstGeom>
                    <a:noFill/>
                    <a:ln>
                      <a:noFill/>
                    </a:ln>
                  </pic:spPr>
                </pic:pic>
              </a:graphicData>
            </a:graphic>
          </wp:inline>
        </w:drawing>
      </w:r>
    </w:p>
    <w:p w14:paraId="6BAC8BF0" w14:textId="77777777" w:rsidR="00B66A6D" w:rsidRPr="00204878" w:rsidRDefault="00B66A6D" w:rsidP="00204878">
      <w:pPr>
        <w:pStyle w:val="Heading2"/>
        <w:spacing w:line="480" w:lineRule="auto"/>
        <w:rPr>
          <w:rFonts w:cs="Times New Roman"/>
          <w:szCs w:val="24"/>
        </w:rPr>
      </w:pPr>
      <w:bookmarkStart w:id="35" w:name="_Figure_6F"/>
      <w:bookmarkEnd w:id="35"/>
      <w:r w:rsidRPr="00204878">
        <w:rPr>
          <w:rFonts w:cs="Times New Roman"/>
          <w:szCs w:val="24"/>
        </w:rPr>
        <w:lastRenderedPageBreak/>
        <w:t>Figure 6F</w:t>
      </w:r>
    </w:p>
    <w:p w14:paraId="558157F8"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267BE30E" wp14:editId="79C25863">
            <wp:extent cx="3935730" cy="5621655"/>
            <wp:effectExtent l="0" t="0" r="7620" b="0"/>
            <wp:docPr id="1781292147"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92147" name="Picture 38"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35730" cy="5621655"/>
                    </a:xfrm>
                    <a:prstGeom prst="rect">
                      <a:avLst/>
                    </a:prstGeom>
                    <a:noFill/>
                    <a:ln>
                      <a:noFill/>
                    </a:ln>
                  </pic:spPr>
                </pic:pic>
              </a:graphicData>
            </a:graphic>
          </wp:inline>
        </w:drawing>
      </w:r>
    </w:p>
    <w:p w14:paraId="5E18A094" w14:textId="77777777" w:rsidR="00B66A6D" w:rsidRPr="00204878" w:rsidRDefault="00B66A6D" w:rsidP="00204878">
      <w:pPr>
        <w:pStyle w:val="Heading2"/>
        <w:spacing w:line="480" w:lineRule="auto"/>
        <w:rPr>
          <w:rFonts w:cs="Times New Roman"/>
          <w:szCs w:val="24"/>
        </w:rPr>
      </w:pPr>
      <w:bookmarkStart w:id="36" w:name="_Figure_6G"/>
      <w:bookmarkEnd w:id="36"/>
      <w:r w:rsidRPr="00204878">
        <w:rPr>
          <w:rFonts w:cs="Times New Roman"/>
          <w:szCs w:val="24"/>
        </w:rPr>
        <w:lastRenderedPageBreak/>
        <w:t>Figure 6G</w:t>
      </w:r>
    </w:p>
    <w:p w14:paraId="71D545A6" w14:textId="278EA9FF" w:rsidR="00B66A6D" w:rsidRPr="00204878" w:rsidRDefault="004D2C1D" w:rsidP="00204878">
      <w:pPr>
        <w:pStyle w:val="NormalWeb"/>
        <w:spacing w:before="0" w:beforeAutospacing="0" w:after="0" w:afterAutospacing="0" w:line="480" w:lineRule="auto"/>
        <w:jc w:val="center"/>
      </w:pPr>
      <w:r w:rsidRPr="00204878">
        <w:drawing>
          <wp:inline distT="0" distB="0" distL="0" distR="0" wp14:anchorId="271C6C1D" wp14:editId="086C4B29">
            <wp:extent cx="3915321" cy="5553850"/>
            <wp:effectExtent l="0" t="0" r="9525" b="8890"/>
            <wp:docPr id="83560372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03728" name="Picture 1" descr="A screenshot of a computer&#10;&#10;Description automatically generated with medium confidence"/>
                    <pic:cNvPicPr/>
                  </pic:nvPicPr>
                  <pic:blipFill>
                    <a:blip r:embed="rId44"/>
                    <a:stretch>
                      <a:fillRect/>
                    </a:stretch>
                  </pic:blipFill>
                  <pic:spPr>
                    <a:xfrm>
                      <a:off x="0" y="0"/>
                      <a:ext cx="3915321" cy="5553850"/>
                    </a:xfrm>
                    <a:prstGeom prst="rect">
                      <a:avLst/>
                    </a:prstGeom>
                  </pic:spPr>
                </pic:pic>
              </a:graphicData>
            </a:graphic>
          </wp:inline>
        </w:drawing>
      </w:r>
    </w:p>
    <w:p w14:paraId="1DDDE320" w14:textId="77777777" w:rsidR="00B66A6D" w:rsidRPr="00204878" w:rsidRDefault="00B66A6D" w:rsidP="00204878">
      <w:pPr>
        <w:pStyle w:val="Heading2"/>
        <w:spacing w:line="480" w:lineRule="auto"/>
        <w:rPr>
          <w:rFonts w:cs="Times New Roman"/>
          <w:szCs w:val="24"/>
        </w:rPr>
      </w:pPr>
      <w:bookmarkStart w:id="37" w:name="_Figure_6H"/>
      <w:bookmarkEnd w:id="37"/>
      <w:r w:rsidRPr="00204878">
        <w:rPr>
          <w:rFonts w:cs="Times New Roman"/>
          <w:szCs w:val="24"/>
        </w:rPr>
        <w:lastRenderedPageBreak/>
        <w:t>Figure 6H</w:t>
      </w:r>
    </w:p>
    <w:p w14:paraId="645EF2CD" w14:textId="756A9AD5" w:rsidR="00B66A6D" w:rsidRPr="00204878" w:rsidRDefault="00E03AAF" w:rsidP="00204878">
      <w:pPr>
        <w:pStyle w:val="NormalWeb"/>
        <w:spacing w:before="0" w:beforeAutospacing="0" w:after="0" w:afterAutospacing="0" w:line="480" w:lineRule="auto"/>
        <w:jc w:val="center"/>
      </w:pPr>
      <w:r w:rsidRPr="00204878">
        <w:drawing>
          <wp:inline distT="0" distB="0" distL="0" distR="0" wp14:anchorId="5B5587B1" wp14:editId="27A67BF9">
            <wp:extent cx="5943600" cy="2700486"/>
            <wp:effectExtent l="0" t="0" r="0" b="5080"/>
            <wp:docPr id="97655247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552471" name="Picture 1" descr="A screenshot of a computer&#10;&#10;Description automatically generated with medium confidence"/>
                    <pic:cNvPicPr/>
                  </pic:nvPicPr>
                  <pic:blipFill>
                    <a:blip r:embed="rId45"/>
                    <a:stretch>
                      <a:fillRect/>
                    </a:stretch>
                  </pic:blipFill>
                  <pic:spPr>
                    <a:xfrm>
                      <a:off x="0" y="0"/>
                      <a:ext cx="5943600" cy="2700486"/>
                    </a:xfrm>
                    <a:prstGeom prst="rect">
                      <a:avLst/>
                    </a:prstGeom>
                  </pic:spPr>
                </pic:pic>
              </a:graphicData>
            </a:graphic>
          </wp:inline>
        </w:drawing>
      </w:r>
    </w:p>
    <w:p w14:paraId="29959ACF" w14:textId="77777777" w:rsidR="00B66A6D" w:rsidRPr="00204878" w:rsidRDefault="00B66A6D" w:rsidP="00204878">
      <w:pPr>
        <w:pStyle w:val="Heading2"/>
        <w:spacing w:line="480" w:lineRule="auto"/>
        <w:rPr>
          <w:rFonts w:cs="Times New Roman"/>
          <w:szCs w:val="24"/>
        </w:rPr>
      </w:pPr>
      <w:bookmarkStart w:id="38" w:name="_Figure_6I"/>
      <w:bookmarkEnd w:id="38"/>
      <w:r w:rsidRPr="00204878">
        <w:rPr>
          <w:rFonts w:cs="Times New Roman"/>
          <w:szCs w:val="24"/>
        </w:rPr>
        <w:t>Figure 6I</w:t>
      </w:r>
    </w:p>
    <w:p w14:paraId="6B60C619" w14:textId="29C2B8A1" w:rsidR="00B66A6D" w:rsidRPr="00204878" w:rsidRDefault="00E03AAF" w:rsidP="00204878">
      <w:pPr>
        <w:pStyle w:val="NormalWeb"/>
        <w:spacing w:before="0" w:beforeAutospacing="0" w:after="0" w:afterAutospacing="0" w:line="480" w:lineRule="auto"/>
        <w:jc w:val="center"/>
      </w:pPr>
      <w:r w:rsidRPr="00204878">
        <w:rPr>
          <w:noProof/>
        </w:rPr>
        <w:drawing>
          <wp:inline distT="0" distB="0" distL="0" distR="0" wp14:anchorId="6E31A0AA" wp14:editId="00ED9C96">
            <wp:extent cx="2003425" cy="1654175"/>
            <wp:effectExtent l="0" t="0" r="0" b="3175"/>
            <wp:docPr id="1498033602"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33602" name="Picture 36" descr="A screenshot of a computer&#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03425" cy="1654175"/>
                    </a:xfrm>
                    <a:prstGeom prst="rect">
                      <a:avLst/>
                    </a:prstGeom>
                    <a:noFill/>
                    <a:ln>
                      <a:noFill/>
                    </a:ln>
                  </pic:spPr>
                </pic:pic>
              </a:graphicData>
            </a:graphic>
          </wp:inline>
        </w:drawing>
      </w:r>
    </w:p>
    <w:p w14:paraId="7A9C912F" w14:textId="77777777" w:rsidR="00B66A6D" w:rsidRPr="00204878" w:rsidRDefault="00B66A6D" w:rsidP="00204878">
      <w:pPr>
        <w:pStyle w:val="Heading2"/>
        <w:spacing w:line="480" w:lineRule="auto"/>
        <w:rPr>
          <w:rFonts w:cs="Times New Roman"/>
          <w:szCs w:val="24"/>
        </w:rPr>
      </w:pPr>
      <w:bookmarkStart w:id="39" w:name="_Figure_6J"/>
      <w:bookmarkEnd w:id="39"/>
      <w:r w:rsidRPr="00204878">
        <w:rPr>
          <w:rFonts w:cs="Times New Roman"/>
          <w:szCs w:val="24"/>
        </w:rPr>
        <w:t>Figure 6J</w:t>
      </w:r>
    </w:p>
    <w:p w14:paraId="637AABB0" w14:textId="26A6117F" w:rsidR="00B66A6D" w:rsidRPr="00204878" w:rsidRDefault="009A1C4E" w:rsidP="00204878">
      <w:pPr>
        <w:pStyle w:val="NormalWeb"/>
        <w:spacing w:before="0" w:beforeAutospacing="0" w:after="0" w:afterAutospacing="0" w:line="480" w:lineRule="auto"/>
        <w:jc w:val="center"/>
      </w:pPr>
      <w:r w:rsidRPr="00204878">
        <w:rPr>
          <w:noProof/>
        </w:rPr>
        <w:drawing>
          <wp:inline distT="0" distB="0" distL="0" distR="0" wp14:anchorId="4886F060" wp14:editId="32640B1B">
            <wp:extent cx="5943600" cy="1051137"/>
            <wp:effectExtent l="0" t="0" r="0" b="0"/>
            <wp:docPr id="1257409865" name="Picture 3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409865" name="Picture 35" descr="A screenshot of a computer&#10;&#10;Description automatically generated with low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1051137"/>
                    </a:xfrm>
                    <a:prstGeom prst="rect">
                      <a:avLst/>
                    </a:prstGeom>
                    <a:noFill/>
                    <a:ln>
                      <a:noFill/>
                    </a:ln>
                  </pic:spPr>
                </pic:pic>
              </a:graphicData>
            </a:graphic>
          </wp:inline>
        </w:drawing>
      </w:r>
    </w:p>
    <w:p w14:paraId="74196343" w14:textId="77777777" w:rsidR="00B66A6D" w:rsidRPr="00204878" w:rsidRDefault="00B66A6D" w:rsidP="00204878">
      <w:pPr>
        <w:pStyle w:val="Heading2"/>
        <w:spacing w:line="480" w:lineRule="auto"/>
        <w:rPr>
          <w:rFonts w:cs="Times New Roman"/>
          <w:szCs w:val="24"/>
        </w:rPr>
      </w:pPr>
      <w:bookmarkStart w:id="40" w:name="_Figure_6K"/>
      <w:bookmarkEnd w:id="40"/>
      <w:r w:rsidRPr="00204878">
        <w:rPr>
          <w:rFonts w:cs="Times New Roman"/>
          <w:szCs w:val="24"/>
        </w:rPr>
        <w:lastRenderedPageBreak/>
        <w:t>Figure 6K</w:t>
      </w:r>
    </w:p>
    <w:p w14:paraId="0D0209DD" w14:textId="70534401" w:rsidR="00B66A6D" w:rsidRPr="00204878" w:rsidRDefault="00B7085E" w:rsidP="00204878">
      <w:pPr>
        <w:pStyle w:val="NormalWeb"/>
        <w:spacing w:before="0" w:beforeAutospacing="0" w:after="0" w:afterAutospacing="0" w:line="480" w:lineRule="auto"/>
        <w:jc w:val="center"/>
      </w:pPr>
      <w:r w:rsidRPr="00204878">
        <w:rPr>
          <w:noProof/>
        </w:rPr>
        <w:drawing>
          <wp:inline distT="0" distB="0" distL="0" distR="0" wp14:anchorId="776626AE" wp14:editId="0646E5F4">
            <wp:extent cx="3212327" cy="4635610"/>
            <wp:effectExtent l="0" t="0" r="7620" b="0"/>
            <wp:docPr id="46376778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67780" name="Picture 1" descr="A screenshot of a computer&#10;&#10;Description automatically generated with medium confidence"/>
                    <pic:cNvPicPr/>
                  </pic:nvPicPr>
                  <pic:blipFill>
                    <a:blip r:embed="rId48"/>
                    <a:stretch>
                      <a:fillRect/>
                    </a:stretch>
                  </pic:blipFill>
                  <pic:spPr>
                    <a:xfrm>
                      <a:off x="0" y="0"/>
                      <a:ext cx="3217609" cy="4643232"/>
                    </a:xfrm>
                    <a:prstGeom prst="rect">
                      <a:avLst/>
                    </a:prstGeom>
                  </pic:spPr>
                </pic:pic>
              </a:graphicData>
            </a:graphic>
          </wp:inline>
        </w:drawing>
      </w:r>
    </w:p>
    <w:p w14:paraId="224114F7" w14:textId="77777777" w:rsidR="00B66A6D" w:rsidRPr="00204878" w:rsidRDefault="00B66A6D" w:rsidP="00204878">
      <w:pPr>
        <w:pStyle w:val="Heading2"/>
        <w:spacing w:line="480" w:lineRule="auto"/>
        <w:rPr>
          <w:rFonts w:cs="Times New Roman"/>
          <w:szCs w:val="24"/>
        </w:rPr>
      </w:pPr>
      <w:r w:rsidRPr="00204878">
        <w:rPr>
          <w:rFonts w:cs="Times New Roman"/>
          <w:szCs w:val="24"/>
        </w:rPr>
        <w:lastRenderedPageBreak/>
        <w:t>Figure 6L</w:t>
      </w:r>
    </w:p>
    <w:p w14:paraId="35CE0B9E" w14:textId="6CB597B9" w:rsidR="00B66A6D" w:rsidRPr="00204878" w:rsidRDefault="00B7085E" w:rsidP="00204878">
      <w:pPr>
        <w:pStyle w:val="NormalWeb"/>
        <w:spacing w:before="0" w:beforeAutospacing="0" w:after="0" w:afterAutospacing="0" w:line="480" w:lineRule="auto"/>
        <w:jc w:val="center"/>
      </w:pPr>
      <w:r w:rsidRPr="00204878">
        <w:rPr>
          <w:noProof/>
        </w:rPr>
        <w:drawing>
          <wp:inline distT="0" distB="0" distL="0" distR="0" wp14:anchorId="49CE36AA" wp14:editId="3EEA21D7">
            <wp:extent cx="5943600" cy="3665855"/>
            <wp:effectExtent l="0" t="0" r="0" b="0"/>
            <wp:docPr id="2060839822"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39822" name="Picture 34" descr="A screenshot of a computer&#10;&#10;Description automatically generated with medium confidenc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665855"/>
                    </a:xfrm>
                    <a:prstGeom prst="rect">
                      <a:avLst/>
                    </a:prstGeom>
                    <a:noFill/>
                    <a:ln>
                      <a:noFill/>
                    </a:ln>
                  </pic:spPr>
                </pic:pic>
              </a:graphicData>
            </a:graphic>
          </wp:inline>
        </w:drawing>
      </w:r>
    </w:p>
    <w:p w14:paraId="3CA0759B" w14:textId="77777777" w:rsidR="00B66A6D" w:rsidRPr="00204878" w:rsidRDefault="00B66A6D" w:rsidP="00204878">
      <w:pPr>
        <w:pStyle w:val="Heading2"/>
        <w:spacing w:line="480" w:lineRule="auto"/>
        <w:rPr>
          <w:rFonts w:cs="Times New Roman"/>
          <w:szCs w:val="24"/>
        </w:rPr>
      </w:pPr>
      <w:bookmarkStart w:id="41" w:name="_Figure_6M"/>
      <w:bookmarkEnd w:id="41"/>
      <w:r w:rsidRPr="00204878">
        <w:rPr>
          <w:rFonts w:cs="Times New Roman"/>
          <w:szCs w:val="24"/>
        </w:rPr>
        <w:lastRenderedPageBreak/>
        <w:t>Figure 6M</w:t>
      </w:r>
    </w:p>
    <w:p w14:paraId="72CC808A" w14:textId="35D39F42" w:rsidR="00B66A6D" w:rsidRPr="00204878" w:rsidRDefault="00B7085E" w:rsidP="00204878">
      <w:pPr>
        <w:pStyle w:val="NormalWeb"/>
        <w:spacing w:before="0" w:beforeAutospacing="0" w:after="0" w:afterAutospacing="0" w:line="480" w:lineRule="auto"/>
        <w:jc w:val="center"/>
      </w:pPr>
      <w:r w:rsidRPr="00204878">
        <w:rPr>
          <w:noProof/>
        </w:rPr>
        <w:drawing>
          <wp:inline distT="0" distB="0" distL="0" distR="0" wp14:anchorId="1552F597" wp14:editId="4DC91266">
            <wp:extent cx="5943600" cy="3650615"/>
            <wp:effectExtent l="0" t="0" r="0" b="6985"/>
            <wp:docPr id="399433381" name="Picture 3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433381" name="Picture 33" descr="A screenshot of a computer&#10;&#10;Description automatically generated with low confidenc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650615"/>
                    </a:xfrm>
                    <a:prstGeom prst="rect">
                      <a:avLst/>
                    </a:prstGeom>
                    <a:noFill/>
                    <a:ln>
                      <a:noFill/>
                    </a:ln>
                  </pic:spPr>
                </pic:pic>
              </a:graphicData>
            </a:graphic>
          </wp:inline>
        </w:drawing>
      </w:r>
    </w:p>
    <w:p w14:paraId="2A6C280B" w14:textId="0DF8701D" w:rsidR="00B66A6D" w:rsidRPr="00204878" w:rsidRDefault="00B66A6D" w:rsidP="00204878">
      <w:pPr>
        <w:pStyle w:val="Heading2"/>
        <w:spacing w:line="480" w:lineRule="auto"/>
        <w:rPr>
          <w:rFonts w:cs="Times New Roman"/>
          <w:szCs w:val="24"/>
        </w:rPr>
      </w:pPr>
      <w:bookmarkStart w:id="42" w:name="_Figure_6N"/>
      <w:bookmarkEnd w:id="42"/>
      <w:r w:rsidRPr="00204878">
        <w:rPr>
          <w:rFonts w:cs="Times New Roman"/>
          <w:szCs w:val="24"/>
        </w:rPr>
        <w:t> </w:t>
      </w:r>
      <w:r w:rsidR="003366DE" w:rsidRPr="00204878">
        <w:rPr>
          <w:rFonts w:cs="Times New Roman"/>
          <w:szCs w:val="24"/>
        </w:rPr>
        <w:t>Figure 6N</w:t>
      </w:r>
    </w:p>
    <w:p w14:paraId="5D95E7E3" w14:textId="42328736" w:rsidR="003366DE" w:rsidRPr="00204878" w:rsidRDefault="003366DE" w:rsidP="00204878">
      <w:pPr>
        <w:pStyle w:val="NormalWeb"/>
        <w:spacing w:before="0" w:beforeAutospacing="0" w:after="0" w:afterAutospacing="0" w:line="480" w:lineRule="auto"/>
      </w:pPr>
      <w:r w:rsidRPr="00204878">
        <w:rPr>
          <w:noProof/>
        </w:rPr>
        <w:drawing>
          <wp:inline distT="0" distB="0" distL="0" distR="0" wp14:anchorId="277A0526" wp14:editId="598A2DFB">
            <wp:extent cx="5943600" cy="2410460"/>
            <wp:effectExtent l="0" t="0" r="0" b="8890"/>
            <wp:docPr id="56907247"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7247" name="Picture 32" descr="A screenshot of a computer&#10;&#10;Description automatically generated with medium confidenc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410460"/>
                    </a:xfrm>
                    <a:prstGeom prst="rect">
                      <a:avLst/>
                    </a:prstGeom>
                    <a:noFill/>
                    <a:ln>
                      <a:noFill/>
                    </a:ln>
                  </pic:spPr>
                </pic:pic>
              </a:graphicData>
            </a:graphic>
          </wp:inline>
        </w:drawing>
      </w:r>
    </w:p>
    <w:p w14:paraId="1248F5DB" w14:textId="3C57C6AC" w:rsidR="00B66A6D" w:rsidRPr="00204878" w:rsidRDefault="00B66A6D" w:rsidP="00204878">
      <w:pPr>
        <w:pStyle w:val="Heading2"/>
        <w:spacing w:line="480" w:lineRule="auto"/>
        <w:rPr>
          <w:rFonts w:cs="Times New Roman"/>
          <w:szCs w:val="24"/>
        </w:rPr>
      </w:pPr>
      <w:bookmarkStart w:id="43" w:name="_Figure_7A"/>
      <w:bookmarkEnd w:id="43"/>
      <w:r w:rsidRPr="00204878">
        <w:rPr>
          <w:rFonts w:cs="Times New Roman"/>
          <w:szCs w:val="24"/>
        </w:rPr>
        <w:lastRenderedPageBreak/>
        <w:t>Figure 7A</w:t>
      </w:r>
    </w:p>
    <w:p w14:paraId="140C8D75"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4F12546D" wp14:editId="0D3DB550">
            <wp:extent cx="5947410" cy="2830830"/>
            <wp:effectExtent l="0" t="0" r="0" b="7620"/>
            <wp:docPr id="1389721979"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A screenshot of a computer&#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7410" cy="2830830"/>
                    </a:xfrm>
                    <a:prstGeom prst="rect">
                      <a:avLst/>
                    </a:prstGeom>
                    <a:noFill/>
                    <a:ln>
                      <a:noFill/>
                    </a:ln>
                  </pic:spPr>
                </pic:pic>
              </a:graphicData>
            </a:graphic>
          </wp:inline>
        </w:drawing>
      </w:r>
    </w:p>
    <w:p w14:paraId="409B6C23" w14:textId="77777777" w:rsidR="00B66A6D" w:rsidRPr="00204878" w:rsidRDefault="00B66A6D" w:rsidP="00204878">
      <w:pPr>
        <w:pStyle w:val="Heading2"/>
        <w:spacing w:line="480" w:lineRule="auto"/>
        <w:rPr>
          <w:rFonts w:cs="Times New Roman"/>
          <w:szCs w:val="24"/>
        </w:rPr>
      </w:pPr>
      <w:bookmarkStart w:id="44" w:name="_Figure_7B"/>
      <w:bookmarkEnd w:id="44"/>
      <w:r w:rsidRPr="00204878">
        <w:rPr>
          <w:rFonts w:cs="Times New Roman"/>
          <w:szCs w:val="24"/>
        </w:rPr>
        <w:lastRenderedPageBreak/>
        <w:t>Figure 7B</w:t>
      </w:r>
    </w:p>
    <w:p w14:paraId="2590621E"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13617E21" wp14:editId="1E307715">
            <wp:extent cx="1685925" cy="4142740"/>
            <wp:effectExtent l="0" t="0" r="9525" b="0"/>
            <wp:docPr id="175726234" name="Picture 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A screen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85925" cy="4142740"/>
                    </a:xfrm>
                    <a:prstGeom prst="rect">
                      <a:avLst/>
                    </a:prstGeom>
                    <a:noFill/>
                    <a:ln>
                      <a:noFill/>
                    </a:ln>
                  </pic:spPr>
                </pic:pic>
              </a:graphicData>
            </a:graphic>
          </wp:inline>
        </w:drawing>
      </w:r>
    </w:p>
    <w:p w14:paraId="2F10E5DA" w14:textId="77777777" w:rsidR="00B66A6D" w:rsidRPr="00204878" w:rsidRDefault="00B66A6D" w:rsidP="00204878">
      <w:pPr>
        <w:pStyle w:val="Heading2"/>
        <w:spacing w:line="480" w:lineRule="auto"/>
        <w:rPr>
          <w:rFonts w:cs="Times New Roman"/>
          <w:szCs w:val="24"/>
        </w:rPr>
      </w:pPr>
      <w:bookmarkStart w:id="45" w:name="_Figure_7C"/>
      <w:bookmarkEnd w:id="45"/>
      <w:r w:rsidRPr="00204878">
        <w:rPr>
          <w:rFonts w:cs="Times New Roman"/>
          <w:szCs w:val="24"/>
        </w:rPr>
        <w:t>Figure 7C</w:t>
      </w:r>
    </w:p>
    <w:p w14:paraId="364EA494" w14:textId="525C3B99" w:rsidR="00B66A6D" w:rsidRPr="00204878" w:rsidRDefault="00434FE9" w:rsidP="00204878">
      <w:pPr>
        <w:pStyle w:val="NormalWeb"/>
        <w:spacing w:before="0" w:beforeAutospacing="0" w:after="0" w:afterAutospacing="0" w:line="480" w:lineRule="auto"/>
        <w:jc w:val="center"/>
      </w:pPr>
      <w:r w:rsidRPr="00204878">
        <w:rPr>
          <w:noProof/>
        </w:rPr>
        <w:drawing>
          <wp:inline distT="0" distB="0" distL="0" distR="0" wp14:anchorId="37674C00" wp14:editId="207A77E8">
            <wp:extent cx="5943600" cy="1108710"/>
            <wp:effectExtent l="0" t="0" r="0" b="0"/>
            <wp:docPr id="1662390028"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390028" name="Picture 1" descr="A screen shot of a computer&#10;&#10;Description automatically generated with low confidence"/>
                    <pic:cNvPicPr/>
                  </pic:nvPicPr>
                  <pic:blipFill>
                    <a:blip r:embed="rId54"/>
                    <a:stretch>
                      <a:fillRect/>
                    </a:stretch>
                  </pic:blipFill>
                  <pic:spPr>
                    <a:xfrm>
                      <a:off x="0" y="0"/>
                      <a:ext cx="5943600" cy="1108710"/>
                    </a:xfrm>
                    <a:prstGeom prst="rect">
                      <a:avLst/>
                    </a:prstGeom>
                  </pic:spPr>
                </pic:pic>
              </a:graphicData>
            </a:graphic>
          </wp:inline>
        </w:drawing>
      </w:r>
    </w:p>
    <w:p w14:paraId="6840AFC9" w14:textId="3FFEF5B3" w:rsidR="00410B56" w:rsidRPr="00204878" w:rsidRDefault="00410B56" w:rsidP="00204878">
      <w:pPr>
        <w:pStyle w:val="Heading2"/>
        <w:spacing w:line="480" w:lineRule="auto"/>
        <w:rPr>
          <w:rFonts w:cs="Times New Roman"/>
          <w:szCs w:val="24"/>
        </w:rPr>
      </w:pPr>
      <w:bookmarkStart w:id="46" w:name="_Figure_7D"/>
      <w:bookmarkEnd w:id="46"/>
      <w:r w:rsidRPr="00204878">
        <w:rPr>
          <w:rFonts w:cs="Times New Roman"/>
          <w:szCs w:val="24"/>
        </w:rPr>
        <w:lastRenderedPageBreak/>
        <w:t xml:space="preserve">Figure </w:t>
      </w:r>
      <w:r w:rsidR="00F052B5" w:rsidRPr="00204878">
        <w:rPr>
          <w:rFonts w:cs="Times New Roman"/>
          <w:szCs w:val="24"/>
        </w:rPr>
        <w:t>7D</w:t>
      </w:r>
    </w:p>
    <w:p w14:paraId="231D5914" w14:textId="3338E73F" w:rsidR="00F052B5" w:rsidRPr="00204878" w:rsidRDefault="00145C6D" w:rsidP="00204878">
      <w:pPr>
        <w:pStyle w:val="NormalWeb"/>
        <w:spacing w:before="0" w:beforeAutospacing="0" w:after="0" w:afterAutospacing="0" w:line="480" w:lineRule="auto"/>
        <w:jc w:val="center"/>
      </w:pPr>
      <w:r w:rsidRPr="00204878">
        <w:drawing>
          <wp:inline distT="0" distB="0" distL="0" distR="0" wp14:anchorId="290C18CE" wp14:editId="50206429">
            <wp:extent cx="2953162" cy="2172003"/>
            <wp:effectExtent l="0" t="0" r="0" b="0"/>
            <wp:docPr id="132523473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234732" name="Picture 1" descr="A screenshot of a computer&#10;&#10;Description automatically generated with medium confidence"/>
                    <pic:cNvPicPr/>
                  </pic:nvPicPr>
                  <pic:blipFill>
                    <a:blip r:embed="rId55"/>
                    <a:stretch>
                      <a:fillRect/>
                    </a:stretch>
                  </pic:blipFill>
                  <pic:spPr>
                    <a:xfrm>
                      <a:off x="0" y="0"/>
                      <a:ext cx="2953162" cy="2172003"/>
                    </a:xfrm>
                    <a:prstGeom prst="rect">
                      <a:avLst/>
                    </a:prstGeom>
                  </pic:spPr>
                </pic:pic>
              </a:graphicData>
            </a:graphic>
          </wp:inline>
        </w:drawing>
      </w:r>
    </w:p>
    <w:p w14:paraId="5D9425C5" w14:textId="77777777" w:rsidR="00102569" w:rsidRPr="00204878" w:rsidRDefault="00102569" w:rsidP="00204878">
      <w:pPr>
        <w:pStyle w:val="Heading2"/>
        <w:spacing w:line="480" w:lineRule="auto"/>
        <w:rPr>
          <w:rFonts w:cs="Times New Roman"/>
          <w:szCs w:val="24"/>
        </w:rPr>
      </w:pPr>
      <w:bookmarkStart w:id="47" w:name="_Figure_8A"/>
      <w:bookmarkStart w:id="48" w:name="_Figure_7E"/>
      <w:bookmarkEnd w:id="47"/>
      <w:bookmarkEnd w:id="48"/>
      <w:r w:rsidRPr="00204878">
        <w:rPr>
          <w:rFonts w:cs="Times New Roman"/>
          <w:szCs w:val="24"/>
        </w:rPr>
        <w:t>Figure 7E</w:t>
      </w:r>
    </w:p>
    <w:p w14:paraId="1779EBD5" w14:textId="0CD95159" w:rsidR="00102569" w:rsidRPr="00204878" w:rsidRDefault="00102569" w:rsidP="00204878">
      <w:pPr>
        <w:pStyle w:val="NormalWeb"/>
        <w:spacing w:before="0" w:beforeAutospacing="0" w:after="0" w:afterAutospacing="0" w:line="480" w:lineRule="auto"/>
        <w:jc w:val="center"/>
      </w:pPr>
      <w:r w:rsidRPr="00204878">
        <w:rPr>
          <w:noProof/>
        </w:rPr>
        <w:drawing>
          <wp:inline distT="0" distB="0" distL="0" distR="0" wp14:anchorId="5F828265" wp14:editId="0ED141E3">
            <wp:extent cx="4906010" cy="2552065"/>
            <wp:effectExtent l="0" t="0" r="8890" b="635"/>
            <wp:docPr id="1675184208" name="Picture 1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184208" name="Picture 14" descr="A screenshot of a computer screen&#10;&#10;Description automatically generated with low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06010" cy="2552065"/>
                    </a:xfrm>
                    <a:prstGeom prst="rect">
                      <a:avLst/>
                    </a:prstGeom>
                    <a:noFill/>
                    <a:ln>
                      <a:noFill/>
                    </a:ln>
                  </pic:spPr>
                </pic:pic>
              </a:graphicData>
            </a:graphic>
          </wp:inline>
        </w:drawing>
      </w:r>
    </w:p>
    <w:p w14:paraId="3B59081F" w14:textId="77777777" w:rsidR="00102569" w:rsidRPr="00204878" w:rsidRDefault="00102569" w:rsidP="00204878">
      <w:pPr>
        <w:pStyle w:val="Heading2"/>
        <w:spacing w:line="480" w:lineRule="auto"/>
        <w:rPr>
          <w:rFonts w:cs="Times New Roman"/>
          <w:szCs w:val="24"/>
        </w:rPr>
      </w:pPr>
      <w:bookmarkStart w:id="49" w:name="_Figure_7F"/>
      <w:bookmarkEnd w:id="49"/>
      <w:r w:rsidRPr="00204878">
        <w:rPr>
          <w:rFonts w:cs="Times New Roman"/>
          <w:szCs w:val="24"/>
        </w:rPr>
        <w:lastRenderedPageBreak/>
        <w:t>Figure 7F</w:t>
      </w:r>
    </w:p>
    <w:p w14:paraId="61995A83" w14:textId="482ECE38" w:rsidR="00102569" w:rsidRPr="00204878" w:rsidRDefault="00102569" w:rsidP="00204878">
      <w:pPr>
        <w:pStyle w:val="NormalWeb"/>
        <w:spacing w:before="0" w:beforeAutospacing="0" w:after="0" w:afterAutospacing="0" w:line="480" w:lineRule="auto"/>
        <w:jc w:val="center"/>
      </w:pPr>
      <w:r w:rsidRPr="00204878">
        <w:rPr>
          <w:noProof/>
        </w:rPr>
        <w:drawing>
          <wp:inline distT="0" distB="0" distL="0" distR="0" wp14:anchorId="2CD13509" wp14:editId="75AB5027">
            <wp:extent cx="5943600" cy="6088380"/>
            <wp:effectExtent l="0" t="0" r="0" b="7620"/>
            <wp:docPr id="363162876"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162876" name="Picture 13" descr="A screenshot of a computer&#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6088380"/>
                    </a:xfrm>
                    <a:prstGeom prst="rect">
                      <a:avLst/>
                    </a:prstGeom>
                    <a:noFill/>
                    <a:ln>
                      <a:noFill/>
                    </a:ln>
                  </pic:spPr>
                </pic:pic>
              </a:graphicData>
            </a:graphic>
          </wp:inline>
        </w:drawing>
      </w:r>
    </w:p>
    <w:p w14:paraId="533237D8" w14:textId="77777777" w:rsidR="00102569" w:rsidRPr="00204878" w:rsidRDefault="00102569" w:rsidP="00204878">
      <w:pPr>
        <w:pStyle w:val="Heading2"/>
        <w:spacing w:line="480" w:lineRule="auto"/>
        <w:rPr>
          <w:rFonts w:cs="Times New Roman"/>
          <w:szCs w:val="24"/>
        </w:rPr>
      </w:pPr>
      <w:r w:rsidRPr="00204878">
        <w:rPr>
          <w:rFonts w:cs="Times New Roman"/>
          <w:szCs w:val="24"/>
        </w:rPr>
        <w:lastRenderedPageBreak/>
        <w:t>Figure 7E</w:t>
      </w:r>
    </w:p>
    <w:p w14:paraId="489534A8" w14:textId="54293C63" w:rsidR="00102569" w:rsidRPr="00204878" w:rsidRDefault="00102569" w:rsidP="00204878">
      <w:pPr>
        <w:pStyle w:val="NormalWeb"/>
        <w:spacing w:before="0" w:beforeAutospacing="0" w:after="0" w:afterAutospacing="0" w:line="480" w:lineRule="auto"/>
        <w:jc w:val="center"/>
      </w:pPr>
      <w:r w:rsidRPr="00204878">
        <w:rPr>
          <w:noProof/>
        </w:rPr>
        <w:drawing>
          <wp:inline distT="0" distB="0" distL="0" distR="0" wp14:anchorId="70EC53A9" wp14:editId="17D7FD9D">
            <wp:extent cx="1542415" cy="1144905"/>
            <wp:effectExtent l="0" t="0" r="635" b="0"/>
            <wp:docPr id="658516251" name="Picture 12"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 shot of a computer&#10;&#10;Description automatically generated with medium confidenc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42415" cy="1144905"/>
                    </a:xfrm>
                    <a:prstGeom prst="rect">
                      <a:avLst/>
                    </a:prstGeom>
                    <a:noFill/>
                    <a:ln>
                      <a:noFill/>
                    </a:ln>
                  </pic:spPr>
                </pic:pic>
              </a:graphicData>
            </a:graphic>
          </wp:inline>
        </w:drawing>
      </w:r>
    </w:p>
    <w:p w14:paraId="1F11ED0C" w14:textId="77777777" w:rsidR="00102569" w:rsidRPr="00204878" w:rsidRDefault="00102569" w:rsidP="00204878">
      <w:pPr>
        <w:pStyle w:val="Heading2"/>
        <w:spacing w:line="480" w:lineRule="auto"/>
        <w:rPr>
          <w:rFonts w:cs="Times New Roman"/>
          <w:szCs w:val="24"/>
        </w:rPr>
      </w:pPr>
      <w:bookmarkStart w:id="50" w:name="_Figure_7G"/>
      <w:bookmarkEnd w:id="50"/>
      <w:r w:rsidRPr="00204878">
        <w:rPr>
          <w:rFonts w:cs="Times New Roman"/>
          <w:szCs w:val="24"/>
        </w:rPr>
        <w:t>Figure 7G</w:t>
      </w:r>
    </w:p>
    <w:p w14:paraId="0DBF9AF0" w14:textId="1FCD0D15" w:rsidR="00102569" w:rsidRPr="00204878" w:rsidRDefault="00102569" w:rsidP="00204878">
      <w:pPr>
        <w:pStyle w:val="NormalWeb"/>
        <w:spacing w:before="0" w:beforeAutospacing="0" w:after="0" w:afterAutospacing="0" w:line="480" w:lineRule="auto"/>
        <w:jc w:val="center"/>
      </w:pPr>
      <w:r w:rsidRPr="00204878">
        <w:rPr>
          <w:noProof/>
        </w:rPr>
        <w:drawing>
          <wp:inline distT="0" distB="0" distL="0" distR="0" wp14:anchorId="35527FD8" wp14:editId="18DE3612">
            <wp:extent cx="1654175" cy="1232535"/>
            <wp:effectExtent l="0" t="0" r="3175" b="5715"/>
            <wp:docPr id="919802515" name="Picture 1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802515" name="Picture 11" descr="A screen shot of a computer&#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54175" cy="1232535"/>
                    </a:xfrm>
                    <a:prstGeom prst="rect">
                      <a:avLst/>
                    </a:prstGeom>
                    <a:noFill/>
                    <a:ln>
                      <a:noFill/>
                    </a:ln>
                  </pic:spPr>
                </pic:pic>
              </a:graphicData>
            </a:graphic>
          </wp:inline>
        </w:drawing>
      </w:r>
    </w:p>
    <w:p w14:paraId="0AA797CC" w14:textId="77777777" w:rsidR="00102569" w:rsidRPr="00204878" w:rsidRDefault="00102569" w:rsidP="00204878">
      <w:pPr>
        <w:pStyle w:val="Heading2"/>
        <w:spacing w:line="480" w:lineRule="auto"/>
        <w:rPr>
          <w:rFonts w:cs="Times New Roman"/>
          <w:szCs w:val="24"/>
        </w:rPr>
      </w:pPr>
      <w:bookmarkStart w:id="51" w:name="_Figure_7H"/>
      <w:bookmarkEnd w:id="51"/>
      <w:r w:rsidRPr="00204878">
        <w:rPr>
          <w:rFonts w:cs="Times New Roman"/>
          <w:szCs w:val="24"/>
        </w:rPr>
        <w:lastRenderedPageBreak/>
        <w:t>Figure 7H</w:t>
      </w:r>
    </w:p>
    <w:p w14:paraId="5A771FD6" w14:textId="7A4F0283" w:rsidR="00102569" w:rsidRPr="00204878" w:rsidRDefault="00102569" w:rsidP="00204878">
      <w:pPr>
        <w:pStyle w:val="NormalWeb"/>
        <w:spacing w:before="0" w:beforeAutospacing="0" w:after="0" w:afterAutospacing="0" w:line="480" w:lineRule="auto"/>
        <w:jc w:val="center"/>
      </w:pPr>
      <w:r w:rsidRPr="00204878">
        <w:rPr>
          <w:noProof/>
        </w:rPr>
        <w:drawing>
          <wp:inline distT="0" distB="0" distL="0" distR="0" wp14:anchorId="38FF4847" wp14:editId="2C66AEDC">
            <wp:extent cx="5943600" cy="6033770"/>
            <wp:effectExtent l="0" t="0" r="0" b="5080"/>
            <wp:docPr id="1320403231"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403231" name="Picture 10" descr="A screenshot of a computer&#10;&#10;Description automatically generated with medium confidenc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6033770"/>
                    </a:xfrm>
                    <a:prstGeom prst="rect">
                      <a:avLst/>
                    </a:prstGeom>
                    <a:noFill/>
                    <a:ln>
                      <a:noFill/>
                    </a:ln>
                  </pic:spPr>
                </pic:pic>
              </a:graphicData>
            </a:graphic>
          </wp:inline>
        </w:drawing>
      </w:r>
    </w:p>
    <w:p w14:paraId="270D2D76" w14:textId="77777777" w:rsidR="00102569" w:rsidRPr="00204878" w:rsidRDefault="00102569" w:rsidP="00204878">
      <w:pPr>
        <w:pStyle w:val="Heading2"/>
        <w:spacing w:line="480" w:lineRule="auto"/>
        <w:rPr>
          <w:rFonts w:cs="Times New Roman"/>
          <w:szCs w:val="24"/>
        </w:rPr>
      </w:pPr>
      <w:bookmarkStart w:id="52" w:name="_Figure_7I"/>
      <w:bookmarkEnd w:id="52"/>
      <w:r w:rsidRPr="00204878">
        <w:rPr>
          <w:rFonts w:cs="Times New Roman"/>
          <w:szCs w:val="24"/>
        </w:rPr>
        <w:lastRenderedPageBreak/>
        <w:t>Figure 7I</w:t>
      </w:r>
    </w:p>
    <w:p w14:paraId="3F95BDBE" w14:textId="6B99212F" w:rsidR="00102569" w:rsidRPr="00204878" w:rsidRDefault="00102569" w:rsidP="00204878">
      <w:pPr>
        <w:pStyle w:val="NormalWeb"/>
        <w:spacing w:before="0" w:beforeAutospacing="0" w:after="0" w:afterAutospacing="0" w:line="480" w:lineRule="auto"/>
        <w:jc w:val="center"/>
      </w:pPr>
      <w:r w:rsidRPr="00204878">
        <w:rPr>
          <w:noProof/>
        </w:rPr>
        <w:drawing>
          <wp:inline distT="0" distB="0" distL="0" distR="0" wp14:anchorId="34849839" wp14:editId="377A5845">
            <wp:extent cx="3546475" cy="1892300"/>
            <wp:effectExtent l="0" t="0" r="0" b="0"/>
            <wp:docPr id="556896917"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96917" name="Picture 9" descr="A screenshot of a computer&#10;&#10;Description automatically generated with medium confidenc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46475" cy="1892300"/>
                    </a:xfrm>
                    <a:prstGeom prst="rect">
                      <a:avLst/>
                    </a:prstGeom>
                    <a:noFill/>
                    <a:ln>
                      <a:noFill/>
                    </a:ln>
                  </pic:spPr>
                </pic:pic>
              </a:graphicData>
            </a:graphic>
          </wp:inline>
        </w:drawing>
      </w:r>
    </w:p>
    <w:p w14:paraId="6E9CEC80" w14:textId="77777777" w:rsidR="00102569" w:rsidRPr="00204878" w:rsidRDefault="00102569" w:rsidP="00204878">
      <w:pPr>
        <w:pStyle w:val="Heading2"/>
        <w:spacing w:line="480" w:lineRule="auto"/>
        <w:rPr>
          <w:rFonts w:cs="Times New Roman"/>
          <w:szCs w:val="24"/>
        </w:rPr>
      </w:pPr>
      <w:bookmarkStart w:id="53" w:name="_Figure_7J"/>
      <w:bookmarkEnd w:id="53"/>
      <w:r w:rsidRPr="00204878">
        <w:rPr>
          <w:rFonts w:cs="Times New Roman"/>
          <w:szCs w:val="24"/>
        </w:rPr>
        <w:t>Figure 7J</w:t>
      </w:r>
    </w:p>
    <w:p w14:paraId="1529D979" w14:textId="69406E10" w:rsidR="00102569" w:rsidRPr="00204878" w:rsidRDefault="00102569" w:rsidP="00204878">
      <w:pPr>
        <w:pStyle w:val="NormalWeb"/>
        <w:spacing w:before="0" w:beforeAutospacing="0" w:after="0" w:afterAutospacing="0" w:line="480" w:lineRule="auto"/>
        <w:jc w:val="center"/>
      </w:pPr>
      <w:r w:rsidRPr="00204878">
        <w:rPr>
          <w:noProof/>
        </w:rPr>
        <w:drawing>
          <wp:inline distT="0" distB="0" distL="0" distR="0" wp14:anchorId="5DD080AC" wp14:editId="13EF9554">
            <wp:extent cx="5943600" cy="1018540"/>
            <wp:effectExtent l="0" t="0" r="0" b="0"/>
            <wp:docPr id="206713082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30828" name="Picture 8" descr="A screenshot of a computer&#10;&#10;Description automatically generated with medium confidenc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1018540"/>
                    </a:xfrm>
                    <a:prstGeom prst="rect">
                      <a:avLst/>
                    </a:prstGeom>
                    <a:noFill/>
                    <a:ln>
                      <a:noFill/>
                    </a:ln>
                  </pic:spPr>
                </pic:pic>
              </a:graphicData>
            </a:graphic>
          </wp:inline>
        </w:drawing>
      </w:r>
    </w:p>
    <w:p w14:paraId="020C8714" w14:textId="0CD2855D" w:rsidR="00B66A6D" w:rsidRPr="00204878" w:rsidRDefault="00B66A6D" w:rsidP="00204878">
      <w:pPr>
        <w:pStyle w:val="Heading2"/>
        <w:spacing w:line="480" w:lineRule="auto"/>
        <w:rPr>
          <w:rFonts w:cs="Times New Roman"/>
          <w:szCs w:val="24"/>
        </w:rPr>
      </w:pPr>
      <w:bookmarkStart w:id="54" w:name="_Figure_7K"/>
      <w:bookmarkStart w:id="55" w:name="_Figure_7L"/>
      <w:bookmarkStart w:id="56" w:name="_Figure_7M"/>
      <w:bookmarkStart w:id="57" w:name="_Figure_7N"/>
      <w:bookmarkStart w:id="58" w:name="_Figure_7O"/>
      <w:bookmarkStart w:id="59" w:name="_Figure_7P"/>
      <w:bookmarkEnd w:id="54"/>
      <w:bookmarkEnd w:id="55"/>
      <w:bookmarkEnd w:id="56"/>
      <w:bookmarkEnd w:id="57"/>
      <w:bookmarkEnd w:id="58"/>
      <w:bookmarkEnd w:id="59"/>
      <w:r w:rsidRPr="00204878">
        <w:rPr>
          <w:rFonts w:cs="Times New Roman"/>
          <w:szCs w:val="24"/>
        </w:rPr>
        <w:lastRenderedPageBreak/>
        <w:t>Figure 8A</w:t>
      </w:r>
    </w:p>
    <w:p w14:paraId="35A6BE6B"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75DDC5A" wp14:editId="16DB520C">
            <wp:extent cx="5947410" cy="3411220"/>
            <wp:effectExtent l="0" t="0" r="0" b="0"/>
            <wp:docPr id="1618921569"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A screenshot of a computer&#10;&#10;Description automatically generated with medium confidenc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7410" cy="3411220"/>
                    </a:xfrm>
                    <a:prstGeom prst="rect">
                      <a:avLst/>
                    </a:prstGeom>
                    <a:noFill/>
                    <a:ln>
                      <a:noFill/>
                    </a:ln>
                  </pic:spPr>
                </pic:pic>
              </a:graphicData>
            </a:graphic>
          </wp:inline>
        </w:drawing>
      </w:r>
    </w:p>
    <w:p w14:paraId="58E3D288" w14:textId="77777777" w:rsidR="00B66A6D" w:rsidRPr="00204878" w:rsidRDefault="00B66A6D" w:rsidP="00204878">
      <w:pPr>
        <w:pStyle w:val="Heading2"/>
        <w:spacing w:line="480" w:lineRule="auto"/>
        <w:rPr>
          <w:rFonts w:cs="Times New Roman"/>
          <w:szCs w:val="24"/>
        </w:rPr>
      </w:pPr>
      <w:bookmarkStart w:id="60" w:name="_Figure_8B"/>
      <w:bookmarkEnd w:id="60"/>
      <w:r w:rsidRPr="00204878">
        <w:rPr>
          <w:rFonts w:cs="Times New Roman"/>
          <w:szCs w:val="24"/>
        </w:rPr>
        <w:t>Figure 8B</w:t>
      </w:r>
    </w:p>
    <w:p w14:paraId="37109D13"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76E758AB" wp14:editId="24418ECF">
            <wp:extent cx="6858000" cy="2726055"/>
            <wp:effectExtent l="0" t="0" r="0" b="0"/>
            <wp:docPr id="1825328497" name="Picture 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A screenshot of a computer&#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858000" cy="2726055"/>
                    </a:xfrm>
                    <a:prstGeom prst="rect">
                      <a:avLst/>
                    </a:prstGeom>
                    <a:noFill/>
                    <a:ln>
                      <a:noFill/>
                    </a:ln>
                  </pic:spPr>
                </pic:pic>
              </a:graphicData>
            </a:graphic>
          </wp:inline>
        </w:drawing>
      </w:r>
    </w:p>
    <w:p w14:paraId="1366AA70" w14:textId="77777777" w:rsidR="00B66A6D" w:rsidRPr="00204878" w:rsidRDefault="00B66A6D" w:rsidP="00204878">
      <w:pPr>
        <w:pStyle w:val="Heading2"/>
        <w:spacing w:line="480" w:lineRule="auto"/>
        <w:rPr>
          <w:rFonts w:cs="Times New Roman"/>
          <w:szCs w:val="24"/>
        </w:rPr>
      </w:pPr>
      <w:bookmarkStart w:id="61" w:name="_Figure_8C"/>
      <w:bookmarkEnd w:id="61"/>
      <w:r w:rsidRPr="00204878">
        <w:rPr>
          <w:rFonts w:cs="Times New Roman"/>
          <w:szCs w:val="24"/>
        </w:rPr>
        <w:lastRenderedPageBreak/>
        <w:t>Figure 8C</w:t>
      </w:r>
    </w:p>
    <w:p w14:paraId="64A53791"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02106A41" wp14:editId="4AC8E4ED">
            <wp:extent cx="6854190" cy="2568575"/>
            <wp:effectExtent l="0" t="0" r="3810" b="3175"/>
            <wp:docPr id="2108179305" name="Picture 6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A screenshot of a computer&#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854190" cy="2568575"/>
                    </a:xfrm>
                    <a:prstGeom prst="rect">
                      <a:avLst/>
                    </a:prstGeom>
                    <a:noFill/>
                    <a:ln>
                      <a:noFill/>
                    </a:ln>
                  </pic:spPr>
                </pic:pic>
              </a:graphicData>
            </a:graphic>
          </wp:inline>
        </w:drawing>
      </w:r>
    </w:p>
    <w:p w14:paraId="3151AE50" w14:textId="77777777" w:rsidR="00B66A6D" w:rsidRPr="00204878" w:rsidRDefault="00B66A6D" w:rsidP="00204878">
      <w:pPr>
        <w:pStyle w:val="Heading2"/>
        <w:spacing w:line="480" w:lineRule="auto"/>
        <w:rPr>
          <w:rFonts w:cs="Times New Roman"/>
          <w:szCs w:val="24"/>
        </w:rPr>
      </w:pPr>
      <w:bookmarkStart w:id="62" w:name="_Figure_8D"/>
      <w:bookmarkEnd w:id="62"/>
      <w:r w:rsidRPr="00204878">
        <w:rPr>
          <w:rFonts w:cs="Times New Roman"/>
          <w:szCs w:val="24"/>
        </w:rPr>
        <w:t>Figure 8D</w:t>
      </w:r>
    </w:p>
    <w:p w14:paraId="2598F779"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1803437A" wp14:editId="50404E99">
            <wp:extent cx="1955800" cy="1256030"/>
            <wp:effectExtent l="0" t="0" r="6350" b="1270"/>
            <wp:docPr id="1695271853" name="Picture 6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A screenshot of a computer&#10;&#10;Description automatically generated with medium confidenc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55800" cy="1256030"/>
                    </a:xfrm>
                    <a:prstGeom prst="rect">
                      <a:avLst/>
                    </a:prstGeom>
                    <a:noFill/>
                    <a:ln>
                      <a:noFill/>
                    </a:ln>
                  </pic:spPr>
                </pic:pic>
              </a:graphicData>
            </a:graphic>
          </wp:inline>
        </w:drawing>
      </w:r>
    </w:p>
    <w:p w14:paraId="785AB093" w14:textId="77777777" w:rsidR="00B66A6D" w:rsidRPr="00204878" w:rsidRDefault="00B66A6D" w:rsidP="00204878">
      <w:pPr>
        <w:pStyle w:val="Heading2"/>
        <w:spacing w:line="480" w:lineRule="auto"/>
        <w:rPr>
          <w:rFonts w:cs="Times New Roman"/>
          <w:szCs w:val="24"/>
        </w:rPr>
      </w:pPr>
      <w:bookmarkStart w:id="63" w:name="_Figure_8E"/>
      <w:bookmarkEnd w:id="63"/>
      <w:r w:rsidRPr="00204878">
        <w:rPr>
          <w:rFonts w:cs="Times New Roman"/>
          <w:szCs w:val="24"/>
        </w:rPr>
        <w:lastRenderedPageBreak/>
        <w:t>Figure 8E</w:t>
      </w:r>
    </w:p>
    <w:p w14:paraId="4A34EC84" w14:textId="0CAE44B2" w:rsidR="00B66A6D" w:rsidRPr="00204878" w:rsidRDefault="00B24567" w:rsidP="00204878">
      <w:pPr>
        <w:pStyle w:val="NormalWeb"/>
        <w:spacing w:before="0" w:beforeAutospacing="0" w:after="0" w:afterAutospacing="0" w:line="480" w:lineRule="auto"/>
        <w:jc w:val="center"/>
      </w:pPr>
      <w:r w:rsidRPr="00204878">
        <w:drawing>
          <wp:inline distT="0" distB="0" distL="0" distR="0" wp14:anchorId="148E17BD" wp14:editId="43B5F0EC">
            <wp:extent cx="2759103" cy="2628064"/>
            <wp:effectExtent l="0" t="0" r="3175" b="1270"/>
            <wp:docPr id="1530130809"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30809" name="Picture 1" descr="A screenshot of a computer screen&#10;&#10;Description automatically generated with medium confidence"/>
                    <pic:cNvPicPr/>
                  </pic:nvPicPr>
                  <pic:blipFill>
                    <a:blip r:embed="rId67"/>
                    <a:stretch>
                      <a:fillRect/>
                    </a:stretch>
                  </pic:blipFill>
                  <pic:spPr>
                    <a:xfrm>
                      <a:off x="0" y="0"/>
                      <a:ext cx="2763783" cy="2632522"/>
                    </a:xfrm>
                    <a:prstGeom prst="rect">
                      <a:avLst/>
                    </a:prstGeom>
                  </pic:spPr>
                </pic:pic>
              </a:graphicData>
            </a:graphic>
          </wp:inline>
        </w:drawing>
      </w:r>
    </w:p>
    <w:p w14:paraId="6B625A31" w14:textId="77777777" w:rsidR="00B66A6D" w:rsidRPr="00204878" w:rsidRDefault="00B66A6D" w:rsidP="00204878">
      <w:pPr>
        <w:pStyle w:val="Heading2"/>
        <w:spacing w:line="480" w:lineRule="auto"/>
        <w:rPr>
          <w:rFonts w:cs="Times New Roman"/>
          <w:szCs w:val="24"/>
        </w:rPr>
      </w:pPr>
      <w:bookmarkStart w:id="64" w:name="_Figure_8F"/>
      <w:bookmarkEnd w:id="64"/>
      <w:r w:rsidRPr="00204878">
        <w:rPr>
          <w:rFonts w:cs="Times New Roman"/>
          <w:szCs w:val="24"/>
        </w:rPr>
        <w:t>Figure 8F</w:t>
      </w:r>
    </w:p>
    <w:p w14:paraId="372B0CA0"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3D90AE3B" wp14:editId="7278DE94">
            <wp:extent cx="2496820" cy="2067560"/>
            <wp:effectExtent l="0" t="0" r="0" b="8890"/>
            <wp:docPr id="887150470" name="Picture 6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96820" cy="2067560"/>
                    </a:xfrm>
                    <a:prstGeom prst="rect">
                      <a:avLst/>
                    </a:prstGeom>
                    <a:noFill/>
                    <a:ln>
                      <a:noFill/>
                    </a:ln>
                  </pic:spPr>
                </pic:pic>
              </a:graphicData>
            </a:graphic>
          </wp:inline>
        </w:drawing>
      </w:r>
    </w:p>
    <w:p w14:paraId="099035AA" w14:textId="77777777" w:rsidR="00B66A6D" w:rsidRPr="00204878" w:rsidRDefault="00B66A6D" w:rsidP="00204878">
      <w:pPr>
        <w:pStyle w:val="Heading2"/>
        <w:spacing w:line="480" w:lineRule="auto"/>
        <w:rPr>
          <w:rFonts w:cs="Times New Roman"/>
          <w:szCs w:val="24"/>
        </w:rPr>
      </w:pPr>
      <w:bookmarkStart w:id="65" w:name="_Figure_8G"/>
      <w:bookmarkEnd w:id="65"/>
      <w:r w:rsidRPr="00204878">
        <w:rPr>
          <w:rFonts w:cs="Times New Roman"/>
          <w:szCs w:val="24"/>
        </w:rPr>
        <w:lastRenderedPageBreak/>
        <w:t>Figure 8G</w:t>
      </w:r>
    </w:p>
    <w:p w14:paraId="7C675E92"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21FFC91B" wp14:editId="6CD2D5AA">
            <wp:extent cx="2496820" cy="2154555"/>
            <wp:effectExtent l="0" t="0" r="0" b="0"/>
            <wp:docPr id="1095569192"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A screenshot of a computer&#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496820" cy="2154555"/>
                    </a:xfrm>
                    <a:prstGeom prst="rect">
                      <a:avLst/>
                    </a:prstGeom>
                    <a:noFill/>
                    <a:ln>
                      <a:noFill/>
                    </a:ln>
                  </pic:spPr>
                </pic:pic>
              </a:graphicData>
            </a:graphic>
          </wp:inline>
        </w:drawing>
      </w:r>
    </w:p>
    <w:p w14:paraId="24A40080" w14:textId="77777777" w:rsidR="00B66A6D" w:rsidRPr="00204878" w:rsidRDefault="00B66A6D" w:rsidP="00204878">
      <w:pPr>
        <w:pStyle w:val="Heading2"/>
        <w:spacing w:line="480" w:lineRule="auto"/>
        <w:rPr>
          <w:rFonts w:cs="Times New Roman"/>
          <w:szCs w:val="24"/>
        </w:rPr>
      </w:pPr>
      <w:bookmarkStart w:id="66" w:name="_Figure_8H"/>
      <w:bookmarkEnd w:id="66"/>
      <w:r w:rsidRPr="00204878">
        <w:rPr>
          <w:rFonts w:cs="Times New Roman"/>
          <w:szCs w:val="24"/>
        </w:rPr>
        <w:t>Figure 8H</w:t>
      </w:r>
    </w:p>
    <w:p w14:paraId="42B3F2E9"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F5BD82F" wp14:editId="318185FA">
            <wp:extent cx="1955800" cy="1057275"/>
            <wp:effectExtent l="0" t="0" r="6350" b="9525"/>
            <wp:docPr id="766876368" name="Picture 5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A screenshot of a computer&#10;&#10;Description automatically generated with low confidenc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955800" cy="1057275"/>
                    </a:xfrm>
                    <a:prstGeom prst="rect">
                      <a:avLst/>
                    </a:prstGeom>
                    <a:noFill/>
                    <a:ln>
                      <a:noFill/>
                    </a:ln>
                  </pic:spPr>
                </pic:pic>
              </a:graphicData>
            </a:graphic>
          </wp:inline>
        </w:drawing>
      </w:r>
    </w:p>
    <w:p w14:paraId="0C7AA845" w14:textId="77777777" w:rsidR="00B66A6D" w:rsidRPr="00204878" w:rsidRDefault="00B66A6D" w:rsidP="00204878">
      <w:pPr>
        <w:pStyle w:val="Heading2"/>
        <w:spacing w:line="480" w:lineRule="auto"/>
        <w:rPr>
          <w:rFonts w:cs="Times New Roman"/>
          <w:szCs w:val="24"/>
        </w:rPr>
      </w:pPr>
      <w:bookmarkStart w:id="67" w:name="_Figure_8I"/>
      <w:bookmarkEnd w:id="67"/>
      <w:r w:rsidRPr="00204878">
        <w:rPr>
          <w:rFonts w:cs="Times New Roman"/>
          <w:szCs w:val="24"/>
        </w:rPr>
        <w:lastRenderedPageBreak/>
        <w:t>Figure 8I</w:t>
      </w:r>
    </w:p>
    <w:p w14:paraId="58960774"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50FD87E2" wp14:editId="2952CE8E">
            <wp:extent cx="3355340" cy="5311775"/>
            <wp:effectExtent l="0" t="0" r="0" b="3175"/>
            <wp:docPr id="1116190986"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A screenshot of a computer&#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355340" cy="5311775"/>
                    </a:xfrm>
                    <a:prstGeom prst="rect">
                      <a:avLst/>
                    </a:prstGeom>
                    <a:noFill/>
                    <a:ln>
                      <a:noFill/>
                    </a:ln>
                  </pic:spPr>
                </pic:pic>
              </a:graphicData>
            </a:graphic>
          </wp:inline>
        </w:drawing>
      </w:r>
    </w:p>
    <w:p w14:paraId="0EA8C350" w14:textId="77777777" w:rsidR="00B66A6D" w:rsidRPr="00204878" w:rsidRDefault="00B66A6D" w:rsidP="00204878">
      <w:pPr>
        <w:pStyle w:val="Heading2"/>
        <w:spacing w:line="480" w:lineRule="auto"/>
        <w:rPr>
          <w:rFonts w:cs="Times New Roman"/>
          <w:szCs w:val="24"/>
        </w:rPr>
      </w:pPr>
      <w:bookmarkStart w:id="68" w:name="_Figure_8J"/>
      <w:bookmarkEnd w:id="68"/>
      <w:r w:rsidRPr="00204878">
        <w:rPr>
          <w:rFonts w:cs="Times New Roman"/>
          <w:szCs w:val="24"/>
        </w:rPr>
        <w:lastRenderedPageBreak/>
        <w:t>Figure 8J</w:t>
      </w:r>
    </w:p>
    <w:p w14:paraId="7B598330"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8CAF52D" wp14:editId="4D2CA626">
            <wp:extent cx="3140710" cy="5057140"/>
            <wp:effectExtent l="0" t="0" r="2540" b="0"/>
            <wp:docPr id="1924884273"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A screenshot of a computer&#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40710" cy="5057140"/>
                    </a:xfrm>
                    <a:prstGeom prst="rect">
                      <a:avLst/>
                    </a:prstGeom>
                    <a:noFill/>
                    <a:ln>
                      <a:noFill/>
                    </a:ln>
                  </pic:spPr>
                </pic:pic>
              </a:graphicData>
            </a:graphic>
          </wp:inline>
        </w:drawing>
      </w:r>
    </w:p>
    <w:p w14:paraId="340AD24E" w14:textId="77777777" w:rsidR="00B66A6D" w:rsidRPr="00204878" w:rsidRDefault="00B66A6D" w:rsidP="00204878">
      <w:pPr>
        <w:pStyle w:val="Heading2"/>
        <w:spacing w:line="480" w:lineRule="auto"/>
        <w:rPr>
          <w:rFonts w:cs="Times New Roman"/>
          <w:szCs w:val="24"/>
        </w:rPr>
      </w:pPr>
      <w:bookmarkStart w:id="69" w:name="_Figure_8K"/>
      <w:bookmarkEnd w:id="69"/>
      <w:r w:rsidRPr="00204878">
        <w:rPr>
          <w:rFonts w:cs="Times New Roman"/>
          <w:szCs w:val="24"/>
        </w:rPr>
        <w:lastRenderedPageBreak/>
        <w:t>Figure 8K</w:t>
      </w:r>
    </w:p>
    <w:p w14:paraId="1E32DC92"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44EEE1BC" wp14:editId="1B56D2A6">
            <wp:extent cx="3291840" cy="2607945"/>
            <wp:effectExtent l="0" t="0" r="3810" b="1905"/>
            <wp:docPr id="348946510" name="Picture 5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A screenshot of a computer&#10;&#10;Description automatically generated with medium confidenc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91840" cy="2607945"/>
                    </a:xfrm>
                    <a:prstGeom prst="rect">
                      <a:avLst/>
                    </a:prstGeom>
                    <a:noFill/>
                    <a:ln>
                      <a:noFill/>
                    </a:ln>
                  </pic:spPr>
                </pic:pic>
              </a:graphicData>
            </a:graphic>
          </wp:inline>
        </w:drawing>
      </w:r>
    </w:p>
    <w:p w14:paraId="2044858A" w14:textId="77777777" w:rsidR="00B66A6D" w:rsidRPr="00204878" w:rsidRDefault="00B66A6D" w:rsidP="00204878">
      <w:pPr>
        <w:pStyle w:val="Heading2"/>
        <w:spacing w:line="480" w:lineRule="auto"/>
        <w:rPr>
          <w:rFonts w:cs="Times New Roman"/>
          <w:szCs w:val="24"/>
        </w:rPr>
      </w:pPr>
      <w:bookmarkStart w:id="70" w:name="_Figure_8L"/>
      <w:bookmarkEnd w:id="70"/>
      <w:r w:rsidRPr="00204878">
        <w:rPr>
          <w:rFonts w:cs="Times New Roman"/>
          <w:szCs w:val="24"/>
        </w:rPr>
        <w:t>Figure 8L</w:t>
      </w:r>
    </w:p>
    <w:p w14:paraId="7FC3B0F5"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CDBEC9D" wp14:editId="4C1139B9">
            <wp:extent cx="3379470" cy="1741170"/>
            <wp:effectExtent l="0" t="0" r="0" b="0"/>
            <wp:docPr id="98963318" name="Picture 55" descr="A screenshot of a login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A screenshot of a login box&#10;&#10;Description automatically generated with medium confiden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79470" cy="1741170"/>
                    </a:xfrm>
                    <a:prstGeom prst="rect">
                      <a:avLst/>
                    </a:prstGeom>
                    <a:noFill/>
                    <a:ln>
                      <a:noFill/>
                    </a:ln>
                  </pic:spPr>
                </pic:pic>
              </a:graphicData>
            </a:graphic>
          </wp:inline>
        </w:drawing>
      </w:r>
    </w:p>
    <w:p w14:paraId="11689F31" w14:textId="77777777" w:rsidR="00B66A6D" w:rsidRPr="00204878" w:rsidRDefault="00B66A6D" w:rsidP="00204878">
      <w:pPr>
        <w:pStyle w:val="Heading2"/>
        <w:spacing w:line="480" w:lineRule="auto"/>
        <w:rPr>
          <w:rFonts w:cs="Times New Roman"/>
          <w:szCs w:val="24"/>
        </w:rPr>
      </w:pPr>
      <w:bookmarkStart w:id="71" w:name="_Figure_8M"/>
      <w:bookmarkEnd w:id="71"/>
      <w:r w:rsidRPr="00204878">
        <w:rPr>
          <w:rFonts w:cs="Times New Roman"/>
          <w:szCs w:val="24"/>
        </w:rPr>
        <w:lastRenderedPageBreak/>
        <w:t>Figure 8M</w:t>
      </w:r>
    </w:p>
    <w:p w14:paraId="75AFDBC3"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4BE03D42" wp14:editId="749AD8A7">
            <wp:extent cx="3371215" cy="3522345"/>
            <wp:effectExtent l="0" t="0" r="635" b="1905"/>
            <wp:docPr id="1904446579"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A screenshot of a computer&#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371215" cy="3522345"/>
                    </a:xfrm>
                    <a:prstGeom prst="rect">
                      <a:avLst/>
                    </a:prstGeom>
                    <a:noFill/>
                    <a:ln>
                      <a:noFill/>
                    </a:ln>
                  </pic:spPr>
                </pic:pic>
              </a:graphicData>
            </a:graphic>
          </wp:inline>
        </w:drawing>
      </w:r>
    </w:p>
    <w:p w14:paraId="768EB42F" w14:textId="77777777" w:rsidR="00B66A6D" w:rsidRPr="00204878" w:rsidRDefault="00B66A6D" w:rsidP="00204878">
      <w:pPr>
        <w:pStyle w:val="Heading2"/>
        <w:spacing w:line="480" w:lineRule="auto"/>
        <w:rPr>
          <w:rFonts w:cs="Times New Roman"/>
          <w:szCs w:val="24"/>
        </w:rPr>
      </w:pPr>
      <w:bookmarkStart w:id="72" w:name="_Figure_8N"/>
      <w:bookmarkEnd w:id="72"/>
      <w:r w:rsidRPr="00204878">
        <w:rPr>
          <w:rFonts w:cs="Times New Roman"/>
          <w:szCs w:val="24"/>
        </w:rPr>
        <w:t>Figure 8N</w:t>
      </w:r>
    </w:p>
    <w:p w14:paraId="5BA36216"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73766A0A" wp14:editId="29C0F18C">
            <wp:extent cx="6444532" cy="1881445"/>
            <wp:effectExtent l="0" t="0" r="0" b="5080"/>
            <wp:docPr id="1408256471"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A screenshot of a computer&#10;&#10;Description automatically generated with medium confidenc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456541" cy="1884951"/>
                    </a:xfrm>
                    <a:prstGeom prst="rect">
                      <a:avLst/>
                    </a:prstGeom>
                    <a:noFill/>
                    <a:ln>
                      <a:noFill/>
                    </a:ln>
                  </pic:spPr>
                </pic:pic>
              </a:graphicData>
            </a:graphic>
          </wp:inline>
        </w:drawing>
      </w:r>
    </w:p>
    <w:p w14:paraId="25F6DF4E" w14:textId="77777777" w:rsidR="00B66A6D" w:rsidRPr="00204878" w:rsidRDefault="00B66A6D" w:rsidP="00204878">
      <w:pPr>
        <w:pStyle w:val="Heading2"/>
        <w:spacing w:line="480" w:lineRule="auto"/>
        <w:rPr>
          <w:rFonts w:cs="Times New Roman"/>
          <w:szCs w:val="24"/>
        </w:rPr>
      </w:pPr>
      <w:bookmarkStart w:id="73" w:name="_Figure_8O"/>
      <w:bookmarkEnd w:id="73"/>
      <w:r w:rsidRPr="00204878">
        <w:rPr>
          <w:rFonts w:cs="Times New Roman"/>
          <w:szCs w:val="24"/>
        </w:rPr>
        <w:lastRenderedPageBreak/>
        <w:t xml:space="preserve"> Figure 8O</w:t>
      </w:r>
    </w:p>
    <w:p w14:paraId="0AE169BD"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3C75AF4E" wp14:editId="09D31F5A">
            <wp:extent cx="3999230" cy="1717675"/>
            <wp:effectExtent l="0" t="0" r="1270" b="0"/>
            <wp:docPr id="1589900278" name="Picture 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A screenshot of a computer&#10;&#10;Description automatically generated with medium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99230" cy="1717675"/>
                    </a:xfrm>
                    <a:prstGeom prst="rect">
                      <a:avLst/>
                    </a:prstGeom>
                    <a:noFill/>
                    <a:ln>
                      <a:noFill/>
                    </a:ln>
                  </pic:spPr>
                </pic:pic>
              </a:graphicData>
            </a:graphic>
          </wp:inline>
        </w:drawing>
      </w:r>
    </w:p>
    <w:p w14:paraId="04A22632" w14:textId="77777777" w:rsidR="00B66A6D" w:rsidRPr="00204878" w:rsidRDefault="00B66A6D" w:rsidP="00204878">
      <w:pPr>
        <w:pStyle w:val="Heading2"/>
        <w:spacing w:line="480" w:lineRule="auto"/>
        <w:rPr>
          <w:rFonts w:cs="Times New Roman"/>
          <w:szCs w:val="24"/>
        </w:rPr>
      </w:pPr>
      <w:bookmarkStart w:id="74" w:name="_Figure_8P"/>
      <w:bookmarkEnd w:id="74"/>
      <w:r w:rsidRPr="00204878">
        <w:rPr>
          <w:rFonts w:cs="Times New Roman"/>
          <w:szCs w:val="24"/>
        </w:rPr>
        <w:lastRenderedPageBreak/>
        <w:t>Figure 8P</w:t>
      </w:r>
    </w:p>
    <w:p w14:paraId="5B9FF7EC"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03667546" wp14:editId="0CADAD0A">
            <wp:extent cx="3943985" cy="6305550"/>
            <wp:effectExtent l="0" t="0" r="0" b="0"/>
            <wp:docPr id="456268339"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A screenshot of a computer&#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43985" cy="6305550"/>
                    </a:xfrm>
                    <a:prstGeom prst="rect">
                      <a:avLst/>
                    </a:prstGeom>
                    <a:noFill/>
                    <a:ln>
                      <a:noFill/>
                    </a:ln>
                  </pic:spPr>
                </pic:pic>
              </a:graphicData>
            </a:graphic>
          </wp:inline>
        </w:drawing>
      </w:r>
    </w:p>
    <w:p w14:paraId="22F6F593" w14:textId="77777777" w:rsidR="00B66A6D" w:rsidRPr="00204878" w:rsidRDefault="00B66A6D" w:rsidP="00204878">
      <w:pPr>
        <w:pStyle w:val="Heading2"/>
        <w:spacing w:line="480" w:lineRule="auto"/>
        <w:rPr>
          <w:rFonts w:cs="Times New Roman"/>
          <w:szCs w:val="24"/>
        </w:rPr>
      </w:pPr>
      <w:bookmarkStart w:id="75" w:name="_Figure_8Q"/>
      <w:bookmarkEnd w:id="75"/>
      <w:r w:rsidRPr="00204878">
        <w:rPr>
          <w:rFonts w:cs="Times New Roman"/>
          <w:szCs w:val="24"/>
        </w:rPr>
        <w:lastRenderedPageBreak/>
        <w:t xml:space="preserve"> Figure 8Q</w:t>
      </w:r>
    </w:p>
    <w:p w14:paraId="7737BDE6"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7DD40B5B" wp14:editId="4AC4A123">
            <wp:extent cx="3903980" cy="3140710"/>
            <wp:effectExtent l="0" t="0" r="1270" b="2540"/>
            <wp:docPr id="57435019"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A screenshot of a computer&#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03980" cy="3140710"/>
                    </a:xfrm>
                    <a:prstGeom prst="rect">
                      <a:avLst/>
                    </a:prstGeom>
                    <a:noFill/>
                    <a:ln>
                      <a:noFill/>
                    </a:ln>
                  </pic:spPr>
                </pic:pic>
              </a:graphicData>
            </a:graphic>
          </wp:inline>
        </w:drawing>
      </w:r>
    </w:p>
    <w:p w14:paraId="307D14EB" w14:textId="77777777" w:rsidR="00B66A6D" w:rsidRPr="00204878" w:rsidRDefault="00B66A6D" w:rsidP="00204878">
      <w:pPr>
        <w:pStyle w:val="Heading2"/>
        <w:spacing w:line="480" w:lineRule="auto"/>
        <w:rPr>
          <w:rFonts w:cs="Times New Roman"/>
          <w:szCs w:val="24"/>
        </w:rPr>
      </w:pPr>
      <w:bookmarkStart w:id="76" w:name="_Figure_8R"/>
      <w:bookmarkEnd w:id="76"/>
      <w:r w:rsidRPr="00204878">
        <w:rPr>
          <w:rFonts w:cs="Times New Roman"/>
          <w:szCs w:val="24"/>
        </w:rPr>
        <w:t>Figure 8R</w:t>
      </w:r>
    </w:p>
    <w:p w14:paraId="499858A8"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746697F3" wp14:editId="7B9A3199">
            <wp:extent cx="6575894" cy="777971"/>
            <wp:effectExtent l="0" t="0" r="0" b="3175"/>
            <wp:docPr id="43813665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586951" cy="779279"/>
                    </a:xfrm>
                    <a:prstGeom prst="rect">
                      <a:avLst/>
                    </a:prstGeom>
                    <a:noFill/>
                    <a:ln>
                      <a:noFill/>
                    </a:ln>
                  </pic:spPr>
                </pic:pic>
              </a:graphicData>
            </a:graphic>
          </wp:inline>
        </w:drawing>
      </w:r>
    </w:p>
    <w:p w14:paraId="748E0456" w14:textId="77777777" w:rsidR="00B66A6D" w:rsidRPr="00204878" w:rsidRDefault="00B66A6D" w:rsidP="00204878">
      <w:pPr>
        <w:pStyle w:val="Heading2"/>
        <w:spacing w:line="480" w:lineRule="auto"/>
        <w:rPr>
          <w:rFonts w:cs="Times New Roman"/>
          <w:szCs w:val="24"/>
        </w:rPr>
      </w:pPr>
      <w:bookmarkStart w:id="77" w:name="_Figure_8S"/>
      <w:bookmarkEnd w:id="77"/>
      <w:r w:rsidRPr="00204878">
        <w:rPr>
          <w:rFonts w:cs="Times New Roman"/>
          <w:szCs w:val="24"/>
        </w:rPr>
        <w:lastRenderedPageBreak/>
        <w:t>Figure 8S</w:t>
      </w:r>
    </w:p>
    <w:p w14:paraId="0749593F"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1A890C05" wp14:editId="169EDD9B">
            <wp:extent cx="2258060" cy="2774950"/>
            <wp:effectExtent l="0" t="0" r="8890" b="6350"/>
            <wp:docPr id="1110948056" name="Picture 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A screenshot of a computer&#10;&#10;Description automatically generated"/>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258060" cy="2774950"/>
                    </a:xfrm>
                    <a:prstGeom prst="rect">
                      <a:avLst/>
                    </a:prstGeom>
                    <a:noFill/>
                    <a:ln>
                      <a:noFill/>
                    </a:ln>
                  </pic:spPr>
                </pic:pic>
              </a:graphicData>
            </a:graphic>
          </wp:inline>
        </w:drawing>
      </w:r>
    </w:p>
    <w:p w14:paraId="23F17F0F" w14:textId="77777777" w:rsidR="00B66A6D" w:rsidRPr="00204878" w:rsidRDefault="00B66A6D" w:rsidP="00204878">
      <w:pPr>
        <w:pStyle w:val="Heading2"/>
        <w:spacing w:line="480" w:lineRule="auto"/>
        <w:rPr>
          <w:rFonts w:cs="Times New Roman"/>
          <w:szCs w:val="24"/>
        </w:rPr>
      </w:pPr>
      <w:bookmarkStart w:id="78" w:name="_Figure_8T"/>
      <w:bookmarkEnd w:id="78"/>
      <w:r w:rsidRPr="00204878">
        <w:rPr>
          <w:rFonts w:cs="Times New Roman"/>
          <w:szCs w:val="24"/>
        </w:rPr>
        <w:t>Figure 8T</w:t>
      </w:r>
    </w:p>
    <w:p w14:paraId="02A42CA2"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7A84937" wp14:editId="3E0DAEE1">
            <wp:extent cx="6854190" cy="826770"/>
            <wp:effectExtent l="0" t="0" r="3810" b="0"/>
            <wp:docPr id="24308049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854190" cy="826770"/>
                    </a:xfrm>
                    <a:prstGeom prst="rect">
                      <a:avLst/>
                    </a:prstGeom>
                    <a:noFill/>
                    <a:ln>
                      <a:noFill/>
                    </a:ln>
                  </pic:spPr>
                </pic:pic>
              </a:graphicData>
            </a:graphic>
          </wp:inline>
        </w:drawing>
      </w:r>
    </w:p>
    <w:p w14:paraId="6F50EF95" w14:textId="77777777" w:rsidR="00B66A6D" w:rsidRPr="00204878" w:rsidRDefault="00B66A6D" w:rsidP="00204878">
      <w:pPr>
        <w:pStyle w:val="NormalWeb"/>
        <w:spacing w:before="0" w:beforeAutospacing="0" w:after="0" w:afterAutospacing="0" w:line="480" w:lineRule="auto"/>
      </w:pPr>
      <w:r w:rsidRPr="00204878">
        <w:t> </w:t>
      </w:r>
    </w:p>
    <w:p w14:paraId="0F0411D5" w14:textId="77777777" w:rsidR="00B66A6D" w:rsidRPr="00204878" w:rsidRDefault="00B66A6D" w:rsidP="00204878">
      <w:pPr>
        <w:pStyle w:val="Heading2"/>
        <w:spacing w:line="480" w:lineRule="auto"/>
        <w:rPr>
          <w:rFonts w:cs="Times New Roman"/>
          <w:szCs w:val="24"/>
        </w:rPr>
      </w:pPr>
      <w:bookmarkStart w:id="79" w:name="_Figure_9A"/>
      <w:bookmarkEnd w:id="79"/>
      <w:r w:rsidRPr="00204878">
        <w:rPr>
          <w:rFonts w:cs="Times New Roman"/>
          <w:szCs w:val="24"/>
        </w:rPr>
        <w:lastRenderedPageBreak/>
        <w:t> Figure 9A</w:t>
      </w:r>
    </w:p>
    <w:p w14:paraId="2A2CD5BF"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2DFAB6CB" wp14:editId="6FF63EC6">
            <wp:extent cx="6571753" cy="3670446"/>
            <wp:effectExtent l="0" t="0" r="635" b="6350"/>
            <wp:docPr id="297449792" name="Picture 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A screenshot of a computer&#10;&#10;Description automatically generated with medium confidenc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573857" cy="3671621"/>
                    </a:xfrm>
                    <a:prstGeom prst="rect">
                      <a:avLst/>
                    </a:prstGeom>
                    <a:noFill/>
                    <a:ln>
                      <a:noFill/>
                    </a:ln>
                  </pic:spPr>
                </pic:pic>
              </a:graphicData>
            </a:graphic>
          </wp:inline>
        </w:drawing>
      </w:r>
    </w:p>
    <w:p w14:paraId="1510D12A" w14:textId="77777777" w:rsidR="00B66A6D" w:rsidRPr="00204878" w:rsidRDefault="00B66A6D" w:rsidP="00204878">
      <w:pPr>
        <w:pStyle w:val="Heading2"/>
        <w:spacing w:line="480" w:lineRule="auto"/>
        <w:rPr>
          <w:rFonts w:cs="Times New Roman"/>
          <w:szCs w:val="24"/>
        </w:rPr>
      </w:pPr>
      <w:bookmarkStart w:id="80" w:name="_Figure_9B"/>
      <w:bookmarkEnd w:id="80"/>
      <w:r w:rsidRPr="00204878">
        <w:rPr>
          <w:rFonts w:cs="Times New Roman"/>
          <w:szCs w:val="24"/>
        </w:rPr>
        <w:t>Figure 9B</w:t>
      </w:r>
    </w:p>
    <w:p w14:paraId="4134E464"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2E2DC91" wp14:editId="34349412">
            <wp:extent cx="2178685" cy="1025525"/>
            <wp:effectExtent l="0" t="0" r="0" b="3175"/>
            <wp:docPr id="437121113" name="Picture 7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 screenshot of a computer&#10;&#10;Description automatically generated with medium confidenc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178685" cy="1025525"/>
                    </a:xfrm>
                    <a:prstGeom prst="rect">
                      <a:avLst/>
                    </a:prstGeom>
                    <a:noFill/>
                    <a:ln>
                      <a:noFill/>
                    </a:ln>
                  </pic:spPr>
                </pic:pic>
              </a:graphicData>
            </a:graphic>
          </wp:inline>
        </w:drawing>
      </w:r>
    </w:p>
    <w:p w14:paraId="252AA9A5" w14:textId="77777777" w:rsidR="00B66A6D" w:rsidRPr="00204878" w:rsidRDefault="00B66A6D" w:rsidP="00204878">
      <w:pPr>
        <w:pStyle w:val="Heading2"/>
        <w:spacing w:line="480" w:lineRule="auto"/>
        <w:rPr>
          <w:rFonts w:cs="Times New Roman"/>
          <w:szCs w:val="24"/>
        </w:rPr>
      </w:pPr>
      <w:bookmarkStart w:id="81" w:name="_Figure_9C"/>
      <w:bookmarkEnd w:id="81"/>
      <w:r w:rsidRPr="00204878">
        <w:rPr>
          <w:rFonts w:cs="Times New Roman"/>
          <w:szCs w:val="24"/>
        </w:rPr>
        <w:lastRenderedPageBreak/>
        <w:t>Figure 9C</w:t>
      </w:r>
    </w:p>
    <w:p w14:paraId="70BAE632"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02157DF" wp14:editId="7A34DDF9">
            <wp:extent cx="6376670" cy="3554095"/>
            <wp:effectExtent l="0" t="0" r="5080" b="8255"/>
            <wp:docPr id="97500118" name="Picture 7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A screenshot of a computer&#10;&#10;Description automatically generated with medium confidenc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376670" cy="3554095"/>
                    </a:xfrm>
                    <a:prstGeom prst="rect">
                      <a:avLst/>
                    </a:prstGeom>
                    <a:noFill/>
                    <a:ln>
                      <a:noFill/>
                    </a:ln>
                  </pic:spPr>
                </pic:pic>
              </a:graphicData>
            </a:graphic>
          </wp:inline>
        </w:drawing>
      </w:r>
    </w:p>
    <w:p w14:paraId="4D1E0267" w14:textId="77777777" w:rsidR="00B66A6D" w:rsidRPr="00204878" w:rsidRDefault="00B66A6D" w:rsidP="00204878">
      <w:pPr>
        <w:pStyle w:val="Heading2"/>
        <w:spacing w:line="480" w:lineRule="auto"/>
        <w:rPr>
          <w:rFonts w:cs="Times New Roman"/>
          <w:szCs w:val="24"/>
        </w:rPr>
      </w:pPr>
      <w:bookmarkStart w:id="82" w:name="_Figure_9D"/>
      <w:bookmarkEnd w:id="82"/>
      <w:r w:rsidRPr="00204878">
        <w:rPr>
          <w:rFonts w:cs="Times New Roman"/>
          <w:szCs w:val="24"/>
        </w:rPr>
        <w:lastRenderedPageBreak/>
        <w:t>Figure 9D</w:t>
      </w:r>
    </w:p>
    <w:p w14:paraId="134EF52C"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5934A319" wp14:editId="5361E9D8">
            <wp:extent cx="5971540" cy="4158615"/>
            <wp:effectExtent l="0" t="0" r="0" b="0"/>
            <wp:docPr id="1156929738" name="Picture 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A screenshot of a computer&#10;&#10;Description automatically generated with medium confidenc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71540" cy="4158615"/>
                    </a:xfrm>
                    <a:prstGeom prst="rect">
                      <a:avLst/>
                    </a:prstGeom>
                    <a:noFill/>
                    <a:ln>
                      <a:noFill/>
                    </a:ln>
                  </pic:spPr>
                </pic:pic>
              </a:graphicData>
            </a:graphic>
          </wp:inline>
        </w:drawing>
      </w:r>
    </w:p>
    <w:p w14:paraId="572064F6" w14:textId="77777777" w:rsidR="00B66A6D" w:rsidRPr="00204878" w:rsidRDefault="00B66A6D" w:rsidP="00204878">
      <w:pPr>
        <w:pStyle w:val="Heading2"/>
        <w:spacing w:line="480" w:lineRule="auto"/>
        <w:rPr>
          <w:rFonts w:cs="Times New Roman"/>
          <w:szCs w:val="24"/>
        </w:rPr>
      </w:pPr>
      <w:bookmarkStart w:id="83" w:name="_Figure_9E"/>
      <w:bookmarkEnd w:id="83"/>
      <w:r w:rsidRPr="00204878">
        <w:rPr>
          <w:rFonts w:cs="Times New Roman"/>
          <w:szCs w:val="24"/>
        </w:rPr>
        <w:lastRenderedPageBreak/>
        <w:t>Figure 9E</w:t>
      </w:r>
    </w:p>
    <w:p w14:paraId="10CE1241"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E54F5A8" wp14:editId="4C612757">
            <wp:extent cx="5931535" cy="3888105"/>
            <wp:effectExtent l="0" t="0" r="0" b="0"/>
            <wp:docPr id="1616821329" name="Picture 6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A screenshot of a computer&#10;&#10;Description automatically generated with medium confidence"/>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1535" cy="3888105"/>
                    </a:xfrm>
                    <a:prstGeom prst="rect">
                      <a:avLst/>
                    </a:prstGeom>
                    <a:noFill/>
                    <a:ln>
                      <a:noFill/>
                    </a:ln>
                  </pic:spPr>
                </pic:pic>
              </a:graphicData>
            </a:graphic>
          </wp:inline>
        </w:drawing>
      </w:r>
    </w:p>
    <w:p w14:paraId="4C9EF5C5" w14:textId="77777777" w:rsidR="00B66A6D" w:rsidRPr="00204878" w:rsidRDefault="00B66A6D" w:rsidP="00204878">
      <w:pPr>
        <w:pStyle w:val="Heading2"/>
        <w:spacing w:line="480" w:lineRule="auto"/>
        <w:rPr>
          <w:rFonts w:cs="Times New Roman"/>
          <w:szCs w:val="24"/>
        </w:rPr>
      </w:pPr>
      <w:bookmarkStart w:id="84" w:name="_Figure_9F"/>
      <w:bookmarkEnd w:id="84"/>
      <w:r w:rsidRPr="00204878">
        <w:rPr>
          <w:rFonts w:cs="Times New Roman"/>
          <w:szCs w:val="24"/>
        </w:rPr>
        <w:t>Figure 9F</w:t>
      </w:r>
    </w:p>
    <w:p w14:paraId="09475C37"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462F1171" wp14:editId="16BCF7EA">
            <wp:extent cx="2727325" cy="1137285"/>
            <wp:effectExtent l="0" t="0" r="0" b="5715"/>
            <wp:docPr id="65431718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A screenshot of a computer&#10;&#10;Description automatically generated with medium confidenc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27325" cy="1137285"/>
                    </a:xfrm>
                    <a:prstGeom prst="rect">
                      <a:avLst/>
                    </a:prstGeom>
                    <a:noFill/>
                    <a:ln>
                      <a:noFill/>
                    </a:ln>
                  </pic:spPr>
                </pic:pic>
              </a:graphicData>
            </a:graphic>
          </wp:inline>
        </w:drawing>
      </w:r>
    </w:p>
    <w:p w14:paraId="11A94EB3" w14:textId="77777777" w:rsidR="00B66A6D" w:rsidRPr="00204878" w:rsidRDefault="00B66A6D" w:rsidP="00204878">
      <w:pPr>
        <w:pStyle w:val="Heading2"/>
        <w:spacing w:line="480" w:lineRule="auto"/>
        <w:rPr>
          <w:rFonts w:cs="Times New Roman"/>
          <w:szCs w:val="24"/>
        </w:rPr>
      </w:pPr>
      <w:bookmarkStart w:id="85" w:name="_Figure_9G"/>
      <w:bookmarkEnd w:id="85"/>
      <w:r w:rsidRPr="00204878">
        <w:rPr>
          <w:rFonts w:cs="Times New Roman"/>
          <w:szCs w:val="24"/>
        </w:rPr>
        <w:t>Figure 9G</w:t>
      </w:r>
    </w:p>
    <w:p w14:paraId="273CDCA8" w14:textId="77777777" w:rsidR="00B66A6D" w:rsidRPr="00204878" w:rsidRDefault="00B66A6D" w:rsidP="00204878">
      <w:pPr>
        <w:pStyle w:val="NormalWeb"/>
        <w:spacing w:before="0" w:beforeAutospacing="0" w:after="0" w:afterAutospacing="0" w:line="480" w:lineRule="auto"/>
        <w:jc w:val="center"/>
      </w:pPr>
      <w:r w:rsidRPr="00204878">
        <w:rPr>
          <w:noProof/>
        </w:rPr>
        <w:drawing>
          <wp:inline distT="0" distB="0" distL="0" distR="0" wp14:anchorId="6A7F9A02" wp14:editId="3C441BF0">
            <wp:extent cx="1621790" cy="596265"/>
            <wp:effectExtent l="0" t="0" r="0" b="0"/>
            <wp:docPr id="598111903" name="Picture 67" descr="A picture containing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A picture containing screenshot, desig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21790" cy="596265"/>
                    </a:xfrm>
                    <a:prstGeom prst="rect">
                      <a:avLst/>
                    </a:prstGeom>
                    <a:noFill/>
                    <a:ln>
                      <a:noFill/>
                    </a:ln>
                  </pic:spPr>
                </pic:pic>
              </a:graphicData>
            </a:graphic>
          </wp:inline>
        </w:drawing>
      </w:r>
    </w:p>
    <w:p w14:paraId="64E9D246" w14:textId="77777777" w:rsidR="00B66A6D" w:rsidRPr="00204878" w:rsidRDefault="00B66A6D" w:rsidP="00204878">
      <w:pPr>
        <w:pStyle w:val="NormalWeb"/>
        <w:spacing w:before="0" w:beforeAutospacing="0" w:after="160" w:afterAutospacing="0" w:line="480" w:lineRule="auto"/>
      </w:pPr>
    </w:p>
    <w:p w14:paraId="7934BEF0" w14:textId="77777777" w:rsidR="00B66A6D" w:rsidRPr="00204878" w:rsidRDefault="00B66A6D" w:rsidP="00204878">
      <w:pPr>
        <w:pStyle w:val="NormalWeb"/>
        <w:spacing w:before="0" w:beforeAutospacing="0" w:after="0" w:afterAutospacing="0" w:line="480" w:lineRule="auto"/>
      </w:pPr>
      <w:r w:rsidRPr="00204878">
        <w:lastRenderedPageBreak/>
        <w:t> </w:t>
      </w:r>
    </w:p>
    <w:p w14:paraId="778DF286" w14:textId="77777777" w:rsidR="00B66A6D" w:rsidRPr="00204878" w:rsidRDefault="00B66A6D" w:rsidP="00204878">
      <w:pPr>
        <w:pStyle w:val="NormalWeb"/>
        <w:spacing w:before="0" w:beforeAutospacing="0" w:after="0" w:afterAutospacing="0" w:line="480" w:lineRule="auto"/>
      </w:pPr>
      <w:r w:rsidRPr="00204878">
        <w:t> </w:t>
      </w:r>
    </w:p>
    <w:p w14:paraId="1B9DE9E8" w14:textId="77777777" w:rsidR="00B66A6D" w:rsidRPr="00204878" w:rsidRDefault="00B66A6D" w:rsidP="00204878">
      <w:pPr>
        <w:pStyle w:val="NormalWeb"/>
        <w:spacing w:before="0" w:beforeAutospacing="0" w:after="160" w:afterAutospacing="0" w:line="480" w:lineRule="auto"/>
      </w:pPr>
    </w:p>
    <w:p w14:paraId="14231A10" w14:textId="77777777" w:rsidR="00B66A6D" w:rsidRPr="00204878" w:rsidRDefault="00B66A6D" w:rsidP="00204878">
      <w:pPr>
        <w:spacing w:line="480" w:lineRule="auto"/>
        <w:rPr>
          <w:rFonts w:cs="Times New Roman"/>
          <w:szCs w:val="24"/>
        </w:rPr>
      </w:pPr>
    </w:p>
    <w:p w14:paraId="21AB94CE" w14:textId="77777777" w:rsidR="00B66A6D" w:rsidRPr="00204878" w:rsidRDefault="00B66A6D" w:rsidP="00204878">
      <w:pPr>
        <w:spacing w:line="480" w:lineRule="auto"/>
        <w:rPr>
          <w:rFonts w:cs="Times New Roman"/>
          <w:szCs w:val="24"/>
        </w:rPr>
      </w:pPr>
    </w:p>
    <w:p w14:paraId="4E787721" w14:textId="77777777" w:rsidR="00B66A6D" w:rsidRPr="00204878" w:rsidRDefault="00B66A6D" w:rsidP="00204878">
      <w:pPr>
        <w:spacing w:line="480" w:lineRule="auto"/>
        <w:rPr>
          <w:rFonts w:cs="Times New Roman"/>
          <w:szCs w:val="24"/>
        </w:rPr>
      </w:pPr>
    </w:p>
    <w:p w14:paraId="7E7F1416" w14:textId="77777777" w:rsidR="00B66A6D" w:rsidRPr="00204878" w:rsidRDefault="00B66A6D" w:rsidP="00204878">
      <w:pPr>
        <w:spacing w:line="480" w:lineRule="auto"/>
        <w:rPr>
          <w:rFonts w:cs="Times New Roman"/>
          <w:szCs w:val="24"/>
        </w:rPr>
      </w:pPr>
    </w:p>
    <w:p w14:paraId="6C328DCB" w14:textId="77777777" w:rsidR="00B66A6D" w:rsidRPr="00204878" w:rsidRDefault="00B66A6D" w:rsidP="00204878">
      <w:pPr>
        <w:spacing w:line="480" w:lineRule="auto"/>
        <w:rPr>
          <w:rFonts w:cs="Times New Roman"/>
          <w:szCs w:val="24"/>
        </w:rPr>
      </w:pPr>
    </w:p>
    <w:p w14:paraId="6A76A40C" w14:textId="77777777" w:rsidR="00B66A6D" w:rsidRPr="00204878" w:rsidRDefault="00B66A6D" w:rsidP="00204878">
      <w:pPr>
        <w:spacing w:line="480" w:lineRule="auto"/>
        <w:rPr>
          <w:rFonts w:cs="Times New Roman"/>
          <w:szCs w:val="24"/>
        </w:rPr>
      </w:pPr>
    </w:p>
    <w:p w14:paraId="64805193" w14:textId="77777777" w:rsidR="00B66A6D" w:rsidRPr="00204878" w:rsidRDefault="00B66A6D" w:rsidP="00204878">
      <w:pPr>
        <w:spacing w:line="480" w:lineRule="auto"/>
        <w:rPr>
          <w:rFonts w:cs="Times New Roman"/>
          <w:szCs w:val="24"/>
        </w:rPr>
      </w:pPr>
    </w:p>
    <w:p w14:paraId="29C65FDA" w14:textId="77777777" w:rsidR="00B66A6D" w:rsidRPr="00204878" w:rsidRDefault="00B66A6D" w:rsidP="00204878">
      <w:pPr>
        <w:spacing w:line="480" w:lineRule="auto"/>
        <w:rPr>
          <w:rFonts w:cs="Times New Roman"/>
          <w:szCs w:val="24"/>
        </w:rPr>
      </w:pPr>
    </w:p>
    <w:p w14:paraId="52B10AE7" w14:textId="77777777" w:rsidR="00B66A6D" w:rsidRPr="00204878" w:rsidRDefault="00B66A6D" w:rsidP="00204878">
      <w:pPr>
        <w:spacing w:line="480" w:lineRule="auto"/>
        <w:rPr>
          <w:rFonts w:cs="Times New Roman"/>
          <w:szCs w:val="24"/>
        </w:rPr>
      </w:pPr>
    </w:p>
    <w:p w14:paraId="009EEF9F" w14:textId="77777777" w:rsidR="00476944" w:rsidRPr="00204878" w:rsidRDefault="00476944" w:rsidP="00204878">
      <w:pPr>
        <w:spacing w:line="480" w:lineRule="auto"/>
        <w:rPr>
          <w:rFonts w:cs="Times New Roman"/>
          <w:szCs w:val="24"/>
        </w:rPr>
      </w:pPr>
    </w:p>
    <w:p w14:paraId="089BBC96" w14:textId="77777777" w:rsidR="00476944" w:rsidRPr="00204878" w:rsidRDefault="00476944" w:rsidP="00204878">
      <w:pPr>
        <w:spacing w:line="480" w:lineRule="auto"/>
        <w:rPr>
          <w:rFonts w:cs="Times New Roman"/>
          <w:szCs w:val="24"/>
        </w:rPr>
      </w:pPr>
    </w:p>
    <w:p w14:paraId="2F697463" w14:textId="77777777" w:rsidR="00476944" w:rsidRPr="00204878" w:rsidRDefault="00476944" w:rsidP="00204878">
      <w:pPr>
        <w:spacing w:line="480" w:lineRule="auto"/>
        <w:rPr>
          <w:rFonts w:cs="Times New Roman"/>
          <w:szCs w:val="24"/>
        </w:rPr>
      </w:pPr>
    </w:p>
    <w:p w14:paraId="3CEA966F" w14:textId="77777777" w:rsidR="00C104C4" w:rsidRPr="00204878" w:rsidRDefault="00C104C4" w:rsidP="00204878">
      <w:pPr>
        <w:spacing w:line="480" w:lineRule="auto"/>
        <w:rPr>
          <w:rFonts w:cs="Times New Roman"/>
          <w:szCs w:val="24"/>
        </w:rPr>
      </w:pPr>
    </w:p>
    <w:p w14:paraId="451BE38D" w14:textId="77777777" w:rsidR="00C104C4" w:rsidRPr="00204878" w:rsidRDefault="00C104C4" w:rsidP="00204878">
      <w:pPr>
        <w:spacing w:line="480" w:lineRule="auto"/>
        <w:rPr>
          <w:rFonts w:cs="Times New Roman"/>
          <w:szCs w:val="24"/>
        </w:rPr>
      </w:pPr>
    </w:p>
    <w:p w14:paraId="0F8AD15F" w14:textId="77777777" w:rsidR="00CA5AAD" w:rsidRPr="00204878" w:rsidRDefault="00CA5AAD" w:rsidP="00204878">
      <w:pPr>
        <w:spacing w:line="480" w:lineRule="auto"/>
        <w:rPr>
          <w:rFonts w:cs="Times New Roman"/>
          <w:szCs w:val="24"/>
        </w:rPr>
      </w:pPr>
    </w:p>
    <w:p w14:paraId="10E65CED" w14:textId="77777777" w:rsidR="00CA5AAD" w:rsidRPr="00204878" w:rsidRDefault="00CA5AAD" w:rsidP="00204878">
      <w:pPr>
        <w:spacing w:line="480" w:lineRule="auto"/>
        <w:rPr>
          <w:rFonts w:cs="Times New Roman"/>
          <w:szCs w:val="24"/>
        </w:rPr>
      </w:pPr>
    </w:p>
    <w:p w14:paraId="1CF48316" w14:textId="77777777" w:rsidR="00CA5AAD" w:rsidRPr="00204878" w:rsidRDefault="00CA5AAD" w:rsidP="00204878">
      <w:pPr>
        <w:spacing w:line="480" w:lineRule="auto"/>
        <w:rPr>
          <w:rFonts w:cs="Times New Roman"/>
          <w:szCs w:val="24"/>
        </w:rPr>
      </w:pPr>
    </w:p>
    <w:p w14:paraId="51F81789" w14:textId="77777777" w:rsidR="00CA5AAD" w:rsidRPr="00204878" w:rsidRDefault="00CA5AAD" w:rsidP="00204878">
      <w:pPr>
        <w:spacing w:line="480" w:lineRule="auto"/>
        <w:rPr>
          <w:rFonts w:cs="Times New Roman"/>
          <w:szCs w:val="24"/>
        </w:rPr>
      </w:pPr>
    </w:p>
    <w:p w14:paraId="1891FCCB" w14:textId="77777777" w:rsidR="00CA5AAD" w:rsidRPr="00204878" w:rsidRDefault="00CA5AAD" w:rsidP="00204878">
      <w:pPr>
        <w:spacing w:line="480" w:lineRule="auto"/>
        <w:rPr>
          <w:rFonts w:cs="Times New Roman"/>
          <w:szCs w:val="24"/>
        </w:rPr>
      </w:pPr>
    </w:p>
    <w:sectPr w:rsidR="00CA5AAD" w:rsidRPr="00204878" w:rsidSect="00932452">
      <w:headerReference w:type="default" r:id="rId9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D589C" w14:textId="77777777" w:rsidR="00866EC4" w:rsidRDefault="00866EC4" w:rsidP="00F0737B">
      <w:pPr>
        <w:spacing w:after="0" w:line="240" w:lineRule="auto"/>
      </w:pPr>
      <w:r>
        <w:separator/>
      </w:r>
    </w:p>
  </w:endnote>
  <w:endnote w:type="continuationSeparator" w:id="0">
    <w:p w14:paraId="3A4105DF" w14:textId="77777777" w:rsidR="00866EC4" w:rsidRDefault="00866EC4" w:rsidP="00F07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02DB8" w14:textId="77777777" w:rsidR="00866EC4" w:rsidRDefault="00866EC4" w:rsidP="00F0737B">
      <w:pPr>
        <w:spacing w:after="0" w:line="240" w:lineRule="auto"/>
      </w:pPr>
      <w:r>
        <w:separator/>
      </w:r>
    </w:p>
  </w:footnote>
  <w:footnote w:type="continuationSeparator" w:id="0">
    <w:p w14:paraId="0E5CBF6D" w14:textId="77777777" w:rsidR="00866EC4" w:rsidRDefault="00866EC4" w:rsidP="00F073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85B0C" w14:textId="54CFF1C4" w:rsidR="00F0737B" w:rsidRDefault="00932452">
    <w:pPr>
      <w:pStyle w:val="Header"/>
      <w:jc w:val="right"/>
    </w:pPr>
    <w:r>
      <w:t>IMPLEMENTATION ASSIGNMENT</w:t>
    </w:r>
    <w:r>
      <w:tab/>
    </w:r>
    <w:r>
      <w:tab/>
    </w:r>
    <w:sdt>
      <w:sdtPr>
        <w:id w:val="582024155"/>
        <w:docPartObj>
          <w:docPartGallery w:val="Page Numbers (Top of Page)"/>
          <w:docPartUnique/>
        </w:docPartObj>
      </w:sdtPr>
      <w:sdtEndPr>
        <w:rPr>
          <w:noProof/>
        </w:rPr>
      </w:sdtEndPr>
      <w:sdtContent>
        <w:r w:rsidR="00F0737B">
          <w:fldChar w:fldCharType="begin"/>
        </w:r>
        <w:r w:rsidR="00F0737B">
          <w:instrText xml:space="preserve"> PAGE   \* MERGEFORMAT </w:instrText>
        </w:r>
        <w:r w:rsidR="00F0737B">
          <w:fldChar w:fldCharType="separate"/>
        </w:r>
        <w:r w:rsidR="00F0737B">
          <w:rPr>
            <w:noProof/>
          </w:rPr>
          <w:t>2</w:t>
        </w:r>
        <w:r w:rsidR="00F0737B">
          <w:rPr>
            <w:noProof/>
          </w:rPr>
          <w:fldChar w:fldCharType="end"/>
        </w:r>
      </w:sdtContent>
    </w:sdt>
  </w:p>
  <w:p w14:paraId="18D45C1F" w14:textId="77777777" w:rsidR="00F0737B" w:rsidRDefault="00F0737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bIwNjIysjQ3N7dU0lEKTi0uzszPAykwqgUAeyKDZiwAAAA="/>
  </w:docVars>
  <w:rsids>
    <w:rsidRoot w:val="004946C5"/>
    <w:rsid w:val="00011A55"/>
    <w:rsid w:val="00021F20"/>
    <w:rsid w:val="00030EE7"/>
    <w:rsid w:val="00034BFD"/>
    <w:rsid w:val="00035C36"/>
    <w:rsid w:val="00036F38"/>
    <w:rsid w:val="00037163"/>
    <w:rsid w:val="000470E8"/>
    <w:rsid w:val="00047E7E"/>
    <w:rsid w:val="00052246"/>
    <w:rsid w:val="000712BA"/>
    <w:rsid w:val="000774F8"/>
    <w:rsid w:val="00093FAB"/>
    <w:rsid w:val="000A1333"/>
    <w:rsid w:val="000A506D"/>
    <w:rsid w:val="000B504A"/>
    <w:rsid w:val="000B5827"/>
    <w:rsid w:val="000C00D9"/>
    <w:rsid w:val="000C7466"/>
    <w:rsid w:val="000D4679"/>
    <w:rsid w:val="000F1A07"/>
    <w:rsid w:val="000F67CA"/>
    <w:rsid w:val="00100E1E"/>
    <w:rsid w:val="00102569"/>
    <w:rsid w:val="0010545C"/>
    <w:rsid w:val="00107266"/>
    <w:rsid w:val="00113405"/>
    <w:rsid w:val="00114AD7"/>
    <w:rsid w:val="001156DA"/>
    <w:rsid w:val="0012405F"/>
    <w:rsid w:val="0013396F"/>
    <w:rsid w:val="0014034B"/>
    <w:rsid w:val="00141B14"/>
    <w:rsid w:val="00145C6D"/>
    <w:rsid w:val="0014699C"/>
    <w:rsid w:val="00151EF7"/>
    <w:rsid w:val="001608DD"/>
    <w:rsid w:val="001713C3"/>
    <w:rsid w:val="001715AA"/>
    <w:rsid w:val="00175A69"/>
    <w:rsid w:val="001912E4"/>
    <w:rsid w:val="00194391"/>
    <w:rsid w:val="001B794A"/>
    <w:rsid w:val="001C0A59"/>
    <w:rsid w:val="001C6E20"/>
    <w:rsid w:val="001D635C"/>
    <w:rsid w:val="001E6C10"/>
    <w:rsid w:val="001F4416"/>
    <w:rsid w:val="001F4BB3"/>
    <w:rsid w:val="001F7816"/>
    <w:rsid w:val="0020481F"/>
    <w:rsid w:val="00204878"/>
    <w:rsid w:val="00205376"/>
    <w:rsid w:val="00210AC2"/>
    <w:rsid w:val="00210EB8"/>
    <w:rsid w:val="00212302"/>
    <w:rsid w:val="00226897"/>
    <w:rsid w:val="00233179"/>
    <w:rsid w:val="002416EF"/>
    <w:rsid w:val="002521A5"/>
    <w:rsid w:val="002521FD"/>
    <w:rsid w:val="00261054"/>
    <w:rsid w:val="002925DE"/>
    <w:rsid w:val="00296882"/>
    <w:rsid w:val="002A18BC"/>
    <w:rsid w:val="002A2A13"/>
    <w:rsid w:val="002A78BC"/>
    <w:rsid w:val="002B0A10"/>
    <w:rsid w:val="002C0AAA"/>
    <w:rsid w:val="002C52BC"/>
    <w:rsid w:val="002D0E27"/>
    <w:rsid w:val="002D390E"/>
    <w:rsid w:val="002D412D"/>
    <w:rsid w:val="002D536A"/>
    <w:rsid w:val="002E7A4A"/>
    <w:rsid w:val="002F36D5"/>
    <w:rsid w:val="002F6CA0"/>
    <w:rsid w:val="0031435C"/>
    <w:rsid w:val="00323242"/>
    <w:rsid w:val="00325114"/>
    <w:rsid w:val="00331160"/>
    <w:rsid w:val="00333A9D"/>
    <w:rsid w:val="003366DE"/>
    <w:rsid w:val="00342B66"/>
    <w:rsid w:val="00343896"/>
    <w:rsid w:val="003504CC"/>
    <w:rsid w:val="00354295"/>
    <w:rsid w:val="00363E1D"/>
    <w:rsid w:val="003965E1"/>
    <w:rsid w:val="003A39D1"/>
    <w:rsid w:val="003A4B87"/>
    <w:rsid w:val="003B124B"/>
    <w:rsid w:val="003B1D6A"/>
    <w:rsid w:val="003C0590"/>
    <w:rsid w:val="003C18CA"/>
    <w:rsid w:val="003C4157"/>
    <w:rsid w:val="003C45AB"/>
    <w:rsid w:val="003D0DCB"/>
    <w:rsid w:val="003D339B"/>
    <w:rsid w:val="003F2F34"/>
    <w:rsid w:val="00401818"/>
    <w:rsid w:val="00402521"/>
    <w:rsid w:val="00410AAB"/>
    <w:rsid w:val="00410B56"/>
    <w:rsid w:val="0041748F"/>
    <w:rsid w:val="00422146"/>
    <w:rsid w:val="0042297B"/>
    <w:rsid w:val="00433A89"/>
    <w:rsid w:val="00434FE9"/>
    <w:rsid w:val="00452C76"/>
    <w:rsid w:val="00476944"/>
    <w:rsid w:val="0048458D"/>
    <w:rsid w:val="00485801"/>
    <w:rsid w:val="00487817"/>
    <w:rsid w:val="00492CBD"/>
    <w:rsid w:val="00493B5F"/>
    <w:rsid w:val="004946C5"/>
    <w:rsid w:val="004A759B"/>
    <w:rsid w:val="004B2E15"/>
    <w:rsid w:val="004C43AE"/>
    <w:rsid w:val="004C50D6"/>
    <w:rsid w:val="004D2C1D"/>
    <w:rsid w:val="004E0AB8"/>
    <w:rsid w:val="004F0CF0"/>
    <w:rsid w:val="004F0E92"/>
    <w:rsid w:val="00507C4B"/>
    <w:rsid w:val="00510A6D"/>
    <w:rsid w:val="005116C5"/>
    <w:rsid w:val="00511B30"/>
    <w:rsid w:val="0051589D"/>
    <w:rsid w:val="00516A24"/>
    <w:rsid w:val="00526086"/>
    <w:rsid w:val="00527EA4"/>
    <w:rsid w:val="005324DA"/>
    <w:rsid w:val="00534F48"/>
    <w:rsid w:val="00555C9F"/>
    <w:rsid w:val="00562C17"/>
    <w:rsid w:val="00565020"/>
    <w:rsid w:val="0056580F"/>
    <w:rsid w:val="00570185"/>
    <w:rsid w:val="00570921"/>
    <w:rsid w:val="00584822"/>
    <w:rsid w:val="00584B84"/>
    <w:rsid w:val="00585B00"/>
    <w:rsid w:val="00586CCF"/>
    <w:rsid w:val="005A4B0F"/>
    <w:rsid w:val="005B2135"/>
    <w:rsid w:val="005D2F5D"/>
    <w:rsid w:val="00602F49"/>
    <w:rsid w:val="00611352"/>
    <w:rsid w:val="0062397B"/>
    <w:rsid w:val="00626FB6"/>
    <w:rsid w:val="00627F85"/>
    <w:rsid w:val="0063048D"/>
    <w:rsid w:val="00643379"/>
    <w:rsid w:val="00647A81"/>
    <w:rsid w:val="00655D2A"/>
    <w:rsid w:val="00657485"/>
    <w:rsid w:val="00665A72"/>
    <w:rsid w:val="00675C51"/>
    <w:rsid w:val="0068615E"/>
    <w:rsid w:val="00690CB1"/>
    <w:rsid w:val="006B7776"/>
    <w:rsid w:val="006C2083"/>
    <w:rsid w:val="006D2E4C"/>
    <w:rsid w:val="006E5CC6"/>
    <w:rsid w:val="006F299F"/>
    <w:rsid w:val="006F721E"/>
    <w:rsid w:val="00702F4D"/>
    <w:rsid w:val="007142DF"/>
    <w:rsid w:val="007168D6"/>
    <w:rsid w:val="00736739"/>
    <w:rsid w:val="007440D5"/>
    <w:rsid w:val="00744329"/>
    <w:rsid w:val="00750EC7"/>
    <w:rsid w:val="00760ADD"/>
    <w:rsid w:val="00766931"/>
    <w:rsid w:val="0076702D"/>
    <w:rsid w:val="00782093"/>
    <w:rsid w:val="0079096A"/>
    <w:rsid w:val="00791B33"/>
    <w:rsid w:val="007B0077"/>
    <w:rsid w:val="007C1A80"/>
    <w:rsid w:val="007C46BD"/>
    <w:rsid w:val="007C5038"/>
    <w:rsid w:val="007C6394"/>
    <w:rsid w:val="007C7B9B"/>
    <w:rsid w:val="007D0801"/>
    <w:rsid w:val="007D4661"/>
    <w:rsid w:val="007E1450"/>
    <w:rsid w:val="007F2EF5"/>
    <w:rsid w:val="00802F01"/>
    <w:rsid w:val="008124B3"/>
    <w:rsid w:val="00836093"/>
    <w:rsid w:val="00844405"/>
    <w:rsid w:val="0085068B"/>
    <w:rsid w:val="008555DC"/>
    <w:rsid w:val="00866EC4"/>
    <w:rsid w:val="00873CCE"/>
    <w:rsid w:val="00874258"/>
    <w:rsid w:val="00884389"/>
    <w:rsid w:val="00891674"/>
    <w:rsid w:val="008A042A"/>
    <w:rsid w:val="008A144A"/>
    <w:rsid w:val="008C6D49"/>
    <w:rsid w:val="008D22BE"/>
    <w:rsid w:val="008E0266"/>
    <w:rsid w:val="008E514F"/>
    <w:rsid w:val="008E624A"/>
    <w:rsid w:val="0090016D"/>
    <w:rsid w:val="009070F7"/>
    <w:rsid w:val="009122A7"/>
    <w:rsid w:val="00922183"/>
    <w:rsid w:val="00924753"/>
    <w:rsid w:val="00927CE9"/>
    <w:rsid w:val="00932452"/>
    <w:rsid w:val="009335E0"/>
    <w:rsid w:val="00937E61"/>
    <w:rsid w:val="00953020"/>
    <w:rsid w:val="00965E93"/>
    <w:rsid w:val="0097599E"/>
    <w:rsid w:val="00987A1D"/>
    <w:rsid w:val="00995D7E"/>
    <w:rsid w:val="009A1C4E"/>
    <w:rsid w:val="009C25BF"/>
    <w:rsid w:val="009D4390"/>
    <w:rsid w:val="00A0070C"/>
    <w:rsid w:val="00A13110"/>
    <w:rsid w:val="00A17BC2"/>
    <w:rsid w:val="00A319B1"/>
    <w:rsid w:val="00A377D2"/>
    <w:rsid w:val="00A40080"/>
    <w:rsid w:val="00A437BB"/>
    <w:rsid w:val="00A5371B"/>
    <w:rsid w:val="00A53B14"/>
    <w:rsid w:val="00A55675"/>
    <w:rsid w:val="00A618F5"/>
    <w:rsid w:val="00A67744"/>
    <w:rsid w:val="00A717F2"/>
    <w:rsid w:val="00A7337A"/>
    <w:rsid w:val="00A751E5"/>
    <w:rsid w:val="00A76411"/>
    <w:rsid w:val="00A849D6"/>
    <w:rsid w:val="00A94DDB"/>
    <w:rsid w:val="00AB51B8"/>
    <w:rsid w:val="00AC27C9"/>
    <w:rsid w:val="00AD56AD"/>
    <w:rsid w:val="00AE3633"/>
    <w:rsid w:val="00AF5419"/>
    <w:rsid w:val="00B009CE"/>
    <w:rsid w:val="00B04905"/>
    <w:rsid w:val="00B05DC1"/>
    <w:rsid w:val="00B151DB"/>
    <w:rsid w:val="00B20477"/>
    <w:rsid w:val="00B24567"/>
    <w:rsid w:val="00B312EC"/>
    <w:rsid w:val="00B40633"/>
    <w:rsid w:val="00B42DB7"/>
    <w:rsid w:val="00B450A8"/>
    <w:rsid w:val="00B452E7"/>
    <w:rsid w:val="00B4531A"/>
    <w:rsid w:val="00B61913"/>
    <w:rsid w:val="00B66A6D"/>
    <w:rsid w:val="00B7085E"/>
    <w:rsid w:val="00B945B0"/>
    <w:rsid w:val="00B9738B"/>
    <w:rsid w:val="00BA491A"/>
    <w:rsid w:val="00BB1FC9"/>
    <w:rsid w:val="00BB4B6C"/>
    <w:rsid w:val="00BB746A"/>
    <w:rsid w:val="00BF121E"/>
    <w:rsid w:val="00BF135F"/>
    <w:rsid w:val="00BF5224"/>
    <w:rsid w:val="00C03232"/>
    <w:rsid w:val="00C0732D"/>
    <w:rsid w:val="00C104C4"/>
    <w:rsid w:val="00C137CD"/>
    <w:rsid w:val="00C231FD"/>
    <w:rsid w:val="00C3291A"/>
    <w:rsid w:val="00C50460"/>
    <w:rsid w:val="00C61F92"/>
    <w:rsid w:val="00C635F7"/>
    <w:rsid w:val="00C67A36"/>
    <w:rsid w:val="00C7440B"/>
    <w:rsid w:val="00C80185"/>
    <w:rsid w:val="00C8259F"/>
    <w:rsid w:val="00C954CE"/>
    <w:rsid w:val="00CA0694"/>
    <w:rsid w:val="00CA5AAD"/>
    <w:rsid w:val="00CD6591"/>
    <w:rsid w:val="00CD7E93"/>
    <w:rsid w:val="00CE17D1"/>
    <w:rsid w:val="00CE29FA"/>
    <w:rsid w:val="00CE5239"/>
    <w:rsid w:val="00CE6313"/>
    <w:rsid w:val="00CF6D6B"/>
    <w:rsid w:val="00CF7236"/>
    <w:rsid w:val="00D13F2F"/>
    <w:rsid w:val="00D25748"/>
    <w:rsid w:val="00D366B1"/>
    <w:rsid w:val="00D4063C"/>
    <w:rsid w:val="00D55058"/>
    <w:rsid w:val="00D91EF2"/>
    <w:rsid w:val="00D94378"/>
    <w:rsid w:val="00D947BE"/>
    <w:rsid w:val="00D95C7F"/>
    <w:rsid w:val="00DA376E"/>
    <w:rsid w:val="00DA4C41"/>
    <w:rsid w:val="00DB05C1"/>
    <w:rsid w:val="00DC1D34"/>
    <w:rsid w:val="00DC3CC5"/>
    <w:rsid w:val="00DD5295"/>
    <w:rsid w:val="00DD61B7"/>
    <w:rsid w:val="00DE151B"/>
    <w:rsid w:val="00DF3692"/>
    <w:rsid w:val="00E03AAF"/>
    <w:rsid w:val="00E051DE"/>
    <w:rsid w:val="00E14B3A"/>
    <w:rsid w:val="00E216DE"/>
    <w:rsid w:val="00E36DC3"/>
    <w:rsid w:val="00E443CC"/>
    <w:rsid w:val="00E46172"/>
    <w:rsid w:val="00E536A8"/>
    <w:rsid w:val="00E560F5"/>
    <w:rsid w:val="00E7393D"/>
    <w:rsid w:val="00E7452E"/>
    <w:rsid w:val="00E7721A"/>
    <w:rsid w:val="00E84B31"/>
    <w:rsid w:val="00EA0E10"/>
    <w:rsid w:val="00EA2B21"/>
    <w:rsid w:val="00EA45C3"/>
    <w:rsid w:val="00EA6A32"/>
    <w:rsid w:val="00EB286A"/>
    <w:rsid w:val="00EB7268"/>
    <w:rsid w:val="00EC28B2"/>
    <w:rsid w:val="00EC3C14"/>
    <w:rsid w:val="00EC5771"/>
    <w:rsid w:val="00EE7A72"/>
    <w:rsid w:val="00EE7CD1"/>
    <w:rsid w:val="00F04F8E"/>
    <w:rsid w:val="00F052B5"/>
    <w:rsid w:val="00F06868"/>
    <w:rsid w:val="00F0730B"/>
    <w:rsid w:val="00F0737B"/>
    <w:rsid w:val="00F13ECD"/>
    <w:rsid w:val="00F2396B"/>
    <w:rsid w:val="00F26866"/>
    <w:rsid w:val="00F27C3B"/>
    <w:rsid w:val="00F3180D"/>
    <w:rsid w:val="00F34B1F"/>
    <w:rsid w:val="00F41A92"/>
    <w:rsid w:val="00F55BED"/>
    <w:rsid w:val="00F60A9C"/>
    <w:rsid w:val="00F62ED6"/>
    <w:rsid w:val="00F73F0C"/>
    <w:rsid w:val="00F75A6A"/>
    <w:rsid w:val="00F76D7F"/>
    <w:rsid w:val="00F85347"/>
    <w:rsid w:val="00F970B4"/>
    <w:rsid w:val="00FA6BF2"/>
    <w:rsid w:val="00FA70B7"/>
    <w:rsid w:val="00FE1452"/>
    <w:rsid w:val="00FE4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9568B"/>
  <w15:chartTrackingRefBased/>
  <w15:docId w15:val="{7FB53F36-8B5C-419C-A6EE-60393D10B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4CC"/>
    <w:rPr>
      <w:rFonts w:ascii="Times New Roman" w:hAnsi="Times New Roman"/>
      <w:sz w:val="24"/>
    </w:rPr>
  </w:style>
  <w:style w:type="paragraph" w:styleId="Heading1">
    <w:name w:val="heading 1"/>
    <w:basedOn w:val="Normal"/>
    <w:next w:val="Normal"/>
    <w:link w:val="Heading1Char"/>
    <w:uiPriority w:val="9"/>
    <w:qFormat/>
    <w:rsid w:val="003504CC"/>
    <w:pPr>
      <w:keepNext/>
      <w:keepLines/>
      <w:spacing w:before="480" w:after="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3504CC"/>
    <w:pPr>
      <w:keepNext/>
      <w:keepLines/>
      <w:spacing w:before="280" w:after="2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04CC"/>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3504CC"/>
    <w:rPr>
      <w:rFonts w:ascii="Times New Roman" w:eastAsiaTheme="majorEastAsia" w:hAnsi="Times New Roman" w:cstheme="majorBidi"/>
      <w:b/>
      <w:sz w:val="24"/>
      <w:szCs w:val="26"/>
    </w:rPr>
  </w:style>
  <w:style w:type="paragraph" w:styleId="TOCHeading">
    <w:name w:val="TOC Heading"/>
    <w:basedOn w:val="Heading1"/>
    <w:next w:val="Normal"/>
    <w:autoRedefine/>
    <w:uiPriority w:val="39"/>
    <w:unhideWhenUsed/>
    <w:qFormat/>
    <w:rsid w:val="001608DD"/>
    <w:pPr>
      <w:spacing w:before="240" w:after="0"/>
      <w:jc w:val="left"/>
      <w:outlineLvl w:val="9"/>
    </w:pPr>
    <w:rPr>
      <w:b w:val="0"/>
      <w:kern w:val="0"/>
      <w14:ligatures w14:val="none"/>
    </w:rPr>
  </w:style>
  <w:style w:type="paragraph" w:styleId="NormalWeb">
    <w:name w:val="Normal (Web)"/>
    <w:basedOn w:val="Normal"/>
    <w:uiPriority w:val="99"/>
    <w:semiHidden/>
    <w:unhideWhenUsed/>
    <w:rsid w:val="004946C5"/>
    <w:pPr>
      <w:spacing w:before="100" w:beforeAutospacing="1" w:after="100" w:afterAutospacing="1" w:line="240" w:lineRule="auto"/>
    </w:pPr>
    <w:rPr>
      <w:rFonts w:eastAsia="Times New Roman" w:cs="Times New Roman"/>
      <w:kern w:val="0"/>
      <w:szCs w:val="24"/>
      <w14:ligatures w14:val="none"/>
    </w:rPr>
  </w:style>
  <w:style w:type="paragraph" w:styleId="Header">
    <w:name w:val="header"/>
    <w:basedOn w:val="Normal"/>
    <w:link w:val="HeaderChar"/>
    <w:uiPriority w:val="99"/>
    <w:unhideWhenUsed/>
    <w:rsid w:val="00F073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37B"/>
    <w:rPr>
      <w:rFonts w:ascii="Times New Roman" w:hAnsi="Times New Roman"/>
      <w:sz w:val="24"/>
    </w:rPr>
  </w:style>
  <w:style w:type="paragraph" w:styleId="Footer">
    <w:name w:val="footer"/>
    <w:basedOn w:val="Normal"/>
    <w:link w:val="FooterChar"/>
    <w:uiPriority w:val="99"/>
    <w:unhideWhenUsed/>
    <w:rsid w:val="00F07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37B"/>
    <w:rPr>
      <w:rFonts w:ascii="Times New Roman" w:hAnsi="Times New Roman"/>
      <w:sz w:val="24"/>
    </w:rPr>
  </w:style>
  <w:style w:type="character" w:styleId="Hyperlink">
    <w:name w:val="Hyperlink"/>
    <w:basedOn w:val="DefaultParagraphFont"/>
    <w:uiPriority w:val="99"/>
    <w:unhideWhenUsed/>
    <w:rsid w:val="009070F7"/>
    <w:rPr>
      <w:color w:val="0563C1" w:themeColor="hyperlink"/>
      <w:u w:val="single"/>
    </w:rPr>
  </w:style>
  <w:style w:type="character" w:styleId="UnresolvedMention">
    <w:name w:val="Unresolved Mention"/>
    <w:basedOn w:val="DefaultParagraphFont"/>
    <w:uiPriority w:val="99"/>
    <w:semiHidden/>
    <w:unhideWhenUsed/>
    <w:rsid w:val="00907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5141400">
      <w:bodyDiv w:val="1"/>
      <w:marLeft w:val="0"/>
      <w:marRight w:val="0"/>
      <w:marTop w:val="0"/>
      <w:marBottom w:val="0"/>
      <w:divBdr>
        <w:top w:val="none" w:sz="0" w:space="0" w:color="auto"/>
        <w:left w:val="none" w:sz="0" w:space="0" w:color="auto"/>
        <w:bottom w:val="none" w:sz="0" w:space="0" w:color="auto"/>
        <w:right w:val="none" w:sz="0" w:space="0" w:color="auto"/>
      </w:divBdr>
    </w:div>
    <w:div w:id="207396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jpeg"/><Relationship Id="rId68" Type="http://schemas.openxmlformats.org/officeDocument/2006/relationships/image" Target="media/image61.png"/><Relationship Id="rId84" Type="http://schemas.openxmlformats.org/officeDocument/2006/relationships/image" Target="media/image77.jpeg"/><Relationship Id="rId89" Type="http://schemas.openxmlformats.org/officeDocument/2006/relationships/image" Target="media/image82.png"/><Relationship Id="rId16" Type="http://schemas.openxmlformats.org/officeDocument/2006/relationships/image" Target="media/image9.jpeg"/><Relationship Id="rId11" Type="http://schemas.openxmlformats.org/officeDocument/2006/relationships/image" Target="media/image4.png"/><Relationship Id="rId32" Type="http://schemas.openxmlformats.org/officeDocument/2006/relationships/image" Target="media/image25.jpeg"/><Relationship Id="rId37" Type="http://schemas.openxmlformats.org/officeDocument/2006/relationships/image" Target="media/image30.png"/><Relationship Id="rId53" Type="http://schemas.openxmlformats.org/officeDocument/2006/relationships/image" Target="media/image46.jpeg"/><Relationship Id="rId58" Type="http://schemas.openxmlformats.org/officeDocument/2006/relationships/image" Target="media/image51.jpeg"/><Relationship Id="rId74" Type="http://schemas.openxmlformats.org/officeDocument/2006/relationships/image" Target="media/image67.jpeg"/><Relationship Id="rId79" Type="http://schemas.openxmlformats.org/officeDocument/2006/relationships/image" Target="media/image72.png"/><Relationship Id="rId5" Type="http://schemas.openxmlformats.org/officeDocument/2006/relationships/footnotes" Target="footnotes.xml"/><Relationship Id="rId90" Type="http://schemas.openxmlformats.org/officeDocument/2006/relationships/header" Target="header1.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jpe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jpeg"/><Relationship Id="rId80" Type="http://schemas.openxmlformats.org/officeDocument/2006/relationships/image" Target="media/image73.png"/><Relationship Id="rId85" Type="http://schemas.openxmlformats.org/officeDocument/2006/relationships/image" Target="media/image78.jpe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jpeg"/><Relationship Id="rId83" Type="http://schemas.openxmlformats.org/officeDocument/2006/relationships/image" Target="media/image76.jpeg"/><Relationship Id="rId88" Type="http://schemas.openxmlformats.org/officeDocument/2006/relationships/image" Target="media/image8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jpe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jpe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jpeg"/><Relationship Id="rId7" Type="http://schemas.openxmlformats.org/officeDocument/2006/relationships/hyperlink" Target="https://github.com/NoFac3/ERPTeslaSupport/tree/main" TargetMode="External"/><Relationship Id="rId71" Type="http://schemas.openxmlformats.org/officeDocument/2006/relationships/image" Target="media/image64.jpe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2.jpeg"/><Relationship Id="rId24" Type="http://schemas.openxmlformats.org/officeDocument/2006/relationships/image" Target="media/image17.jpe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8A9BC-4085-457B-8B4C-66295DCCA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57</Pages>
  <Words>2975</Words>
  <Characters>1696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W</dc:creator>
  <cp:keywords/>
  <dc:description/>
  <cp:lastModifiedBy>K W</cp:lastModifiedBy>
  <cp:revision>356</cp:revision>
  <dcterms:created xsi:type="dcterms:W3CDTF">2023-05-10T00:40:00Z</dcterms:created>
  <dcterms:modified xsi:type="dcterms:W3CDTF">2023-05-10T20:53:00Z</dcterms:modified>
</cp:coreProperties>
</file>